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5289F" w14:textId="7AF88140" w:rsidR="005D40ED" w:rsidRPr="00824700" w:rsidRDefault="004D4101" w:rsidP="00824700">
      <w:pPr>
        <w:pStyle w:val="Heading1"/>
        <w:rPr>
          <w:lang w:val="bg-BG"/>
        </w:rPr>
      </w:pPr>
      <w:bookmarkStart w:id="0" w:name="_Toc89056264"/>
      <w:bookmarkStart w:id="1" w:name="_Toc112392423"/>
      <w:r w:rsidRPr="00084B24">
        <w:rPr>
          <w:lang w:val="bg-BG"/>
        </w:rPr>
        <w:t xml:space="preserve">Глава </w:t>
      </w:r>
      <w:r w:rsidR="00E541D5">
        <w:rPr>
          <w:lang w:val="bg-BG"/>
        </w:rPr>
        <w:t>1</w:t>
      </w:r>
      <w:r w:rsidRPr="00084B24">
        <w:rPr>
          <w:lang w:val="bg-BG"/>
        </w:rPr>
        <w:t xml:space="preserve">. </w:t>
      </w:r>
      <w:r w:rsidR="009160B1" w:rsidRPr="009160B1">
        <w:rPr>
          <w:lang w:val="bg-BG"/>
        </w:rPr>
        <w:t>Проблеми на информационното осигуряване при управление на поръчките от клиенти</w:t>
      </w:r>
      <w:bookmarkEnd w:id="0"/>
      <w:bookmarkEnd w:id="1"/>
    </w:p>
    <w:p w14:paraId="25CC7C10" w14:textId="275B2762" w:rsidR="004D4101" w:rsidRPr="00084B24" w:rsidRDefault="004D4101" w:rsidP="004D4101">
      <w:pPr>
        <w:pStyle w:val="Heading2"/>
        <w:rPr>
          <w:lang w:val="bg-BG"/>
        </w:rPr>
      </w:pPr>
      <w:bookmarkStart w:id="2" w:name="_Toc89056265"/>
      <w:bookmarkStart w:id="3" w:name="_Toc112392424"/>
      <w:r w:rsidRPr="00084B24">
        <w:rPr>
          <w:lang w:val="bg-BG"/>
        </w:rPr>
        <w:t xml:space="preserve">1.1. </w:t>
      </w:r>
      <w:r w:rsidR="00AC1A9F" w:rsidRPr="00AC1A9F">
        <w:rPr>
          <w:lang w:val="bg-BG"/>
        </w:rPr>
        <w:t>Същност и принципи на информационните системи, поддържащи дейността на производствено предприятие</w:t>
      </w:r>
      <w:bookmarkEnd w:id="2"/>
      <w:bookmarkEnd w:id="3"/>
    </w:p>
    <w:p w14:paraId="7711B5AC" w14:textId="6EBDC5EA" w:rsidR="00C82FE0" w:rsidRPr="00994F6A" w:rsidRDefault="00C82FE0" w:rsidP="00C82FE0">
      <w:pPr>
        <w:pStyle w:val="Heading3"/>
        <w:rPr>
          <w:lang w:val="bg-BG"/>
        </w:rPr>
      </w:pPr>
      <w:r>
        <w:t xml:space="preserve">1.1.1. </w:t>
      </w:r>
      <w:r>
        <w:rPr>
          <w:lang w:val="bg-BG"/>
        </w:rPr>
        <w:t xml:space="preserve">Характеристика на </w:t>
      </w:r>
      <w:r>
        <w:t>ERP</w:t>
      </w:r>
      <w:r w:rsidR="00994F6A">
        <w:t xml:space="preserve"> </w:t>
      </w:r>
      <w:r w:rsidR="00994F6A">
        <w:rPr>
          <w:lang w:val="bg-BG"/>
        </w:rPr>
        <w:t>системите</w:t>
      </w:r>
    </w:p>
    <w:p w14:paraId="4312A155" w14:textId="337006D5" w:rsidR="0012760D" w:rsidRDefault="00AB0D7E" w:rsidP="00D40E88">
      <w:pPr>
        <w:pStyle w:val="disbody"/>
      </w:pPr>
      <w:r w:rsidRPr="00AB0D7E">
        <w:t>ERP информационн</w:t>
      </w:r>
      <w:r>
        <w:t>ите</w:t>
      </w:r>
      <w:r w:rsidRPr="00AB0D7E">
        <w:t xml:space="preserve"> систем</w:t>
      </w:r>
      <w:r>
        <w:t>и позволяват ефективното планиране на дейността на предприятие, в т.ч. разходи за обновяване на оборудването и инвестициите в производството на нови изделия</w:t>
      </w:r>
      <w:r w:rsidR="004905A4">
        <w:t xml:space="preserve"> (</w:t>
      </w:r>
      <w:proofErr w:type="spellStart"/>
      <w:r w:rsidR="004905A4" w:rsidRPr="004905A4">
        <w:t>Банабакова</w:t>
      </w:r>
      <w:proofErr w:type="spellEnd"/>
      <w:r w:rsidR="004905A4" w:rsidRPr="004905A4">
        <w:t>, В. К</w:t>
      </w:r>
      <w:r w:rsidR="004905A4">
        <w:t xml:space="preserve">, 2019). Те </w:t>
      </w:r>
      <w:r w:rsidR="004905A4" w:rsidRPr="004905A4">
        <w:t>произхожда</w:t>
      </w:r>
      <w:r w:rsidR="004905A4">
        <w:t>т от RP технологията (</w:t>
      </w:r>
      <w:proofErr w:type="spellStart"/>
      <w:r w:rsidR="004905A4">
        <w:t>Requirements</w:t>
      </w:r>
      <w:proofErr w:type="spellEnd"/>
      <w:r w:rsidR="004905A4">
        <w:t>/</w:t>
      </w:r>
      <w:proofErr w:type="spellStart"/>
      <w:r w:rsidR="004905A4">
        <w:t>resource</w:t>
      </w:r>
      <w:proofErr w:type="spellEnd"/>
      <w:r w:rsidR="004905A4">
        <w:t xml:space="preserve"> </w:t>
      </w:r>
      <w:proofErr w:type="spellStart"/>
      <w:r w:rsidR="004905A4">
        <w:t>planning</w:t>
      </w:r>
      <w:proofErr w:type="spellEnd"/>
      <w:r w:rsidR="004905A4">
        <w:t xml:space="preserve"> - планиране на потребностите/ресурсите) е една от прилаганите логистични технологии.</w:t>
      </w:r>
      <w:r w:rsidR="008A3D03">
        <w:t xml:space="preserve"> Основната цел на RP е съкращаване на количеството на запасите от материали, незавършено производство и готова</w:t>
      </w:r>
      <w:r w:rsidR="006E34E5">
        <w:t xml:space="preserve"> </w:t>
      </w:r>
      <w:r w:rsidR="008A3D03">
        <w:t>продукция, съгласуване на графика на доставките с работата</w:t>
      </w:r>
      <w:r w:rsidR="006E34E5">
        <w:t xml:space="preserve"> </w:t>
      </w:r>
      <w:r w:rsidR="008A3D03">
        <w:t>на отделните производствени звена и процеса на закупуване</w:t>
      </w:r>
      <w:r w:rsidR="006E34E5">
        <w:t xml:space="preserve"> (</w:t>
      </w:r>
      <w:r w:rsidR="006E34E5" w:rsidRPr="006E34E5">
        <w:t>Филипов, Ст. Г.</w:t>
      </w:r>
      <w:r w:rsidR="006E34E5">
        <w:t>, 2019)</w:t>
      </w:r>
      <w:r w:rsidR="008A3D03">
        <w:t>.</w:t>
      </w:r>
      <w:r w:rsidR="00D93D8A">
        <w:t xml:space="preserve"> С логистичните технологии и тяхното приложение се</w:t>
      </w:r>
      <w:r w:rsidR="00CF363C">
        <w:t xml:space="preserve"> </w:t>
      </w:r>
      <w:r w:rsidR="00D93D8A">
        <w:t>цели осигуряване на оптимални решения в логистичната</w:t>
      </w:r>
      <w:r w:rsidR="00CF363C">
        <w:t xml:space="preserve"> </w:t>
      </w:r>
      <w:r w:rsidR="00D93D8A">
        <w:t>система</w:t>
      </w:r>
      <w:r w:rsidR="00CF363C">
        <w:t xml:space="preserve"> (</w:t>
      </w:r>
      <w:r w:rsidR="00CF363C" w:rsidRPr="00CF363C">
        <w:t>Благоев, Бл.</w:t>
      </w:r>
      <w:r w:rsidR="00CF363C">
        <w:t>, 2010)</w:t>
      </w:r>
      <w:r w:rsidR="00D93D8A">
        <w:t>.</w:t>
      </w:r>
      <w:r w:rsidR="00434D58">
        <w:t xml:space="preserve"> Логистичната технология се определя като стандартизирана последователност (алгоритъм) на изпълнение на отделни логистични функции, и/или процеси в логистичната система или в отделни нейни функционални области (</w:t>
      </w:r>
      <w:r w:rsidR="00434D58" w:rsidRPr="00434D58">
        <w:t>Сергеева, В.</w:t>
      </w:r>
      <w:r w:rsidR="00434D58">
        <w:t>, 2004).</w:t>
      </w:r>
      <w:r w:rsidR="009F7AB3">
        <w:t xml:space="preserve"> Някои от тези алгоритми и поддържащите ги информационно управляващи системи са получили и нормативна регламентация. Такива са MRP I и MRP II, за които са разработени и утвърдени международни стандарти ISO (</w:t>
      </w:r>
      <w:r w:rsidR="009F7AB3" w:rsidRPr="009F7AB3">
        <w:t>Стоянов, Ст. Хр.</w:t>
      </w:r>
      <w:r w:rsidR="009F7AB3">
        <w:t>, 2019).</w:t>
      </w:r>
      <w:r w:rsidR="0012760D">
        <w:t xml:space="preserve"> </w:t>
      </w:r>
      <w:r w:rsidR="00BA4ADE">
        <w:rPr>
          <w:lang w:val="en-US"/>
        </w:rPr>
        <w:t xml:space="preserve">ER </w:t>
      </w:r>
      <w:r w:rsidR="00BA4ADE">
        <w:t>спомагат п</w:t>
      </w:r>
      <w:r w:rsidR="0012760D">
        <w:t>реодоляването на проблеми</w:t>
      </w:r>
      <w:r w:rsidR="00D40E88">
        <w:rPr>
          <w:lang w:val="en-US"/>
        </w:rPr>
        <w:t xml:space="preserve"> </w:t>
      </w:r>
      <w:r w:rsidR="00BA4ADE">
        <w:t xml:space="preserve">свързани с </w:t>
      </w:r>
      <w:r w:rsidR="00D40E88">
        <w:t>управление на складовите наличности</w:t>
      </w:r>
      <w:r w:rsidR="00BA4ADE">
        <w:t>, като</w:t>
      </w:r>
      <w:r w:rsidR="0012760D">
        <w:t>:</w:t>
      </w:r>
    </w:p>
    <w:p w14:paraId="6BC2E5CE" w14:textId="12254977" w:rsidR="002C2AEA" w:rsidRPr="002C2AEA" w:rsidRDefault="002C2AEA" w:rsidP="00D40E88">
      <w:pPr>
        <w:pStyle w:val="disbody"/>
        <w:rPr>
          <w:lang w:val="en-US"/>
        </w:rPr>
      </w:pPr>
      <w:r w:rsidRPr="002C2AEA">
        <w:t>•</w:t>
      </w:r>
      <w:r w:rsidRPr="002C2AEA">
        <w:tab/>
      </w:r>
      <w:r w:rsidR="00F735D7">
        <w:t>Забавяне на постъпването на материали</w:t>
      </w:r>
      <w:r>
        <w:rPr>
          <w:lang w:val="en-US"/>
        </w:rPr>
        <w:t>;</w:t>
      </w:r>
    </w:p>
    <w:p w14:paraId="28048565" w14:textId="3F579EBA" w:rsidR="002C2AEA" w:rsidRDefault="002C2AEA" w:rsidP="00517EF0">
      <w:pPr>
        <w:pStyle w:val="disbody"/>
      </w:pPr>
      <w:r w:rsidRPr="005C1A0F">
        <w:rPr>
          <w:lang w:val="en-US"/>
        </w:rPr>
        <w:lastRenderedPageBreak/>
        <w:t>•</w:t>
      </w:r>
      <w:r w:rsidRPr="005C1A0F">
        <w:rPr>
          <w:lang w:val="en-US"/>
        </w:rPr>
        <w:tab/>
      </w:r>
      <w:r>
        <w:t xml:space="preserve">Натрупване на излишни складови </w:t>
      </w:r>
      <w:proofErr w:type="gramStart"/>
      <w:r>
        <w:t>запаси;</w:t>
      </w:r>
      <w:proofErr w:type="gramEnd"/>
    </w:p>
    <w:p w14:paraId="4FEF5950" w14:textId="29B779C2" w:rsidR="0012760D" w:rsidRDefault="009B59EF" w:rsidP="009B59EF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12760D">
        <w:t xml:space="preserve">Нарушаване баланса на </w:t>
      </w:r>
      <w:proofErr w:type="gramStart"/>
      <w:r w:rsidR="0012760D">
        <w:t>доставката</w:t>
      </w:r>
      <w:r>
        <w:t>;</w:t>
      </w:r>
      <w:proofErr w:type="gramEnd"/>
    </w:p>
    <w:p w14:paraId="2C42356B" w14:textId="3281CD52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>
        <w:t>Н</w:t>
      </w:r>
      <w:r w:rsidR="0012760D">
        <w:t>амал</w:t>
      </w:r>
      <w:r>
        <w:t>ение</w:t>
      </w:r>
      <w:r w:rsidR="0012760D">
        <w:t xml:space="preserve"> на ефективността на </w:t>
      </w:r>
      <w:proofErr w:type="gramStart"/>
      <w:r w:rsidR="0012760D">
        <w:t>производство</w:t>
      </w:r>
      <w:r>
        <w:t>;</w:t>
      </w:r>
      <w:proofErr w:type="gramEnd"/>
    </w:p>
    <w:p w14:paraId="697A185B" w14:textId="3B8015CD" w:rsidR="0012760D" w:rsidRDefault="009B59EF" w:rsidP="0012760D">
      <w:pPr>
        <w:pStyle w:val="disbody"/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r w:rsidR="006C00CE">
        <w:t xml:space="preserve">Сложност при </w:t>
      </w:r>
      <w:r w:rsidR="0012760D">
        <w:t>процеса на контрол</w:t>
      </w:r>
      <w:r w:rsidR="006C00CE">
        <w:t xml:space="preserve"> </w:t>
      </w:r>
      <w:r w:rsidR="0012760D">
        <w:t xml:space="preserve">и анализ на производствената </w:t>
      </w:r>
      <w:proofErr w:type="gramStart"/>
      <w:r w:rsidR="0012760D">
        <w:t>дейност</w:t>
      </w:r>
      <w:r w:rsidR="00500731">
        <w:t>;</w:t>
      </w:r>
      <w:proofErr w:type="gramEnd"/>
    </w:p>
    <w:p w14:paraId="7E2213A2" w14:textId="0193356A" w:rsidR="003220C9" w:rsidRDefault="00F735D7" w:rsidP="000A6A81">
      <w:pPr>
        <w:pStyle w:val="disbody"/>
      </w:pPr>
      <w:r>
        <w:t xml:space="preserve">Подобренията от въвеждането на </w:t>
      </w:r>
      <w:r>
        <w:rPr>
          <w:lang w:val="en-US"/>
        </w:rPr>
        <w:t xml:space="preserve">ERP </w:t>
      </w:r>
      <w:r>
        <w:t xml:space="preserve">се изразяват в увеличаване броя на изпълнените поръчки, повишаване качеството на логистичното обслужване </w:t>
      </w:r>
      <w:r w:rsidR="00FD2EE6">
        <w:t>към</w:t>
      </w:r>
      <w:r>
        <w:t xml:space="preserve"> клиентите, възможности за промени в обема на поръчките, съкращаване на времето от поръчката до доставката и други</w:t>
      </w:r>
      <w:r w:rsidR="0024115D">
        <w:rPr>
          <w:lang w:val="en-US"/>
        </w:rPr>
        <w:t xml:space="preserve"> </w:t>
      </w:r>
      <w:r w:rsidR="0024115D">
        <w:t>(</w:t>
      </w:r>
      <w:proofErr w:type="spellStart"/>
      <w:r w:rsidR="0024115D" w:rsidRPr="004905A4">
        <w:t>Банабакова</w:t>
      </w:r>
      <w:proofErr w:type="spellEnd"/>
      <w:r w:rsidR="0024115D" w:rsidRPr="004905A4">
        <w:t>, В. К</w:t>
      </w:r>
      <w:r w:rsidR="0024115D">
        <w:t>, 2019)</w:t>
      </w:r>
      <w:r>
        <w:t>.</w:t>
      </w:r>
      <w:r w:rsidR="0024115D">
        <w:rPr>
          <w:lang w:val="en-US"/>
        </w:rPr>
        <w:t xml:space="preserve"> </w:t>
      </w:r>
      <w:r>
        <w:t xml:space="preserve"> </w:t>
      </w:r>
    </w:p>
    <w:p w14:paraId="1B0E18EC" w14:textId="679A4CD4" w:rsidR="006A7339" w:rsidRDefault="00614083" w:rsidP="00257AA1">
      <w:pPr>
        <w:pStyle w:val="disbody"/>
      </w:pPr>
      <w:r>
        <w:t xml:space="preserve">Фокусът на дисертацията е върху </w:t>
      </w:r>
      <w:proofErr w:type="spellStart"/>
      <w:r w:rsidRPr="00614083">
        <w:rPr>
          <w:lang w:val="en-US"/>
        </w:rPr>
        <w:t>модула</w:t>
      </w:r>
      <w:proofErr w:type="spellEnd"/>
      <w:r>
        <w:t xml:space="preserve"> за</w:t>
      </w:r>
      <w:r w:rsidRPr="00614083">
        <w:rPr>
          <w:lang w:val="en-US"/>
        </w:rPr>
        <w:t xml:space="preserve"> </w:t>
      </w:r>
      <w:r>
        <w:t>п</w:t>
      </w:r>
      <w:proofErr w:type="spellStart"/>
      <w:r w:rsidRPr="00614083">
        <w:rPr>
          <w:lang w:val="en-US"/>
        </w:rPr>
        <w:t>родажби</w:t>
      </w:r>
      <w:proofErr w:type="spellEnd"/>
      <w:r w:rsidRPr="00614083">
        <w:rPr>
          <w:lang w:val="en-US"/>
        </w:rPr>
        <w:t xml:space="preserve"> и </w:t>
      </w:r>
      <w:proofErr w:type="spellStart"/>
      <w:r w:rsidRPr="00614083">
        <w:rPr>
          <w:lang w:val="en-US"/>
        </w:rPr>
        <w:t>дистрибуция</w:t>
      </w:r>
      <w:proofErr w:type="spellEnd"/>
      <w:r>
        <w:t xml:space="preserve">. </w:t>
      </w:r>
      <w:proofErr w:type="spellStart"/>
      <w:r w:rsidR="00B35F5A" w:rsidRPr="00B35F5A">
        <w:rPr>
          <w:lang w:val="en-US"/>
        </w:rPr>
        <w:t>Цялат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функция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r w:rsidR="00B35F5A">
        <w:t>този модул</w:t>
      </w:r>
      <w:r w:rsidR="00B35F5A" w:rsidRPr="00B35F5A">
        <w:rPr>
          <w:lang w:val="en-US"/>
        </w:rPr>
        <w:t xml:space="preserve"> е </w:t>
      </w:r>
      <w:proofErr w:type="spellStart"/>
      <w:r w:rsidR="00B35F5A" w:rsidRPr="00B35F5A">
        <w:rPr>
          <w:lang w:val="en-US"/>
        </w:rPr>
        <w:t>да</w:t>
      </w:r>
      <w:proofErr w:type="spellEnd"/>
      <w:r w:rsidR="00B35F5A" w:rsidRPr="00B35F5A">
        <w:rPr>
          <w:lang w:val="en-US"/>
        </w:rPr>
        <w:t xml:space="preserve"> </w:t>
      </w:r>
      <w:r w:rsidR="009042F6">
        <w:t>„</w:t>
      </w:r>
      <w:proofErr w:type="spellStart"/>
      <w:r w:rsidR="00B35F5A" w:rsidRPr="00B35F5A">
        <w:rPr>
          <w:lang w:val="en-US"/>
        </w:rPr>
        <w:t>продав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стоки</w:t>
      </w:r>
      <w:proofErr w:type="spellEnd"/>
      <w:r w:rsidR="00B35F5A" w:rsidRPr="00B35F5A">
        <w:rPr>
          <w:lang w:val="en-US"/>
        </w:rPr>
        <w:t xml:space="preserve"> и </w:t>
      </w:r>
      <w:proofErr w:type="spellStart"/>
      <w:r w:rsidR="00B35F5A" w:rsidRPr="00B35F5A">
        <w:rPr>
          <w:lang w:val="en-US"/>
        </w:rPr>
        <w:t>услуги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на</w:t>
      </w:r>
      <w:proofErr w:type="spellEnd"/>
      <w:r w:rsidR="00B35F5A" w:rsidRPr="00B35F5A">
        <w:rPr>
          <w:lang w:val="en-US"/>
        </w:rPr>
        <w:t xml:space="preserve"> </w:t>
      </w:r>
      <w:proofErr w:type="spellStart"/>
      <w:r w:rsidR="00B35F5A" w:rsidRPr="00B35F5A">
        <w:rPr>
          <w:lang w:val="en-US"/>
        </w:rPr>
        <w:t>клиенти</w:t>
      </w:r>
      <w:proofErr w:type="spellEnd"/>
      <w:r w:rsidR="009042F6">
        <w:t xml:space="preserve">те на </w:t>
      </w:r>
      <w:proofErr w:type="gramStart"/>
      <w:r w:rsidR="009042F6">
        <w:t>предприятието“</w:t>
      </w:r>
      <w:proofErr w:type="gramEnd"/>
      <w:r w:rsidR="00B35F5A" w:rsidRPr="00B35F5A">
        <w:rPr>
          <w:lang w:val="en-US"/>
        </w:rPr>
        <w:t>.</w:t>
      </w:r>
      <w:r w:rsidR="00AB6F4E">
        <w:t xml:space="preserve"> </w:t>
      </w:r>
      <w:r w:rsidR="00CA1397">
        <w:t>Основен</w:t>
      </w:r>
      <w:r w:rsidR="009930FC">
        <w:t xml:space="preserve"> обект на модула за продажби и дистрибуция</w:t>
      </w:r>
      <w:r w:rsidR="00CA1397">
        <w:t xml:space="preserve"> </w:t>
      </w:r>
      <w:r w:rsidR="00FA2BC9">
        <w:t>е „материал“</w:t>
      </w:r>
      <w:r w:rsidR="00AB6F4E">
        <w:t>. То</w:t>
      </w:r>
      <w:r w:rsidR="009930FC">
        <w:t>й</w:t>
      </w:r>
      <w:r w:rsidR="00FA2BC9">
        <w:rPr>
          <w:lang w:val="en-US"/>
        </w:rPr>
        <w:t xml:space="preserve"> </w:t>
      </w:r>
      <w:r w:rsidR="00FA2BC9">
        <w:t>може да</w:t>
      </w:r>
      <w:r w:rsidR="009930FC">
        <w:t xml:space="preserve"> се</w:t>
      </w:r>
      <w:r w:rsidR="00FA2BC9">
        <w:t xml:space="preserve"> </w:t>
      </w:r>
      <w:proofErr w:type="spellStart"/>
      <w:r w:rsidR="00FA2BC9" w:rsidRPr="00FA2BC9">
        <w:rPr>
          <w:lang w:val="en-US"/>
        </w:rPr>
        <w:t>закуп</w:t>
      </w:r>
      <w:proofErr w:type="spellEnd"/>
      <w:r w:rsidR="00FA2BC9">
        <w:t>и,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оизве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продаде</w:t>
      </w:r>
      <w:proofErr w:type="spellEnd"/>
      <w:r w:rsidR="00FA2BC9" w:rsidRPr="00FA2BC9">
        <w:rPr>
          <w:lang w:val="en-US"/>
        </w:rPr>
        <w:t xml:space="preserve">, </w:t>
      </w:r>
      <w:proofErr w:type="spellStart"/>
      <w:r w:rsidR="00FA2BC9" w:rsidRPr="00FA2BC9">
        <w:rPr>
          <w:lang w:val="en-US"/>
        </w:rPr>
        <w:t>върн</w:t>
      </w:r>
      <w:proofErr w:type="spellEnd"/>
      <w:r w:rsidR="00FA2BC9">
        <w:t>е</w:t>
      </w:r>
      <w:r w:rsidR="00FA2BC9" w:rsidRPr="00FA2BC9">
        <w:rPr>
          <w:lang w:val="en-US"/>
        </w:rPr>
        <w:t xml:space="preserve"> </w:t>
      </w:r>
      <w:r w:rsidR="00FA2BC9">
        <w:t>и/</w:t>
      </w:r>
      <w:r w:rsidR="00FA2BC9" w:rsidRPr="00FA2BC9">
        <w:rPr>
          <w:lang w:val="en-US"/>
        </w:rPr>
        <w:t>и</w:t>
      </w:r>
      <w:r w:rsidR="00FA2BC9">
        <w:t>ли</w:t>
      </w:r>
      <w:r w:rsidR="00FA2BC9" w:rsidRPr="00FA2BC9">
        <w:rPr>
          <w:lang w:val="en-US"/>
        </w:rPr>
        <w:t xml:space="preserve"> </w:t>
      </w:r>
      <w:proofErr w:type="spellStart"/>
      <w:r w:rsidR="00FA2BC9" w:rsidRPr="00FA2BC9">
        <w:rPr>
          <w:lang w:val="en-US"/>
        </w:rPr>
        <w:t>прехвърл</w:t>
      </w:r>
      <w:proofErr w:type="spellEnd"/>
      <w:r w:rsidR="00FA2BC9">
        <w:t>и.</w:t>
      </w:r>
      <w:r w:rsidR="00257AA1">
        <w:t xml:space="preserve"> </w:t>
      </w:r>
      <w:r w:rsidR="006A7339">
        <w:t xml:space="preserve">Фигура 1.1. представя </w:t>
      </w:r>
      <w:proofErr w:type="spellStart"/>
      <w:r w:rsidR="009930FC" w:rsidRPr="00AB6F4E">
        <w:rPr>
          <w:lang w:val="en-US"/>
        </w:rPr>
        <w:t>данни</w:t>
      </w:r>
      <w:proofErr w:type="spellEnd"/>
      <w:r w:rsidR="009930FC" w:rsidRPr="00AB6F4E">
        <w:t>те</w:t>
      </w:r>
      <w:r w:rsidR="00692F11">
        <w:t>, които са част от този запис:</w:t>
      </w:r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продажби</w:t>
      </w:r>
      <w:proofErr w:type="spellEnd"/>
      <w:r w:rsidR="009930FC" w:rsidRPr="00AB6F4E">
        <w:rPr>
          <w:lang w:val="en-US"/>
        </w:rPr>
        <w:t xml:space="preserve"> и </w:t>
      </w:r>
      <w:proofErr w:type="spellStart"/>
      <w:r w:rsidR="009930FC" w:rsidRPr="00AB6F4E">
        <w:rPr>
          <w:lang w:val="en-US"/>
        </w:rPr>
        <w:t>логистика</w:t>
      </w:r>
      <w:proofErr w:type="spellEnd"/>
      <w:r w:rsidR="009930FC" w:rsidRPr="00AB6F4E">
        <w:rPr>
          <w:lang w:val="en-US"/>
        </w:rPr>
        <w:t xml:space="preserve">, </w:t>
      </w:r>
      <w:proofErr w:type="spellStart"/>
      <w:r w:rsidR="009930FC" w:rsidRPr="00AB6F4E">
        <w:rPr>
          <w:lang w:val="en-US"/>
        </w:rPr>
        <w:t>количеств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за</w:t>
      </w:r>
      <w:proofErr w:type="spellEnd"/>
      <w:r w:rsidR="009930FC" w:rsidRPr="00AB6F4E">
        <w:rPr>
          <w:lang w:val="en-US"/>
        </w:rPr>
        <w:t xml:space="preserve"> </w:t>
      </w:r>
      <w:proofErr w:type="spellStart"/>
      <w:r w:rsidR="009930FC" w:rsidRPr="00AB6F4E">
        <w:rPr>
          <w:lang w:val="en-US"/>
        </w:rPr>
        <w:t>материал</w:t>
      </w:r>
      <w:proofErr w:type="spellEnd"/>
      <w:r w:rsidR="009930FC" w:rsidRPr="00AB6F4E">
        <w:t xml:space="preserve">и </w:t>
      </w:r>
      <w:proofErr w:type="spellStart"/>
      <w:r w:rsidR="009930FC" w:rsidRPr="00AB6F4E">
        <w:t>и</w:t>
      </w:r>
      <w:proofErr w:type="spellEnd"/>
      <w:r w:rsidR="009930FC" w:rsidRPr="00AB6F4E">
        <w:t xml:space="preserve"> доставки</w:t>
      </w:r>
      <w:r w:rsidR="000C013D">
        <w:t xml:space="preserve"> и други</w:t>
      </w:r>
      <w:r w:rsidR="006A7339">
        <w:t>:</w:t>
      </w:r>
    </w:p>
    <w:p w14:paraId="54FC7722" w14:textId="77777777" w:rsidR="006A7339" w:rsidRDefault="006A7339" w:rsidP="006A7339">
      <w:r>
        <w:rPr>
          <w:noProof/>
        </w:rPr>
        <w:drawing>
          <wp:inline distT="0" distB="0" distL="0" distR="0" wp14:anchorId="31BF4D59" wp14:editId="582F2054">
            <wp:extent cx="5234807" cy="20434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40800" cy="204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6E875B2B" w14:textId="6E9137C2" w:rsidR="006A7339" w:rsidRDefault="006A7339" w:rsidP="006A7339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</w:t>
      </w:r>
      <w:r w:rsidR="00634950">
        <w:rPr>
          <w:b/>
          <w:bCs/>
          <w:i/>
          <w:iCs/>
          <w:szCs w:val="28"/>
          <w:lang w:val="bg-BG"/>
        </w:rPr>
        <w:t>1</w:t>
      </w:r>
      <w:r>
        <w:rPr>
          <w:i/>
          <w:iCs/>
          <w:szCs w:val="28"/>
        </w:rPr>
        <w:t xml:space="preserve">: </w:t>
      </w:r>
      <w:r w:rsidR="00A95472">
        <w:rPr>
          <w:i/>
          <w:iCs/>
          <w:szCs w:val="28"/>
          <w:lang w:val="bg-BG"/>
        </w:rPr>
        <w:t>Данни, част от записа за материал в модул за продажби и дистрибуция</w:t>
      </w:r>
      <w:r>
        <w:rPr>
          <w:i/>
          <w:iCs/>
          <w:szCs w:val="28"/>
          <w:lang w:val="bg-BG"/>
        </w:rPr>
        <w:t>.</w:t>
      </w:r>
    </w:p>
    <w:p w14:paraId="41434CAC" w14:textId="6FB2A48F" w:rsidR="008F4F39" w:rsidRDefault="00EF454D" w:rsidP="00AB6F4E">
      <w:pPr>
        <w:pStyle w:val="disbody"/>
      </w:pPr>
      <w:r w:rsidRPr="00EF454D">
        <w:t>Вторият най-критичен обект от гледна точка на продажбите и дистрибуцията е главният запис на клиента.</w:t>
      </w:r>
      <w:r w:rsidR="00634950">
        <w:rPr>
          <w:lang w:val="en-US"/>
        </w:rPr>
        <w:t xml:space="preserve"> </w:t>
      </w:r>
      <w:r w:rsidR="00634950">
        <w:t>Той</w:t>
      </w:r>
      <w:r w:rsidR="00634950">
        <w:rPr>
          <w:lang w:val="en-US"/>
        </w:rPr>
        <w:t xml:space="preserve"> </w:t>
      </w:r>
      <w:r w:rsidR="00634950">
        <w:t>п</w:t>
      </w:r>
      <w:proofErr w:type="spellStart"/>
      <w:r w:rsidR="00634950" w:rsidRPr="00634950">
        <w:rPr>
          <w:lang w:val="en-US"/>
        </w:rPr>
        <w:t>редставляв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убект</w:t>
      </w:r>
      <w:proofErr w:type="spellEnd"/>
      <w:r w:rsidR="00634950" w:rsidRPr="00634950">
        <w:rPr>
          <w:lang w:val="en-US"/>
        </w:rPr>
        <w:t xml:space="preserve">, </w:t>
      </w:r>
      <w:proofErr w:type="spellStart"/>
      <w:r w:rsidR="00634950" w:rsidRPr="00634950">
        <w:rPr>
          <w:lang w:val="en-US"/>
        </w:rPr>
        <w:t>на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който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е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продават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стоки</w:t>
      </w:r>
      <w:proofErr w:type="spellEnd"/>
      <w:r w:rsidR="00634950" w:rsidRPr="00634950">
        <w:rPr>
          <w:lang w:val="en-US"/>
        </w:rPr>
        <w:t xml:space="preserve"> и/</w:t>
      </w:r>
      <w:proofErr w:type="spellStart"/>
      <w:r w:rsidR="00634950" w:rsidRPr="00634950">
        <w:rPr>
          <w:lang w:val="en-US"/>
        </w:rPr>
        <w:t>или</w:t>
      </w:r>
      <w:proofErr w:type="spellEnd"/>
      <w:r w:rsidR="00634950" w:rsidRPr="00634950">
        <w:rPr>
          <w:lang w:val="en-US"/>
        </w:rPr>
        <w:t xml:space="preserve"> </w:t>
      </w:r>
      <w:proofErr w:type="spellStart"/>
      <w:r w:rsidR="00634950" w:rsidRPr="00634950">
        <w:rPr>
          <w:lang w:val="en-US"/>
        </w:rPr>
        <w:t>услуги</w:t>
      </w:r>
      <w:proofErr w:type="spellEnd"/>
      <w:r w:rsidR="00634950">
        <w:t xml:space="preserve">. </w:t>
      </w:r>
      <w:r w:rsidR="00974B89">
        <w:t xml:space="preserve">Част от </w:t>
      </w:r>
      <w:r w:rsidR="00974B89" w:rsidRPr="00634950">
        <w:t>атрибути</w:t>
      </w:r>
      <w:r w:rsidR="00974B89">
        <w:t xml:space="preserve">те на </w:t>
      </w:r>
      <w:r w:rsidR="00974B89" w:rsidRPr="00974B89">
        <w:t>запис на клиент</w:t>
      </w:r>
      <w:r w:rsidR="00974B89">
        <w:t xml:space="preserve"> са: </w:t>
      </w:r>
      <w:r w:rsidR="00974B89" w:rsidRPr="00974B89">
        <w:t xml:space="preserve">името и адреса на клиента, условия на плащане, специфични </w:t>
      </w:r>
      <w:r w:rsidR="00974B89" w:rsidRPr="00974B89">
        <w:lastRenderedPageBreak/>
        <w:t>опции за ценообразуване, които може да се прилагат само за този клиент, както и различните партньорски функции</w:t>
      </w:r>
      <w:r w:rsidR="00B036B4">
        <w:rPr>
          <w:lang w:val="en-US"/>
        </w:rPr>
        <w:t xml:space="preserve">. </w:t>
      </w:r>
      <w:r w:rsidR="00646D91">
        <w:rPr>
          <w:lang w:val="en-US"/>
        </w:rPr>
        <w:t>ERP</w:t>
      </w:r>
      <w:r w:rsidR="00646D91" w:rsidRPr="00646D91">
        <w:rPr>
          <w:lang w:val="en-US"/>
        </w:rPr>
        <w:t xml:space="preserve"> </w:t>
      </w:r>
      <w:r w:rsidR="00646D91">
        <w:t xml:space="preserve">системите поддържат няколко </w:t>
      </w:r>
      <w:proofErr w:type="spellStart"/>
      <w:r w:rsidR="00646D91" w:rsidRPr="00646D91">
        <w:rPr>
          <w:lang w:val="en-US"/>
        </w:rPr>
        <w:t>версии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на</w:t>
      </w:r>
      <w:proofErr w:type="spellEnd"/>
      <w:r w:rsidR="00646D91" w:rsidRPr="00646D91">
        <w:rPr>
          <w:lang w:val="en-US"/>
        </w:rPr>
        <w:t xml:space="preserve"> </w:t>
      </w:r>
      <w:proofErr w:type="spellStart"/>
      <w:r w:rsidR="00646D91" w:rsidRPr="00646D91">
        <w:rPr>
          <w:lang w:val="en-US"/>
        </w:rPr>
        <w:t>клиент</w:t>
      </w:r>
      <w:proofErr w:type="spellEnd"/>
      <w:r w:rsidR="00646D91" w:rsidRPr="00646D91">
        <w:rPr>
          <w:lang w:val="en-US"/>
        </w:rPr>
        <w:t>.</w:t>
      </w:r>
      <w:r w:rsidR="00BF7DAE">
        <w:t xml:space="preserve"> </w:t>
      </w:r>
      <w:r w:rsidR="00BF7DAE" w:rsidRPr="00BF7DAE">
        <w:t>Първата партньорска функция представлява субектът, на който продава</w:t>
      </w:r>
      <w:r w:rsidR="00BF7DAE">
        <w:t>ме</w:t>
      </w:r>
      <w:r w:rsidR="00BF7DAE" w:rsidRPr="00BF7DAE">
        <w:t xml:space="preserve"> стоки и услуги</w:t>
      </w:r>
      <w:r w:rsidR="00BF7DAE">
        <w:t xml:space="preserve"> (</w:t>
      </w:r>
      <w:proofErr w:type="spellStart"/>
      <w:r w:rsidR="00BF7DAE" w:rsidRPr="00BF7DAE">
        <w:t>sold‑to</w:t>
      </w:r>
      <w:proofErr w:type="spellEnd"/>
      <w:r w:rsidR="00BF7DAE" w:rsidRPr="00BF7DAE">
        <w:t xml:space="preserve"> </w:t>
      </w:r>
      <w:proofErr w:type="spellStart"/>
      <w:r w:rsidR="00BF7DAE" w:rsidRPr="00BF7DAE">
        <w:t>party</w:t>
      </w:r>
      <w:proofErr w:type="spellEnd"/>
      <w:r w:rsidR="00BF7DAE">
        <w:t>)</w:t>
      </w:r>
      <w:r w:rsidR="00BF7DAE" w:rsidRPr="00BF7DAE">
        <w:t>.</w:t>
      </w:r>
      <w:r w:rsidR="005A7253">
        <w:t xml:space="preserve"> </w:t>
      </w:r>
      <w:r w:rsidR="007E78CA" w:rsidRPr="007E78CA">
        <w:t>Партньор за доставка</w:t>
      </w:r>
      <w:r w:rsidR="007E78CA">
        <w:t xml:space="preserve"> (</w:t>
      </w:r>
      <w:proofErr w:type="spellStart"/>
      <w:r w:rsidR="007E78CA" w:rsidRPr="007E78CA">
        <w:t>sold‑to</w:t>
      </w:r>
      <w:proofErr w:type="spellEnd"/>
      <w:r w:rsidR="007E78CA" w:rsidRPr="007E78CA">
        <w:t xml:space="preserve"> </w:t>
      </w:r>
      <w:proofErr w:type="spellStart"/>
      <w:r w:rsidR="007E78CA" w:rsidRPr="007E78CA">
        <w:t>partner</w:t>
      </w:r>
      <w:proofErr w:type="spellEnd"/>
      <w:r w:rsidR="007E78CA">
        <w:t>)</w:t>
      </w:r>
      <w:r w:rsidR="007E78CA" w:rsidRPr="007E78CA">
        <w:t xml:space="preserve"> </w:t>
      </w:r>
      <w:r w:rsidR="002C5D20">
        <w:t>представлява</w:t>
      </w:r>
      <w:r w:rsidR="007E78CA" w:rsidRPr="007E78CA">
        <w:t xml:space="preserve"> мястото, където изпраща</w:t>
      </w:r>
      <w:r w:rsidR="0046602B">
        <w:t>ме</w:t>
      </w:r>
      <w:r w:rsidR="007E78CA" w:rsidRPr="007E78CA">
        <w:t xml:space="preserve"> стоки или услуги. </w:t>
      </w:r>
      <w:r w:rsidR="005E0372">
        <w:t>С</w:t>
      </w:r>
      <w:r w:rsidR="007E78CA" w:rsidRPr="007E78CA">
        <w:t xml:space="preserve"> други думи, </w:t>
      </w:r>
      <w:r w:rsidR="005E0372">
        <w:t>това е</w:t>
      </w:r>
      <w:r w:rsidR="007E78CA" w:rsidRPr="007E78CA">
        <w:t xml:space="preserve"> адреса за доставка на клиента</w:t>
      </w:r>
      <w:r w:rsidR="005E0372">
        <w:t xml:space="preserve">, който </w:t>
      </w:r>
      <w:r w:rsidR="007E78CA" w:rsidRPr="007E78CA">
        <w:t xml:space="preserve">може да е различен от адреса на </w:t>
      </w:r>
      <w:r w:rsidR="005E0372">
        <w:t>купувача</w:t>
      </w:r>
      <w:r w:rsidR="007E78CA" w:rsidRPr="007E78CA">
        <w:t>.</w:t>
      </w:r>
      <w:r w:rsidR="00112F17">
        <w:t xml:space="preserve"> </w:t>
      </w:r>
      <w:r w:rsidR="00112F17" w:rsidRPr="00112F17">
        <w:t xml:space="preserve">Партньорът за фактуриране представя къде </w:t>
      </w:r>
      <w:r w:rsidR="00112F17">
        <w:t>трябва да</w:t>
      </w:r>
      <w:r w:rsidR="00112F17" w:rsidRPr="00112F17">
        <w:t xml:space="preserve"> бъде изпратена фактура. Местоположението, на което се изпращат фактури, може отново да бъде напълно различно от това на адреса за доставка.</w:t>
      </w:r>
      <w:r w:rsidR="0058513B">
        <w:t xml:space="preserve"> </w:t>
      </w:r>
      <w:r w:rsidR="0058513B" w:rsidRPr="0058513B">
        <w:t xml:space="preserve">Функцията партньор на платеца представлява субектът, който отговаря за плащането на фактура. </w:t>
      </w:r>
      <w:r w:rsidR="00BA6731">
        <w:t>В</w:t>
      </w:r>
      <w:r w:rsidR="0058513B" w:rsidRPr="0058513B">
        <w:t xml:space="preserve"> много случаи и четирите функции може да имат едни и същи данни, но в някои случаи</w:t>
      </w:r>
      <w:r w:rsidR="00EC2059">
        <w:t xml:space="preserve"> тези </w:t>
      </w:r>
      <w:r w:rsidR="0058513B" w:rsidRPr="0058513B">
        <w:t>четири функции са не само различни физически адреси, но и напълно различни обекти</w:t>
      </w:r>
      <w:r w:rsidR="00EC2059">
        <w:t>.</w:t>
      </w:r>
      <w:r w:rsidR="001C36CB">
        <w:t xml:space="preserve"> Фигура 1.2. илюстрира на кратко четирите вида:</w:t>
      </w:r>
    </w:p>
    <w:p w14:paraId="33600633" w14:textId="6CE460FD" w:rsidR="001C36CB" w:rsidRDefault="001C36CB" w:rsidP="00AB6F4E">
      <w:pPr>
        <w:pStyle w:val="disbody"/>
      </w:pPr>
      <w:r>
        <w:rPr>
          <w:noProof/>
        </w:rPr>
        <w:drawing>
          <wp:inline distT="0" distB="0" distL="0" distR="0" wp14:anchorId="21E7C4A4" wp14:editId="64ECD641">
            <wp:extent cx="5243223" cy="65200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1618" cy="659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9C0E6" w14:textId="448A8E0A" w:rsidR="001C36CB" w:rsidRPr="00BF7DAE" w:rsidRDefault="001C36CB" w:rsidP="00AB6F4E">
      <w:pPr>
        <w:pStyle w:val="disbody"/>
      </w:pPr>
      <w:r>
        <w:rPr>
          <w:b/>
          <w:bCs/>
          <w:i/>
          <w:iCs/>
          <w:szCs w:val="28"/>
        </w:rPr>
        <w:t>Фигура 1.2</w:t>
      </w:r>
      <w:r>
        <w:rPr>
          <w:i/>
          <w:iCs/>
          <w:szCs w:val="28"/>
        </w:rPr>
        <w:t xml:space="preserve">: </w:t>
      </w:r>
      <w:r w:rsidR="00527038">
        <w:rPr>
          <w:i/>
          <w:iCs/>
          <w:szCs w:val="28"/>
        </w:rPr>
        <w:t xml:space="preserve">Видове </w:t>
      </w:r>
      <w:r w:rsidR="00527038" w:rsidRPr="00527038">
        <w:rPr>
          <w:i/>
          <w:iCs/>
          <w:szCs w:val="28"/>
        </w:rPr>
        <w:t>партньорски функции</w:t>
      </w:r>
      <w:r>
        <w:rPr>
          <w:i/>
          <w:iCs/>
          <w:szCs w:val="28"/>
        </w:rPr>
        <w:t>.</w:t>
      </w:r>
    </w:p>
    <w:p w14:paraId="6C754227" w14:textId="7E00BD62" w:rsidR="00AC46AA" w:rsidRDefault="00CC7291" w:rsidP="00AB031E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</w:rPr>
        <w:t xml:space="preserve">TODO: </w:t>
      </w:r>
      <w:proofErr w:type="spellStart"/>
      <w:r w:rsidRPr="00CC7291">
        <w:rPr>
          <w:i/>
          <w:iCs/>
          <w:szCs w:val="28"/>
        </w:rPr>
        <w:t>ценообразуване</w:t>
      </w:r>
      <w:proofErr w:type="spellEnd"/>
      <w:r w:rsidRPr="00CC7291">
        <w:rPr>
          <w:i/>
          <w:iCs/>
          <w:szCs w:val="28"/>
        </w:rPr>
        <w:t xml:space="preserve"> </w:t>
      </w:r>
      <w:r w:rsidR="00CE70FC">
        <w:rPr>
          <w:i/>
          <w:iCs/>
          <w:szCs w:val="28"/>
        </w:rPr>
        <w:t xml:space="preserve">/ </w:t>
      </w:r>
      <w:proofErr w:type="spellStart"/>
      <w:r w:rsidR="00AB031E" w:rsidRPr="00AB031E">
        <w:rPr>
          <w:i/>
          <w:iCs/>
          <w:szCs w:val="28"/>
        </w:rPr>
        <w:t>поръчките</w:t>
      </w:r>
      <w:proofErr w:type="spellEnd"/>
      <w:r w:rsidR="00AB031E" w:rsidRPr="00AB031E">
        <w:rPr>
          <w:i/>
          <w:iCs/>
          <w:szCs w:val="28"/>
        </w:rPr>
        <w:t xml:space="preserve"> </w:t>
      </w:r>
      <w:r w:rsidR="00AB031E">
        <w:rPr>
          <w:i/>
          <w:iCs/>
          <w:szCs w:val="28"/>
        </w:rPr>
        <w:t>/</w:t>
      </w:r>
      <w:r w:rsidR="00AB031E" w:rsidRPr="00AB031E">
        <w:rPr>
          <w:i/>
          <w:iCs/>
          <w:szCs w:val="28"/>
        </w:rPr>
        <w:t xml:space="preserve"> </w:t>
      </w:r>
      <w:proofErr w:type="spellStart"/>
      <w:r w:rsidR="00AB031E" w:rsidRPr="00AB031E">
        <w:rPr>
          <w:i/>
          <w:iCs/>
          <w:szCs w:val="28"/>
        </w:rPr>
        <w:t>продажб</w:t>
      </w:r>
      <w:proofErr w:type="spellEnd"/>
      <w:r w:rsidR="00AB031E">
        <w:rPr>
          <w:i/>
          <w:iCs/>
          <w:szCs w:val="28"/>
          <w:lang w:val="bg-BG"/>
        </w:rPr>
        <w:t>и / д</w:t>
      </w:r>
      <w:proofErr w:type="spellStart"/>
      <w:r w:rsidR="00AB031E" w:rsidRPr="00AB031E">
        <w:rPr>
          <w:i/>
          <w:iCs/>
          <w:szCs w:val="28"/>
        </w:rPr>
        <w:t>оставки</w:t>
      </w:r>
      <w:proofErr w:type="spellEnd"/>
    </w:p>
    <w:p w14:paraId="33306AE2" w14:textId="77777777" w:rsidR="00AC46AA" w:rsidRDefault="00AC46AA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p w14:paraId="0ECE23B0" w14:textId="45973AC1" w:rsidR="00144BB0" w:rsidRDefault="00373146" w:rsidP="00CE70FC">
      <w:pPr>
        <w:widowControl/>
        <w:spacing w:line="240" w:lineRule="auto"/>
        <w:ind w:firstLine="0"/>
        <w:jc w:val="left"/>
        <w:rPr>
          <w:i/>
          <w:iCs/>
          <w:szCs w:val="28"/>
          <w:lang w:val="bg-BG"/>
        </w:rPr>
      </w:pPr>
      <w:r>
        <w:rPr>
          <w:i/>
          <w:iCs/>
          <w:szCs w:val="28"/>
          <w:lang w:val="bg-BG"/>
        </w:rPr>
        <w:br w:type="page"/>
      </w:r>
    </w:p>
    <w:p w14:paraId="1ADA66B3" w14:textId="33A1A458" w:rsidR="00144BB0" w:rsidRDefault="00144BB0" w:rsidP="00144BB0">
      <w:pPr>
        <w:pStyle w:val="Heading3"/>
      </w:pPr>
      <w:r>
        <w:lastRenderedPageBreak/>
        <w:t xml:space="preserve">1.1.2. </w:t>
      </w:r>
      <w:r>
        <w:rPr>
          <w:lang w:val="bg-BG"/>
        </w:rPr>
        <w:t>Характеристика на системите</w:t>
      </w:r>
      <w:r w:rsidR="006E509E">
        <w:t xml:space="preserve"> </w:t>
      </w:r>
      <w:proofErr w:type="spellStart"/>
      <w:r w:rsidR="006E509E" w:rsidRPr="006E509E">
        <w:t>за</w:t>
      </w:r>
      <w:proofErr w:type="spellEnd"/>
      <w:r w:rsidR="006E509E" w:rsidRPr="006E509E">
        <w:t xml:space="preserve"> </w:t>
      </w:r>
      <w:proofErr w:type="spellStart"/>
      <w:r w:rsidR="006E509E" w:rsidRPr="006E509E">
        <w:t>управление</w:t>
      </w:r>
      <w:proofErr w:type="spellEnd"/>
      <w:r w:rsidR="006E509E" w:rsidRPr="006E509E">
        <w:t xml:space="preserve"> </w:t>
      </w:r>
      <w:proofErr w:type="spellStart"/>
      <w:r w:rsidR="006E509E" w:rsidRPr="006E509E">
        <w:t>на</w:t>
      </w:r>
      <w:proofErr w:type="spellEnd"/>
      <w:r w:rsidR="006E509E" w:rsidRPr="006E509E">
        <w:t xml:space="preserve"> </w:t>
      </w:r>
      <w:proofErr w:type="spellStart"/>
      <w:r w:rsidR="006E509E" w:rsidRPr="006E509E">
        <w:t>транспорта</w:t>
      </w:r>
      <w:proofErr w:type="spellEnd"/>
    </w:p>
    <w:p w14:paraId="5B2A9198" w14:textId="04944CA0" w:rsidR="000B7666" w:rsidRPr="000B7666" w:rsidRDefault="000B7666" w:rsidP="000B7666">
      <w:pPr>
        <w:pStyle w:val="disbody"/>
        <w:rPr>
          <w:lang w:val="en-US"/>
        </w:rPr>
      </w:pPr>
      <w:proofErr w:type="spellStart"/>
      <w:r>
        <w:rPr>
          <w:lang w:val="en-US"/>
        </w:rPr>
        <w:t>todo</w:t>
      </w:r>
      <w:proofErr w:type="spellEnd"/>
    </w:p>
    <w:p w14:paraId="4A1C9544" w14:textId="56DF6CBD" w:rsidR="00A90F8E" w:rsidRPr="00CE70FC" w:rsidRDefault="00144BB0" w:rsidP="00CE70FC">
      <w:pPr>
        <w:widowControl/>
        <w:spacing w:line="240" w:lineRule="auto"/>
        <w:ind w:firstLine="0"/>
        <w:jc w:val="left"/>
        <w:rPr>
          <w:i/>
          <w:iCs/>
          <w:szCs w:val="28"/>
        </w:rPr>
      </w:pPr>
      <w:r>
        <w:rPr>
          <w:i/>
          <w:iCs/>
          <w:szCs w:val="28"/>
          <w:lang w:val="bg-BG"/>
        </w:rPr>
        <w:br w:type="page"/>
      </w:r>
    </w:p>
    <w:p w14:paraId="7C583C49" w14:textId="3A60C9E1" w:rsidR="004D4101" w:rsidRPr="00084B24" w:rsidRDefault="004D4101" w:rsidP="004D4101">
      <w:pPr>
        <w:pStyle w:val="Heading2"/>
        <w:rPr>
          <w:lang w:val="bg-BG"/>
        </w:rPr>
      </w:pPr>
      <w:bookmarkStart w:id="4" w:name="_Toc89056266"/>
      <w:bookmarkStart w:id="5" w:name="_Toc112392425"/>
      <w:r w:rsidRPr="00084B24">
        <w:rPr>
          <w:lang w:val="bg-BG"/>
        </w:rPr>
        <w:lastRenderedPageBreak/>
        <w:t xml:space="preserve">1.2. </w:t>
      </w:r>
      <w:r w:rsidR="00B050B3" w:rsidRPr="00B050B3">
        <w:rPr>
          <w:lang w:val="bg-BG"/>
        </w:rPr>
        <w:t>Възможности за дигитализация на процесите по управление чрез прилагане на облачни технологии</w:t>
      </w:r>
      <w:bookmarkEnd w:id="4"/>
      <w:bookmarkEnd w:id="5"/>
    </w:p>
    <w:p w14:paraId="09815E64" w14:textId="528A96CC" w:rsidR="00B672B4" w:rsidRPr="00A322B1" w:rsidRDefault="00B672B4" w:rsidP="00B672B4">
      <w:pPr>
        <w:tabs>
          <w:tab w:val="left" w:pos="993"/>
        </w:tabs>
        <w:rPr>
          <w:szCs w:val="28"/>
        </w:rPr>
      </w:pPr>
      <w:r w:rsidRPr="00A322B1">
        <w:rPr>
          <w:szCs w:val="28"/>
        </w:rPr>
        <w:t xml:space="preserve">В </w:t>
      </w:r>
      <w:proofErr w:type="spellStart"/>
      <w:r w:rsidRPr="00A322B1">
        <w:rPr>
          <w:szCs w:val="28"/>
        </w:rPr>
        <w:t>послед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ди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лач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хнологи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върнах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одещ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енденция</w:t>
      </w:r>
      <w:proofErr w:type="spellEnd"/>
      <w:r w:rsidRPr="00A322B1">
        <w:rPr>
          <w:szCs w:val="28"/>
        </w:rPr>
        <w:t xml:space="preserve"> в </w:t>
      </w:r>
      <w:proofErr w:type="spellStart"/>
      <w:r w:rsidRPr="00A322B1">
        <w:rPr>
          <w:szCs w:val="28"/>
        </w:rPr>
        <w:t>софтуернат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дустрия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едоставя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о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гражд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еми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слож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кат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тоз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зполз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ълноцен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ъвремен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акти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з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азработк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соко-качествен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офтуер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налич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нфраструктура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Тов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чи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интегриране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внедря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истемите</w:t>
      </w:r>
      <w:proofErr w:type="spellEnd"/>
      <w:r w:rsidRPr="00A322B1">
        <w:rPr>
          <w:szCs w:val="28"/>
        </w:rPr>
        <w:t xml:space="preserve">. </w:t>
      </w:r>
      <w:proofErr w:type="spellStart"/>
      <w:r w:rsidRPr="00A322B1">
        <w:rPr>
          <w:szCs w:val="28"/>
        </w:rPr>
        <w:t>Облачн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азиранит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решения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с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ектиран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ием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рзо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промените</w:t>
      </w:r>
      <w:proofErr w:type="spellEnd"/>
      <w:r w:rsidRPr="00A322B1">
        <w:rPr>
          <w:szCs w:val="28"/>
        </w:rPr>
        <w:t xml:space="preserve">,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бслужв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голям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мащаб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о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ора</w:t>
      </w:r>
      <w:proofErr w:type="spellEnd"/>
      <w:r w:rsidRPr="00A322B1">
        <w:rPr>
          <w:szCs w:val="28"/>
        </w:rPr>
        <w:t xml:space="preserve"> и </w:t>
      </w:r>
      <w:proofErr w:type="spellStart"/>
      <w:r w:rsidRPr="00A322B1">
        <w:rPr>
          <w:szCs w:val="28"/>
        </w:rPr>
        <w:t>д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бъдат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устойчив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сякакъв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вид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натоварване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ил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хакерски</w:t>
      </w:r>
      <w:proofErr w:type="spellEnd"/>
      <w:r w:rsidRPr="00A322B1">
        <w:rPr>
          <w:szCs w:val="28"/>
        </w:rPr>
        <w:t xml:space="preserve"> </w:t>
      </w:r>
      <w:proofErr w:type="spellStart"/>
      <w:r w:rsidRPr="00A322B1">
        <w:rPr>
          <w:szCs w:val="28"/>
        </w:rPr>
        <w:t>атаки</w:t>
      </w:r>
      <w:proofErr w:type="spellEnd"/>
      <w:r>
        <w:rPr>
          <w:szCs w:val="28"/>
        </w:rPr>
        <w:t xml:space="preserve"> (</w:t>
      </w:r>
      <w:proofErr w:type="spellStart"/>
      <w:r w:rsidRPr="00B672B4">
        <w:rPr>
          <w:szCs w:val="28"/>
        </w:rPr>
        <w:t>Vettor</w:t>
      </w:r>
      <w:proofErr w:type="spellEnd"/>
      <w:r>
        <w:rPr>
          <w:szCs w:val="28"/>
        </w:rPr>
        <w:t>, 2022)</w:t>
      </w:r>
      <w:r w:rsidRPr="00A322B1">
        <w:rPr>
          <w:szCs w:val="28"/>
        </w:rPr>
        <w:t xml:space="preserve">. </w:t>
      </w:r>
    </w:p>
    <w:p w14:paraId="430EE145" w14:textId="77777777" w:rsidR="00B672B4" w:rsidRPr="00A322B1" w:rsidRDefault="00B672B4" w:rsidP="00B672B4">
      <w:pPr>
        <w:tabs>
          <w:tab w:val="left" w:pos="993"/>
        </w:tabs>
        <w:rPr>
          <w:bCs/>
          <w:i/>
          <w:iCs/>
          <w:szCs w:val="28"/>
        </w:rPr>
      </w:pPr>
      <w:proofErr w:type="spellStart"/>
      <w:r w:rsidRPr="00A322B1">
        <w:rPr>
          <w:szCs w:val="28"/>
        </w:rPr>
        <w:t>Организацията</w:t>
      </w:r>
      <w:proofErr w:type="spellEnd"/>
      <w:r w:rsidRPr="00A322B1">
        <w:rPr>
          <w:szCs w:val="28"/>
        </w:rPr>
        <w:t xml:space="preserve"> Cloud Native Computing Foundation</w:t>
      </w:r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едлаг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ледно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определение</w:t>
      </w:r>
      <w:proofErr w:type="spellEnd"/>
      <w:r w:rsidRPr="00A322B1">
        <w:rPr>
          <w:bCs/>
          <w:szCs w:val="28"/>
        </w:rPr>
        <w:t>: "</w:t>
      </w:r>
      <w:proofErr w:type="spellStart"/>
      <w:r w:rsidRPr="00A322B1">
        <w:rPr>
          <w:bCs/>
          <w:i/>
          <w:iCs/>
          <w:szCs w:val="28"/>
        </w:rPr>
        <w:t>Технологиит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базира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к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а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можнос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рганизаци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ъздава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изпълнява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иложения</w:t>
      </w:r>
      <w:proofErr w:type="spellEnd"/>
      <w:r w:rsidRPr="00A322B1">
        <w:rPr>
          <w:bCs/>
          <w:i/>
          <w:iCs/>
          <w:szCs w:val="28"/>
        </w:rPr>
        <w:t xml:space="preserve"> в </w:t>
      </w:r>
      <w:proofErr w:type="spellStart"/>
      <w:r w:rsidRPr="00A322B1">
        <w:rPr>
          <w:bCs/>
          <w:i/>
          <w:iCs/>
          <w:szCs w:val="28"/>
        </w:rPr>
        <w:t>модер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динамич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ред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а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убличн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астн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хибрид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блаци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чрез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реж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луги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микроуслуги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Качест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истем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тойчив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висок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личн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достъпн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мащабируемост</w:t>
      </w:r>
      <w:proofErr w:type="spellEnd"/>
      <w:r w:rsidRPr="00A322B1">
        <w:rPr>
          <w:bCs/>
          <w:i/>
          <w:iCs/>
          <w:szCs w:val="28"/>
        </w:rPr>
        <w:t xml:space="preserve"> и </w:t>
      </w:r>
      <w:proofErr w:type="spellStart"/>
      <w:r w:rsidRPr="00A322B1">
        <w:rPr>
          <w:bCs/>
          <w:i/>
          <w:iCs/>
          <w:szCs w:val="28"/>
        </w:rPr>
        <w:t>управляемост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коит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с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критичн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начени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з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мног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о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бизнес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единиците</w:t>
      </w:r>
      <w:proofErr w:type="spellEnd"/>
      <w:r w:rsidRPr="00A322B1">
        <w:rPr>
          <w:bCs/>
          <w:i/>
          <w:iCs/>
          <w:szCs w:val="28"/>
        </w:rPr>
        <w:t xml:space="preserve">. </w:t>
      </w:r>
      <w:proofErr w:type="spellStart"/>
      <w:r w:rsidRPr="00A322B1">
        <w:rPr>
          <w:bCs/>
          <w:i/>
          <w:iCs/>
          <w:szCs w:val="28"/>
        </w:rPr>
        <w:t>Автоматизацият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тез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цес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озволяв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н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инженерите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да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авят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промени</w:t>
      </w:r>
      <w:proofErr w:type="spellEnd"/>
      <w:r w:rsidRPr="00A322B1">
        <w:rPr>
          <w:bCs/>
          <w:i/>
          <w:iCs/>
          <w:szCs w:val="28"/>
        </w:rPr>
        <w:t xml:space="preserve">, с </w:t>
      </w:r>
      <w:proofErr w:type="spellStart"/>
      <w:r w:rsidRPr="00A322B1">
        <w:rPr>
          <w:bCs/>
          <w:i/>
          <w:iCs/>
          <w:szCs w:val="28"/>
        </w:rPr>
        <w:t>голямо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въздействие</w:t>
      </w:r>
      <w:proofErr w:type="spellEnd"/>
      <w:r w:rsidRPr="00A322B1">
        <w:rPr>
          <w:bCs/>
          <w:i/>
          <w:iCs/>
          <w:szCs w:val="28"/>
        </w:rPr>
        <w:t xml:space="preserve">, </w:t>
      </w:r>
      <w:proofErr w:type="spellStart"/>
      <w:r w:rsidRPr="00A322B1">
        <w:rPr>
          <w:bCs/>
          <w:i/>
          <w:iCs/>
          <w:szCs w:val="28"/>
        </w:rPr>
        <w:t>но</w:t>
      </w:r>
      <w:proofErr w:type="spellEnd"/>
      <w:r w:rsidRPr="00A322B1">
        <w:rPr>
          <w:bCs/>
          <w:i/>
          <w:iCs/>
          <w:szCs w:val="28"/>
        </w:rPr>
        <w:t xml:space="preserve"> с </w:t>
      </w:r>
      <w:proofErr w:type="spellStart"/>
      <w:r w:rsidRPr="00A322B1">
        <w:rPr>
          <w:bCs/>
          <w:i/>
          <w:iCs/>
          <w:szCs w:val="28"/>
        </w:rPr>
        <w:t>минимални</w:t>
      </w:r>
      <w:proofErr w:type="spellEnd"/>
      <w:r w:rsidRPr="00A322B1">
        <w:rPr>
          <w:bCs/>
          <w:i/>
          <w:iCs/>
          <w:szCs w:val="28"/>
        </w:rPr>
        <w:t xml:space="preserve"> </w:t>
      </w:r>
      <w:proofErr w:type="spellStart"/>
      <w:r w:rsidRPr="00A322B1">
        <w:rPr>
          <w:bCs/>
          <w:i/>
          <w:iCs/>
          <w:szCs w:val="28"/>
        </w:rPr>
        <w:t>усилия</w:t>
      </w:r>
      <w:proofErr w:type="spellEnd"/>
      <w:r w:rsidRPr="00A322B1">
        <w:rPr>
          <w:bCs/>
          <w:i/>
          <w:iCs/>
          <w:szCs w:val="28"/>
        </w:rPr>
        <w:t xml:space="preserve">." </w:t>
      </w:r>
    </w:p>
    <w:p w14:paraId="2CE4DDB9" w14:textId="59F5F71F" w:rsidR="00F43B8A" w:rsidRDefault="00B672B4" w:rsidP="00B672B4">
      <w:pPr>
        <w:tabs>
          <w:tab w:val="left" w:pos="993"/>
        </w:tabs>
        <w:rPr>
          <w:bCs/>
          <w:szCs w:val="28"/>
        </w:rPr>
      </w:pPr>
      <w:proofErr w:type="spellStart"/>
      <w:r w:rsidRPr="00A322B1">
        <w:rPr>
          <w:bCs/>
          <w:szCs w:val="28"/>
        </w:rPr>
        <w:t>Приложения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-сложни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кат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зискванията</w:t>
      </w:r>
      <w:proofErr w:type="spellEnd"/>
      <w:r>
        <w:rPr>
          <w:bCs/>
          <w:szCs w:val="28"/>
        </w:rPr>
        <w:t xml:space="preserve">, </w:t>
      </w:r>
      <w:proofErr w:type="spellStart"/>
      <w:r>
        <w:rPr>
          <w:bCs/>
          <w:szCs w:val="28"/>
        </w:rPr>
        <w:t>от</w:t>
      </w:r>
      <w:proofErr w:type="spellEnd"/>
      <w:r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ра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н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требителите</w:t>
      </w:r>
      <w:proofErr w:type="spellEnd"/>
      <w:r>
        <w:rPr>
          <w:bCs/>
          <w:szCs w:val="28"/>
        </w:rPr>
        <w:t>,</w:t>
      </w:r>
      <w:r w:rsidRPr="00A322B1">
        <w:rPr>
          <w:bCs/>
          <w:szCs w:val="28"/>
        </w:rPr>
        <w:t xml:space="preserve"> </w:t>
      </w:r>
      <w:proofErr w:type="spellStart"/>
      <w:r>
        <w:rPr>
          <w:bCs/>
          <w:szCs w:val="28"/>
        </w:rPr>
        <w:t>стават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 и </w:t>
      </w:r>
      <w:proofErr w:type="spellStart"/>
      <w:r w:rsidRPr="00A322B1">
        <w:rPr>
          <w:bCs/>
          <w:szCs w:val="28"/>
        </w:rPr>
        <w:t>повече</w:t>
      </w:r>
      <w:proofErr w:type="spellEnd"/>
      <w:r w:rsidRPr="00A322B1">
        <w:rPr>
          <w:bCs/>
          <w:szCs w:val="28"/>
        </w:rPr>
        <w:t xml:space="preserve">, </w:t>
      </w:r>
      <w:proofErr w:type="spellStart"/>
      <w:r w:rsidRPr="00A322B1">
        <w:rPr>
          <w:bCs/>
          <w:szCs w:val="28"/>
        </w:rPr>
        <w:t>главно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асоче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към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бърз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реакция</w:t>
      </w:r>
      <w:proofErr w:type="spellEnd"/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 xml:space="preserve">и </w:t>
      </w:r>
      <w:proofErr w:type="spellStart"/>
      <w:r w:rsidRPr="00A322B1">
        <w:rPr>
          <w:bCs/>
          <w:szCs w:val="28"/>
        </w:rPr>
        <w:t>иновативн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функции</w:t>
      </w:r>
      <w:proofErr w:type="spellEnd"/>
      <w:r w:rsidRPr="00A322B1">
        <w:rPr>
          <w:bCs/>
          <w:szCs w:val="28"/>
        </w:rPr>
        <w:t>.</w:t>
      </w:r>
      <w:r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облеми</w:t>
      </w:r>
      <w:proofErr w:type="spellEnd"/>
      <w:r w:rsidRPr="00A322B1">
        <w:rPr>
          <w:bCs/>
          <w:szCs w:val="28"/>
        </w:rPr>
        <w:t xml:space="preserve"> с </w:t>
      </w:r>
      <w:proofErr w:type="spellStart"/>
      <w:r w:rsidRPr="00A322B1">
        <w:rPr>
          <w:bCs/>
          <w:szCs w:val="28"/>
        </w:rPr>
        <w:t>производителностт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ил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овтарящ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грешки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веч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не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са</w:t>
      </w:r>
      <w:proofErr w:type="spellEnd"/>
      <w:r w:rsidRPr="00A322B1">
        <w:rPr>
          <w:bCs/>
          <w:szCs w:val="28"/>
        </w:rPr>
        <w:t xml:space="preserve"> </w:t>
      </w:r>
      <w:proofErr w:type="spellStart"/>
      <w:r w:rsidRPr="00A322B1">
        <w:rPr>
          <w:bCs/>
          <w:szCs w:val="28"/>
        </w:rPr>
        <w:t>приемливи</w:t>
      </w:r>
      <w:proofErr w:type="spellEnd"/>
      <w:r w:rsidRPr="00A322B1">
        <w:rPr>
          <w:bCs/>
          <w:szCs w:val="28"/>
        </w:rPr>
        <w:t xml:space="preserve">. </w:t>
      </w:r>
    </w:p>
    <w:p w14:paraId="6C739B2E" w14:textId="7A4F175D" w:rsidR="00B672B4" w:rsidRDefault="00F43B8A" w:rsidP="00F43B8A">
      <w:pPr>
        <w:widowControl/>
        <w:spacing w:line="240" w:lineRule="auto"/>
        <w:ind w:firstLine="0"/>
        <w:jc w:val="left"/>
        <w:rPr>
          <w:bCs/>
          <w:szCs w:val="28"/>
        </w:rPr>
      </w:pPr>
      <w:r>
        <w:rPr>
          <w:bCs/>
          <w:szCs w:val="28"/>
        </w:rPr>
        <w:br w:type="page"/>
      </w:r>
    </w:p>
    <w:p w14:paraId="14BCBC56" w14:textId="194155B4" w:rsidR="00234331" w:rsidRDefault="00B672B4" w:rsidP="00234331">
      <w:pPr>
        <w:pStyle w:val="disbody"/>
        <w:rPr>
          <w:bCs/>
          <w:szCs w:val="28"/>
        </w:rPr>
      </w:pPr>
      <w:r>
        <w:rPr>
          <w:bCs/>
          <w:szCs w:val="28"/>
        </w:rPr>
        <w:lastRenderedPageBreak/>
        <w:t>П</w:t>
      </w:r>
      <w:r w:rsidRPr="00A322B1">
        <w:rPr>
          <w:bCs/>
          <w:szCs w:val="28"/>
        </w:rPr>
        <w:t>редимства</w:t>
      </w:r>
      <w:r>
        <w:rPr>
          <w:bCs/>
          <w:szCs w:val="28"/>
        </w:rPr>
        <w:t>та на облачните системи</w:t>
      </w:r>
      <w:r w:rsidRPr="00A322B1">
        <w:rPr>
          <w:bCs/>
          <w:szCs w:val="28"/>
        </w:rPr>
        <w:t> поставят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бизнеса една стъпка пред конкурентите. Бизнес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системите се развиват от способностите на бизнеса да бъдат инструменти за стратегическа трансформация,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ято ускорява растежа на</w:t>
      </w:r>
      <w:r>
        <w:rPr>
          <w:bCs/>
          <w:szCs w:val="28"/>
        </w:rPr>
        <w:t xml:space="preserve"> </w:t>
      </w:r>
      <w:r w:rsidRPr="00A322B1">
        <w:rPr>
          <w:bCs/>
          <w:szCs w:val="28"/>
        </w:rPr>
        <w:t>компанията. Облачно базираните системи се свързват главно с бързина</w:t>
      </w:r>
      <w:r w:rsidR="00CD12B9">
        <w:rPr>
          <w:bCs/>
          <w:szCs w:val="28"/>
          <w:lang w:val="en-US"/>
        </w:rPr>
        <w:t xml:space="preserve"> </w:t>
      </w:r>
      <w:r w:rsidR="00CD12B9">
        <w:rPr>
          <w:bCs/>
          <w:szCs w:val="28"/>
        </w:rPr>
        <w:t>(</w:t>
      </w:r>
      <w:proofErr w:type="spellStart"/>
      <w:r w:rsidR="00CD12B9" w:rsidRPr="00F43B8A">
        <w:rPr>
          <w:bCs/>
          <w:szCs w:val="28"/>
        </w:rPr>
        <w:t>Smith</w:t>
      </w:r>
      <w:proofErr w:type="spellEnd"/>
      <w:r w:rsidR="00CD12B9">
        <w:rPr>
          <w:bCs/>
          <w:szCs w:val="28"/>
        </w:rPr>
        <w:t>, 2022)</w:t>
      </w:r>
      <w:r w:rsidRPr="00A322B1">
        <w:rPr>
          <w:bCs/>
          <w:szCs w:val="28"/>
        </w:rPr>
        <w:t>.</w:t>
      </w:r>
    </w:p>
    <w:p w14:paraId="7A81A012" w14:textId="59E6CFE5" w:rsidR="00C0212E" w:rsidRDefault="00C0212E" w:rsidP="00234331">
      <w:pPr>
        <w:pStyle w:val="disbody"/>
        <w:rPr>
          <w:bCs/>
          <w:szCs w:val="28"/>
        </w:rPr>
      </w:pPr>
    </w:p>
    <w:p w14:paraId="06C259B0" w14:textId="353AB2A3" w:rsidR="00C0212E" w:rsidRDefault="00C0212E" w:rsidP="00234331">
      <w:pPr>
        <w:pStyle w:val="disbody"/>
        <w:rPr>
          <w:bCs/>
          <w:szCs w:val="28"/>
          <w:lang w:val="en-US"/>
        </w:rPr>
      </w:pPr>
      <w:r>
        <w:rPr>
          <w:bCs/>
          <w:szCs w:val="28"/>
          <w:lang w:val="en-US"/>
        </w:rPr>
        <w:t>…….</w:t>
      </w:r>
    </w:p>
    <w:p w14:paraId="27E3EC2F" w14:textId="77777777" w:rsidR="00C0212E" w:rsidRPr="00C0212E" w:rsidRDefault="00C0212E" w:rsidP="00234331">
      <w:pPr>
        <w:pStyle w:val="disbody"/>
        <w:rPr>
          <w:bCs/>
          <w:szCs w:val="28"/>
          <w:lang w:val="en-US"/>
        </w:rPr>
      </w:pPr>
    </w:p>
    <w:p w14:paraId="6BB3E1AD" w14:textId="7FA269AB" w:rsidR="005C65FA" w:rsidRPr="00234331" w:rsidRDefault="005C65FA" w:rsidP="00234331">
      <w:pPr>
        <w:pStyle w:val="disbody"/>
        <w:rPr>
          <w:bCs/>
          <w:szCs w:val="28"/>
        </w:rPr>
      </w:pPr>
      <w:r>
        <w:rPr>
          <w:b/>
          <w:bCs/>
          <w:i/>
          <w:iCs/>
          <w:szCs w:val="28"/>
        </w:rPr>
        <w:t>Таблица 2.</w:t>
      </w:r>
      <w:r w:rsidR="008E493E">
        <w:rPr>
          <w:b/>
          <w:bCs/>
          <w:i/>
          <w:iCs/>
          <w:szCs w:val="28"/>
        </w:rPr>
        <w:t>2</w:t>
      </w:r>
      <w:r>
        <w:rPr>
          <w:i/>
          <w:iCs/>
          <w:szCs w:val="28"/>
        </w:rPr>
        <w:t xml:space="preserve">: </w:t>
      </w:r>
      <w:r w:rsidRPr="00CA4A2C">
        <w:rPr>
          <w:i/>
          <w:iCs/>
          <w:szCs w:val="28"/>
        </w:rPr>
        <w:t xml:space="preserve">Принципи </w:t>
      </w:r>
      <w:r>
        <w:rPr>
          <w:i/>
          <w:iCs/>
          <w:szCs w:val="28"/>
        </w:rPr>
        <w:t>з</w:t>
      </w:r>
      <w:r w:rsidRPr="00CA4A2C">
        <w:rPr>
          <w:i/>
          <w:iCs/>
          <w:szCs w:val="28"/>
        </w:rPr>
        <w:t>а проектиране</w:t>
      </w:r>
      <w:r>
        <w:rPr>
          <w:i/>
          <w:iCs/>
          <w:szCs w:val="28"/>
        </w:rPr>
        <w:t xml:space="preserve"> на облачни системи.</w:t>
      </w:r>
    </w:p>
    <w:p w14:paraId="602DC396" w14:textId="77777777" w:rsidR="00234331" w:rsidRDefault="00234331" w:rsidP="00234331">
      <w:pPr>
        <w:widowControl/>
        <w:spacing w:line="240" w:lineRule="auto"/>
        <w:ind w:firstLine="0"/>
        <w:jc w:val="left"/>
        <w:rPr>
          <w:i/>
          <w:iCs/>
          <w:szCs w:val="28"/>
        </w:rPr>
      </w:pPr>
    </w:p>
    <w:tbl>
      <w:tblPr>
        <w:tblStyle w:val="TableGrid"/>
        <w:tblW w:w="0" w:type="auto"/>
        <w:tblInd w:w="113" w:type="dxa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5C65FA" w14:paraId="028B674A" w14:textId="77777777" w:rsidTr="00355139">
        <w:tc>
          <w:tcPr>
            <w:tcW w:w="3005" w:type="dxa"/>
          </w:tcPr>
          <w:p w14:paraId="6EE58961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български</w:t>
            </w:r>
          </w:p>
        </w:tc>
        <w:tc>
          <w:tcPr>
            <w:tcW w:w="3005" w:type="dxa"/>
          </w:tcPr>
          <w:p w14:paraId="76D43EDA" w14:textId="77777777" w:rsidR="005C65FA" w:rsidRPr="00276824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име на английски</w:t>
            </w:r>
          </w:p>
        </w:tc>
        <w:tc>
          <w:tcPr>
            <w:tcW w:w="3006" w:type="dxa"/>
          </w:tcPr>
          <w:p w14:paraId="477C31B2" w14:textId="77777777" w:rsidR="005C65FA" w:rsidRPr="00547756" w:rsidRDefault="005C65FA" w:rsidP="00355139">
            <w:pPr>
              <w:ind w:firstLine="0"/>
              <w:rPr>
                <w:lang w:val="bg-BG"/>
              </w:rPr>
            </w:pPr>
            <w:r>
              <w:rPr>
                <w:lang w:val="bg-BG"/>
              </w:rPr>
              <w:t>Описание</w:t>
            </w:r>
            <w:r>
              <w:t xml:space="preserve"> (</w:t>
            </w:r>
            <w:r w:rsidRPr="001870B2">
              <w:rPr>
                <w:color w:val="C45911" w:themeColor="accent2" w:themeShade="BF"/>
                <w:lang w:val="bg-BG"/>
              </w:rPr>
              <w:t>тук ще има доста цитати</w:t>
            </w:r>
            <w:r>
              <w:rPr>
                <w:color w:val="C45911" w:themeColor="accent2" w:themeShade="BF"/>
                <w:lang w:val="bg-BG"/>
              </w:rPr>
              <w:t>)</w:t>
            </w:r>
          </w:p>
        </w:tc>
      </w:tr>
      <w:tr w:rsidR="005C65FA" w14:paraId="649CF3B9" w14:textId="77777777" w:rsidTr="00355139">
        <w:tc>
          <w:tcPr>
            <w:tcW w:w="3005" w:type="dxa"/>
          </w:tcPr>
          <w:p w14:paraId="39062B65" w14:textId="77777777" w:rsidR="005C65FA" w:rsidRDefault="005C65FA" w:rsidP="00355139">
            <w:pPr>
              <w:ind w:firstLine="0"/>
            </w:pPr>
            <w:proofErr w:type="spellStart"/>
            <w:r w:rsidRPr="00D849C6">
              <w:t>Разделя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грижите</w:t>
            </w:r>
            <w:proofErr w:type="spellEnd"/>
          </w:p>
        </w:tc>
        <w:tc>
          <w:tcPr>
            <w:tcW w:w="3005" w:type="dxa"/>
          </w:tcPr>
          <w:p w14:paraId="3CBB8D4C" w14:textId="77777777" w:rsidR="005C65FA" w:rsidRDefault="005C65FA" w:rsidP="00355139">
            <w:pPr>
              <w:ind w:firstLine="0"/>
            </w:pPr>
            <w:r w:rsidRPr="00D849C6">
              <w:t>Separation of Concerns</w:t>
            </w:r>
          </w:p>
        </w:tc>
        <w:tc>
          <w:tcPr>
            <w:tcW w:w="3006" w:type="dxa"/>
          </w:tcPr>
          <w:p w14:paraId="022871A8" w14:textId="77777777" w:rsidR="005C65FA" w:rsidRDefault="005C65FA" w:rsidP="00355139">
            <w:pPr>
              <w:ind w:firstLine="0"/>
            </w:pPr>
            <w:r>
              <w:rPr>
                <w:lang w:val="bg-BG"/>
              </w:rPr>
              <w:t>в</w:t>
            </w:r>
            <w:proofErr w:type="spellStart"/>
            <w:r w:rsidRPr="003D16E6">
              <w:t>секи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обект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модул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трябв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д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бъде</w:t>
            </w:r>
            <w:proofErr w:type="spellEnd"/>
            <w:r w:rsidRPr="003D16E6">
              <w:t xml:space="preserve"> в </w:t>
            </w:r>
            <w:proofErr w:type="spellStart"/>
            <w:r w:rsidRPr="003D16E6">
              <w:t>своя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собствена</w:t>
            </w:r>
            <w:proofErr w:type="spellEnd"/>
            <w:r w:rsidRPr="003D16E6">
              <w:t xml:space="preserve"> </w:t>
            </w:r>
            <w:proofErr w:type="spellStart"/>
            <w:r w:rsidRPr="003D16E6">
              <w:t>грижа</w:t>
            </w:r>
            <w:proofErr w:type="spellEnd"/>
            <w:r w:rsidRPr="003D16E6">
              <w:t xml:space="preserve"> и </w:t>
            </w:r>
            <w:proofErr w:type="spellStart"/>
            <w:r w:rsidRPr="003D16E6">
              <w:t>контекст</w:t>
            </w:r>
            <w:proofErr w:type="spellEnd"/>
          </w:p>
        </w:tc>
      </w:tr>
      <w:tr w:rsidR="005C65FA" w14:paraId="6DDB33C2" w14:textId="77777777" w:rsidTr="00355139">
        <w:tc>
          <w:tcPr>
            <w:tcW w:w="3005" w:type="dxa"/>
          </w:tcPr>
          <w:p w14:paraId="743EFB2A" w14:textId="77777777" w:rsidR="005C65FA" w:rsidRDefault="005C65FA" w:rsidP="00355139">
            <w:pPr>
              <w:ind w:firstLine="0"/>
            </w:pPr>
            <w:proofErr w:type="spellStart"/>
            <w:r w:rsidRPr="00D849C6">
              <w:t>Капсулиране</w:t>
            </w:r>
            <w:proofErr w:type="spellEnd"/>
          </w:p>
        </w:tc>
        <w:tc>
          <w:tcPr>
            <w:tcW w:w="3005" w:type="dxa"/>
          </w:tcPr>
          <w:p w14:paraId="2F366DE0" w14:textId="77777777" w:rsidR="005C65FA" w:rsidRDefault="005C65FA" w:rsidP="00355139">
            <w:pPr>
              <w:ind w:firstLine="0"/>
            </w:pPr>
            <w:r w:rsidRPr="00D849C6">
              <w:t>Encapsulation</w:t>
            </w:r>
          </w:p>
        </w:tc>
        <w:tc>
          <w:tcPr>
            <w:tcW w:w="3006" w:type="dxa"/>
          </w:tcPr>
          <w:p w14:paraId="5621E857" w14:textId="77777777" w:rsidR="005C65FA" w:rsidRDefault="005C65FA" w:rsidP="00355139">
            <w:pPr>
              <w:ind w:firstLine="0"/>
            </w:pPr>
          </w:p>
        </w:tc>
      </w:tr>
      <w:tr w:rsidR="005C65FA" w14:paraId="664A385C" w14:textId="77777777" w:rsidTr="00355139">
        <w:tc>
          <w:tcPr>
            <w:tcW w:w="3005" w:type="dxa"/>
          </w:tcPr>
          <w:p w14:paraId="0D5D97BC" w14:textId="77777777" w:rsidR="005C65FA" w:rsidRDefault="005C65FA" w:rsidP="00355139">
            <w:pPr>
              <w:ind w:firstLine="0"/>
            </w:pPr>
            <w:proofErr w:type="spellStart"/>
            <w:r w:rsidRPr="00D849C6">
              <w:t>Инверсия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зависимостта</w:t>
            </w:r>
            <w:proofErr w:type="spellEnd"/>
          </w:p>
        </w:tc>
        <w:tc>
          <w:tcPr>
            <w:tcW w:w="3005" w:type="dxa"/>
          </w:tcPr>
          <w:p w14:paraId="5A92BD52" w14:textId="77777777" w:rsidR="005C65FA" w:rsidRPr="00E8431B" w:rsidRDefault="005C65FA" w:rsidP="00355139">
            <w:pPr>
              <w:ind w:firstLine="0"/>
            </w:pPr>
            <w:r w:rsidRPr="00E8431B">
              <w:t>Dependency Inversion</w:t>
            </w:r>
          </w:p>
          <w:p w14:paraId="4A75CB3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2401709F" w14:textId="77777777" w:rsidR="005C65FA" w:rsidRDefault="005C65FA" w:rsidP="00355139">
            <w:pPr>
              <w:ind w:firstLine="0"/>
            </w:pPr>
          </w:p>
        </w:tc>
      </w:tr>
      <w:tr w:rsidR="005C65FA" w14:paraId="20B19109" w14:textId="77777777" w:rsidTr="00355139">
        <w:tc>
          <w:tcPr>
            <w:tcW w:w="3005" w:type="dxa"/>
          </w:tcPr>
          <w:p w14:paraId="48610EE4" w14:textId="77777777" w:rsidR="005C65FA" w:rsidRDefault="005C65FA" w:rsidP="00355139">
            <w:pPr>
              <w:ind w:firstLine="0"/>
            </w:pPr>
            <w:proofErr w:type="spellStart"/>
            <w:r w:rsidRPr="00D849C6">
              <w:t>Изрични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компоненти</w:t>
            </w:r>
            <w:proofErr w:type="spellEnd"/>
          </w:p>
        </w:tc>
        <w:tc>
          <w:tcPr>
            <w:tcW w:w="3005" w:type="dxa"/>
          </w:tcPr>
          <w:p w14:paraId="4E852921" w14:textId="77777777" w:rsidR="005C65FA" w:rsidRDefault="005C65FA" w:rsidP="00355139">
            <w:pPr>
              <w:ind w:firstLine="0"/>
            </w:pPr>
            <w:r w:rsidRPr="00D849C6">
              <w:t>Explicit Components</w:t>
            </w:r>
          </w:p>
        </w:tc>
        <w:tc>
          <w:tcPr>
            <w:tcW w:w="3006" w:type="dxa"/>
          </w:tcPr>
          <w:p w14:paraId="6587AAD5" w14:textId="77777777" w:rsidR="005C65FA" w:rsidRDefault="005C65FA" w:rsidP="00355139">
            <w:pPr>
              <w:ind w:firstLine="0"/>
            </w:pPr>
          </w:p>
        </w:tc>
      </w:tr>
      <w:tr w:rsidR="005C65FA" w14:paraId="65F970D4" w14:textId="77777777" w:rsidTr="00355139">
        <w:tc>
          <w:tcPr>
            <w:tcW w:w="3005" w:type="dxa"/>
          </w:tcPr>
          <w:p w14:paraId="5715D013" w14:textId="77777777" w:rsidR="005C65FA" w:rsidRDefault="005C65FA" w:rsidP="00355139">
            <w:pPr>
              <w:ind w:firstLine="0"/>
            </w:pPr>
            <w:proofErr w:type="spellStart"/>
            <w:r w:rsidRPr="00D849C6">
              <w:t>Единична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отговорност</w:t>
            </w:r>
            <w:proofErr w:type="spellEnd"/>
          </w:p>
        </w:tc>
        <w:tc>
          <w:tcPr>
            <w:tcW w:w="3005" w:type="dxa"/>
          </w:tcPr>
          <w:p w14:paraId="7ADC3F84" w14:textId="77777777" w:rsidR="005C65FA" w:rsidRDefault="005C65FA" w:rsidP="00355139">
            <w:pPr>
              <w:ind w:firstLine="0"/>
            </w:pPr>
            <w:r w:rsidRPr="00D849C6">
              <w:t>Single Responsibility</w:t>
            </w:r>
          </w:p>
        </w:tc>
        <w:tc>
          <w:tcPr>
            <w:tcW w:w="3006" w:type="dxa"/>
          </w:tcPr>
          <w:p w14:paraId="6E7DAA41" w14:textId="77777777" w:rsidR="005C65FA" w:rsidRDefault="005C65FA" w:rsidP="00355139">
            <w:pPr>
              <w:ind w:firstLine="0"/>
            </w:pPr>
          </w:p>
        </w:tc>
      </w:tr>
      <w:tr w:rsidR="005C65FA" w14:paraId="13B6CDBC" w14:textId="77777777" w:rsidTr="00355139">
        <w:tc>
          <w:tcPr>
            <w:tcW w:w="3005" w:type="dxa"/>
          </w:tcPr>
          <w:p w14:paraId="2D6A608A" w14:textId="77777777" w:rsidR="005C65FA" w:rsidRDefault="005C65FA" w:rsidP="00355139">
            <w:pPr>
              <w:ind w:firstLine="0"/>
            </w:pPr>
            <w:proofErr w:type="spellStart"/>
            <w:r w:rsidRPr="00D849C6">
              <w:t>Н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се</w:t>
            </w:r>
            <w:proofErr w:type="spellEnd"/>
            <w:r w:rsidRPr="00D849C6">
              <w:t xml:space="preserve"> </w:t>
            </w:r>
            <w:proofErr w:type="spellStart"/>
            <w:r w:rsidRPr="00D849C6">
              <w:t>повтаряйте</w:t>
            </w:r>
            <w:proofErr w:type="spellEnd"/>
          </w:p>
        </w:tc>
        <w:tc>
          <w:tcPr>
            <w:tcW w:w="3005" w:type="dxa"/>
          </w:tcPr>
          <w:p w14:paraId="65065AB5" w14:textId="77777777" w:rsidR="005C65FA" w:rsidRDefault="005C65FA" w:rsidP="00355139">
            <w:pPr>
              <w:ind w:firstLine="0"/>
            </w:pPr>
            <w:r w:rsidRPr="00D849C6">
              <w:t>Don’t Repeat Yourself </w:t>
            </w:r>
          </w:p>
        </w:tc>
        <w:tc>
          <w:tcPr>
            <w:tcW w:w="3006" w:type="dxa"/>
          </w:tcPr>
          <w:p w14:paraId="3FD2C405" w14:textId="77777777" w:rsidR="005C65FA" w:rsidRDefault="005C65FA" w:rsidP="00355139">
            <w:pPr>
              <w:ind w:firstLine="0"/>
            </w:pPr>
          </w:p>
        </w:tc>
      </w:tr>
      <w:tr w:rsidR="005C65FA" w14:paraId="1538DC64" w14:textId="77777777" w:rsidTr="00355139">
        <w:tc>
          <w:tcPr>
            <w:tcW w:w="3005" w:type="dxa"/>
          </w:tcPr>
          <w:p w14:paraId="66FF5792" w14:textId="77777777" w:rsidR="005C65FA" w:rsidRDefault="005C65FA" w:rsidP="00355139">
            <w:pPr>
              <w:ind w:firstLine="0"/>
            </w:pPr>
            <w:proofErr w:type="spellStart"/>
            <w:r w:rsidRPr="0082799F">
              <w:t>Устойчивост</w:t>
            </w:r>
            <w:proofErr w:type="spellEnd"/>
            <w:r w:rsidRPr="0082799F">
              <w:t xml:space="preserve"> и </w:t>
            </w:r>
            <w:proofErr w:type="spellStart"/>
            <w:r w:rsidRPr="0082799F">
              <w:t>невежеств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относно</w:t>
            </w:r>
            <w:proofErr w:type="spellEnd"/>
            <w:r w:rsidRPr="0082799F">
              <w:t xml:space="preserve"> </w:t>
            </w:r>
            <w:proofErr w:type="spellStart"/>
            <w:r w:rsidRPr="0082799F">
              <w:t>инфраструктурата</w:t>
            </w:r>
            <w:proofErr w:type="spellEnd"/>
          </w:p>
        </w:tc>
        <w:tc>
          <w:tcPr>
            <w:tcW w:w="3005" w:type="dxa"/>
          </w:tcPr>
          <w:p w14:paraId="6CCF77AB" w14:textId="77777777" w:rsidR="005C65FA" w:rsidRPr="00276824" w:rsidRDefault="005C65FA" w:rsidP="00355139">
            <w:pPr>
              <w:ind w:firstLine="0"/>
            </w:pPr>
            <w:r w:rsidRPr="00276824">
              <w:t>Presentation Ignorance</w:t>
            </w:r>
          </w:p>
          <w:p w14:paraId="6E2ED015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14F1A44D" w14:textId="77777777" w:rsidR="005C65FA" w:rsidRDefault="005C65FA" w:rsidP="00355139">
            <w:pPr>
              <w:ind w:firstLine="0"/>
            </w:pPr>
          </w:p>
        </w:tc>
      </w:tr>
      <w:tr w:rsidR="005C65FA" w14:paraId="164278D0" w14:textId="77777777" w:rsidTr="00355139">
        <w:tc>
          <w:tcPr>
            <w:tcW w:w="3005" w:type="dxa"/>
          </w:tcPr>
          <w:p w14:paraId="416BA791" w14:textId="77777777" w:rsidR="005C65FA" w:rsidRDefault="005C65FA" w:rsidP="00355139">
            <w:pPr>
              <w:ind w:firstLine="0"/>
            </w:pPr>
            <w:proofErr w:type="spellStart"/>
            <w:r w:rsidRPr="00DA05EF">
              <w:t>Ограничени</w:t>
            </w:r>
            <w:proofErr w:type="spellEnd"/>
            <w:r w:rsidRPr="00DA05EF">
              <w:t xml:space="preserve"> </w:t>
            </w:r>
            <w:proofErr w:type="spellStart"/>
            <w:r w:rsidRPr="00DA05EF">
              <w:t>контексти</w:t>
            </w:r>
            <w:proofErr w:type="spellEnd"/>
          </w:p>
        </w:tc>
        <w:tc>
          <w:tcPr>
            <w:tcW w:w="3005" w:type="dxa"/>
          </w:tcPr>
          <w:p w14:paraId="5A084B34" w14:textId="77777777" w:rsidR="005C65FA" w:rsidRPr="00276824" w:rsidRDefault="005C65FA" w:rsidP="00355139">
            <w:pPr>
              <w:ind w:firstLine="0"/>
            </w:pPr>
            <w:r w:rsidRPr="00276824">
              <w:t>Bounded Contexts</w:t>
            </w:r>
          </w:p>
          <w:p w14:paraId="0B39E874" w14:textId="77777777" w:rsidR="005C65FA" w:rsidRDefault="005C65FA" w:rsidP="00355139">
            <w:pPr>
              <w:ind w:firstLine="0"/>
            </w:pPr>
          </w:p>
        </w:tc>
        <w:tc>
          <w:tcPr>
            <w:tcW w:w="3006" w:type="dxa"/>
          </w:tcPr>
          <w:p w14:paraId="47976675" w14:textId="77777777" w:rsidR="005C65FA" w:rsidRDefault="005C65FA" w:rsidP="00355139">
            <w:pPr>
              <w:ind w:firstLine="0"/>
            </w:pPr>
          </w:p>
        </w:tc>
      </w:tr>
    </w:tbl>
    <w:p w14:paraId="3D3314DB" w14:textId="77777777" w:rsidR="005C65FA" w:rsidRDefault="005C65FA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7572696C" w14:textId="77777777" w:rsidR="004D4101" w:rsidRPr="00084B24" w:rsidRDefault="004D4101" w:rsidP="00B672B4">
      <w:pPr>
        <w:pStyle w:val="disbody"/>
      </w:pPr>
    </w:p>
    <w:p w14:paraId="48DF3EC3" w14:textId="37779382" w:rsidR="005307D9" w:rsidRPr="006A4AF5" w:rsidRDefault="006A4AF5" w:rsidP="006A4AF5">
      <w:pPr>
        <w:widowControl/>
        <w:spacing w:line="240" w:lineRule="auto"/>
        <w:ind w:firstLine="0"/>
        <w:jc w:val="left"/>
        <w:rPr>
          <w:sz w:val="28"/>
          <w:lang w:val="bg-BG"/>
        </w:rPr>
      </w:pPr>
      <w:r>
        <w:br w:type="page"/>
      </w:r>
    </w:p>
    <w:p w14:paraId="7A9577DD" w14:textId="6D13D7CD" w:rsidR="004D4101" w:rsidRPr="00084B24" w:rsidRDefault="004D4101" w:rsidP="004D4101">
      <w:pPr>
        <w:pStyle w:val="Heading2"/>
        <w:rPr>
          <w:lang w:val="bg-BG"/>
        </w:rPr>
      </w:pPr>
      <w:bookmarkStart w:id="6" w:name="_Toc27014321"/>
      <w:bookmarkStart w:id="7" w:name="_Toc89056267"/>
      <w:bookmarkStart w:id="8" w:name="_Toc112392426"/>
      <w:r w:rsidRPr="00084B24">
        <w:rPr>
          <w:lang w:val="bg-BG"/>
        </w:rPr>
        <w:lastRenderedPageBreak/>
        <w:t xml:space="preserve">1.3. </w:t>
      </w:r>
      <w:bookmarkEnd w:id="6"/>
      <w:r w:rsidR="0009066A" w:rsidRPr="0009066A">
        <w:rPr>
          <w:lang w:val="bg-BG"/>
        </w:rPr>
        <w:t>Специфики при управление на поръчките от клиенти в производствено предприятие</w:t>
      </w:r>
      <w:bookmarkEnd w:id="7"/>
      <w:bookmarkEnd w:id="8"/>
    </w:p>
    <w:p w14:paraId="72D596C7" w14:textId="5F5155AD" w:rsidR="008E7283" w:rsidRDefault="00286ED9" w:rsidP="008E7283">
      <w:pPr>
        <w:pStyle w:val="disbody"/>
      </w:pPr>
      <w:r>
        <w:t>С</w:t>
      </w:r>
      <w:r w:rsidR="00045633" w:rsidRPr="00045633">
        <w:t>офтуерни</w:t>
      </w:r>
      <w:r w:rsidR="004758C6">
        <w:t>те</w:t>
      </w:r>
      <w:r w:rsidR="00045633" w:rsidRPr="00045633">
        <w:t xml:space="preserve"> приложения трябва да имат познани</w:t>
      </w:r>
      <w:r w:rsidR="00C1774B">
        <w:t>е</w:t>
      </w:r>
      <w:r w:rsidR="00045633" w:rsidRPr="00045633">
        <w:t xml:space="preserve"> за потребителя или процеса, който ги извиква. Потребителят или процесът, взаимодействащ с приложение, е известен като </w:t>
      </w:r>
      <w:proofErr w:type="spellStart"/>
      <w:r w:rsidR="00045633" w:rsidRPr="00045633">
        <w:t>принципал</w:t>
      </w:r>
      <w:proofErr w:type="spellEnd"/>
      <w:r w:rsidR="00045633" w:rsidRPr="00045633">
        <w:t xml:space="preserve"> за сигурност, а процесът на удостоверяване и упълномощаване на тези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е известен като управление на самоличността</w:t>
      </w:r>
      <w:r w:rsidR="00951427">
        <w:t xml:space="preserve"> (</w:t>
      </w:r>
      <w:proofErr w:type="spellStart"/>
      <w:r w:rsidR="00E71B95" w:rsidRPr="00B672B4">
        <w:rPr>
          <w:szCs w:val="28"/>
        </w:rPr>
        <w:t>Vettor</w:t>
      </w:r>
      <w:proofErr w:type="spellEnd"/>
      <w:r w:rsidR="00E71B95">
        <w:rPr>
          <w:szCs w:val="28"/>
        </w:rPr>
        <w:t>, 2022</w:t>
      </w:r>
      <w:r w:rsidR="00951427">
        <w:t>)</w:t>
      </w:r>
      <w:r w:rsidR="00E71B95">
        <w:t>.</w:t>
      </w:r>
      <w:r w:rsidR="00045633" w:rsidRPr="00045633">
        <w:t xml:space="preserve"> Простите приложения могат да включват цялото им управление на самоличността в приложението, но този подход не се мащабира добре с много приложения и много видове </w:t>
      </w:r>
      <w:proofErr w:type="spellStart"/>
      <w:r w:rsidR="00045633" w:rsidRPr="00045633">
        <w:t>принципали</w:t>
      </w:r>
      <w:proofErr w:type="spellEnd"/>
      <w:r w:rsidR="00045633" w:rsidRPr="00045633">
        <w:t xml:space="preserve"> за сигурност. Windows</w:t>
      </w:r>
      <w:r w:rsidR="001F68F4">
        <w:t>, например,</w:t>
      </w:r>
      <w:r w:rsidR="00045633" w:rsidRPr="00045633">
        <w:t xml:space="preserve"> поддържа използването на </w:t>
      </w:r>
      <w:proofErr w:type="spellStart"/>
      <w:r w:rsidR="00045633" w:rsidRPr="00045633">
        <w:t>Active</w:t>
      </w:r>
      <w:proofErr w:type="spellEnd"/>
      <w:r w:rsidR="00045633" w:rsidRPr="00045633">
        <w:t xml:space="preserve"> </w:t>
      </w:r>
      <w:proofErr w:type="spellStart"/>
      <w:r w:rsidR="00045633" w:rsidRPr="00045633">
        <w:t>Directory</w:t>
      </w:r>
      <w:proofErr w:type="spellEnd"/>
      <w:r w:rsidR="00045633" w:rsidRPr="00045633">
        <w:t xml:space="preserve"> за предоставяне на централизирано удостоверяване и оторизация.</w:t>
      </w:r>
      <w:r w:rsidR="00C6287C">
        <w:t xml:space="preserve"> </w:t>
      </w:r>
      <w:r w:rsidR="00C6287C" w:rsidRPr="00C6287C">
        <w:t xml:space="preserve">Въпреки че това решение е ефективно в рамките на корпоративни мрежи, то не е предназначено за използване от потребители или приложения, които са извън домейна. </w:t>
      </w:r>
    </w:p>
    <w:p w14:paraId="4E50AF67" w14:textId="7C56F5BD" w:rsidR="008E7283" w:rsidRPr="00330BAE" w:rsidRDefault="008E7283" w:rsidP="008E7283">
      <w:pPr>
        <w:pStyle w:val="disbody"/>
        <w:rPr>
          <w:lang w:val="en-US"/>
        </w:rPr>
      </w:pPr>
      <w:r w:rsidRPr="008E7283">
        <w:t xml:space="preserve">Удостоверяването е процес на определяне на самоличността на </w:t>
      </w:r>
      <w:r>
        <w:t>потребител</w:t>
      </w:r>
      <w:r w:rsidRPr="008E7283">
        <w:t>. Упълномощаването е актът на предоставяне на удостоверено разрешение за извършване на действие или достъп до ресурс</w:t>
      </w:r>
      <w:r>
        <w:t xml:space="preserve"> (</w:t>
      </w:r>
      <w:proofErr w:type="spellStart"/>
      <w:r w:rsidRPr="008E7283">
        <w:t>Wike</w:t>
      </w:r>
      <w:proofErr w:type="spellEnd"/>
      <w:r>
        <w:t xml:space="preserve"> </w:t>
      </w:r>
      <w:r>
        <w:rPr>
          <w:lang w:val="en-US"/>
        </w:rPr>
        <w:t>R, 2022</w:t>
      </w:r>
      <w:r>
        <w:t>)</w:t>
      </w:r>
      <w:r w:rsidR="00330BAE">
        <w:rPr>
          <w:lang w:val="en-US"/>
        </w:rPr>
        <w:t>.</w:t>
      </w:r>
    </w:p>
    <w:p w14:paraId="3D234D85" w14:textId="063617E5" w:rsidR="008E7283" w:rsidRDefault="008E7283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p w14:paraId="1054A33E" w14:textId="1A073454" w:rsidR="003F0D92" w:rsidRDefault="003E2D69" w:rsidP="005C1A0F">
      <w:pPr>
        <w:pStyle w:val="disbody"/>
        <w:rPr>
          <w:lang w:val="en-US"/>
        </w:rPr>
      </w:pPr>
      <w:r>
        <w:t xml:space="preserve">Съвременните решения за самоличност обикновено използват </w:t>
      </w:r>
      <w:proofErr w:type="spellStart"/>
      <w:r>
        <w:t>токени</w:t>
      </w:r>
      <w:proofErr w:type="spellEnd"/>
      <w:r>
        <w:t xml:space="preserve"> за достъп, които се издават от защитена услуга/сървър (STS) на </w:t>
      </w:r>
      <w:proofErr w:type="spellStart"/>
      <w:r>
        <w:t>принципал</w:t>
      </w:r>
      <w:proofErr w:type="spellEnd"/>
      <w:r>
        <w:t xml:space="preserve"> за сигурност, след като тяхната самоличност бъде определена</w:t>
      </w:r>
      <w:r w:rsidR="003F0D92">
        <w:rPr>
          <w:lang w:val="en-US"/>
        </w:rPr>
        <w:t xml:space="preserve"> </w:t>
      </w:r>
      <w:r w:rsidR="00183121">
        <w:rPr>
          <w:lang w:val="en-US"/>
        </w:rPr>
        <w:t>(</w:t>
      </w:r>
      <w:r w:rsidR="00183121" w:rsidRPr="00183121">
        <w:rPr>
          <w:lang w:val="en-US"/>
        </w:rPr>
        <w:t>Anil</w:t>
      </w:r>
      <w:r w:rsidR="00183121">
        <w:rPr>
          <w:lang w:val="en-US"/>
        </w:rPr>
        <w:t xml:space="preserve"> N, 2022). </w:t>
      </w:r>
    </w:p>
    <w:p w14:paraId="6CFF853E" w14:textId="0798E9F9" w:rsidR="005C1A0F" w:rsidRPr="005C1A0F" w:rsidRDefault="005C1A0F" w:rsidP="005C1A0F">
      <w:pPr>
        <w:pStyle w:val="disbody"/>
        <w:rPr>
          <w:lang w:val="en-US"/>
        </w:rPr>
      </w:pPr>
      <w:r>
        <w:t xml:space="preserve">Изискванията към </w:t>
      </w:r>
      <w:r>
        <w:rPr>
          <w:lang w:val="en-US"/>
        </w:rPr>
        <w:t>STS:</w:t>
      </w:r>
    </w:p>
    <w:p w14:paraId="6EC079D6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Защита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ресурсите</w:t>
      </w:r>
      <w:proofErr w:type="spellEnd"/>
      <w:r w:rsidRPr="005C1A0F">
        <w:rPr>
          <w:lang w:val="en-US"/>
        </w:rPr>
        <w:t>;</w:t>
      </w:r>
      <w:proofErr w:type="gramEnd"/>
    </w:p>
    <w:p w14:paraId="690F0A04" w14:textId="77777777" w:rsidR="005C1A0F" w:rsidRP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Удостоверяват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потребителите</w:t>
      </w:r>
      <w:proofErr w:type="spellEnd"/>
      <w:r w:rsidRPr="005C1A0F">
        <w:rPr>
          <w:lang w:val="en-US"/>
        </w:rPr>
        <w:t>;</w:t>
      </w:r>
      <w:proofErr w:type="gramEnd"/>
    </w:p>
    <w:p w14:paraId="6B1BC0AB" w14:textId="3B84907D" w:rsidR="005C1A0F" w:rsidRDefault="005C1A0F" w:rsidP="005C1A0F">
      <w:pPr>
        <w:pStyle w:val="disbody"/>
        <w:rPr>
          <w:lang w:val="en-US"/>
        </w:rPr>
      </w:pPr>
      <w:r w:rsidRPr="005C1A0F">
        <w:rPr>
          <w:lang w:val="en-US"/>
        </w:rPr>
        <w:t>•</w:t>
      </w:r>
      <w:r w:rsidRPr="005C1A0F">
        <w:rPr>
          <w:lang w:val="en-US"/>
        </w:rPr>
        <w:tab/>
      </w:r>
      <w:proofErr w:type="spellStart"/>
      <w:r w:rsidRPr="005C1A0F">
        <w:rPr>
          <w:lang w:val="en-US"/>
        </w:rPr>
        <w:t>Осигуряват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управление</w:t>
      </w:r>
      <w:proofErr w:type="spellEnd"/>
      <w:r w:rsidRPr="005C1A0F">
        <w:rPr>
          <w:lang w:val="en-US"/>
        </w:rPr>
        <w:t xml:space="preserve"> </w:t>
      </w:r>
      <w:proofErr w:type="spellStart"/>
      <w:r w:rsidRPr="005C1A0F">
        <w:rPr>
          <w:lang w:val="en-US"/>
        </w:rPr>
        <w:t>на</w:t>
      </w:r>
      <w:proofErr w:type="spellEnd"/>
      <w:r w:rsidRPr="005C1A0F">
        <w:rPr>
          <w:lang w:val="en-US"/>
        </w:rPr>
        <w:t xml:space="preserve"> </w:t>
      </w:r>
      <w:proofErr w:type="spellStart"/>
      <w:proofErr w:type="gramStart"/>
      <w:r w:rsidRPr="005C1A0F">
        <w:rPr>
          <w:lang w:val="en-US"/>
        </w:rPr>
        <w:t>сесии</w:t>
      </w:r>
      <w:proofErr w:type="spellEnd"/>
      <w:r w:rsidRPr="005C1A0F">
        <w:rPr>
          <w:lang w:val="en-US"/>
        </w:rPr>
        <w:t>;</w:t>
      </w:r>
      <w:proofErr w:type="gramEnd"/>
    </w:p>
    <w:p w14:paraId="7CDE1FC6" w14:textId="77777777" w:rsidR="009E4C33" w:rsidRPr="009E4C33" w:rsidRDefault="009E4C33" w:rsidP="009E4C33">
      <w:pPr>
        <w:pStyle w:val="disbody"/>
        <w:rPr>
          <w:lang w:val="en-US"/>
        </w:rPr>
      </w:pPr>
      <w:proofErr w:type="spellStart"/>
      <w:r w:rsidRPr="009E4C33">
        <w:rPr>
          <w:lang w:val="en-US"/>
        </w:rPr>
        <w:t>Важн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функции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н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ървър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моличност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а</w:t>
      </w:r>
      <w:proofErr w:type="spellEnd"/>
      <w:r w:rsidRPr="009E4C33">
        <w:rPr>
          <w:lang w:val="en-US"/>
        </w:rPr>
        <w:t>:</w:t>
      </w:r>
    </w:p>
    <w:p w14:paraId="7075F649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proofErr w:type="gramStart"/>
      <w:r w:rsidRPr="009E4C33">
        <w:rPr>
          <w:lang w:val="en-US"/>
        </w:rPr>
        <w:t>услуга</w:t>
      </w:r>
      <w:proofErr w:type="spellEnd"/>
      <w:r w:rsidRPr="009E4C33">
        <w:rPr>
          <w:lang w:val="en-US"/>
        </w:rPr>
        <w:t xml:space="preserve">  </w:t>
      </w:r>
      <w:proofErr w:type="spellStart"/>
      <w:r w:rsidRPr="009E4C33">
        <w:rPr>
          <w:lang w:val="en-US"/>
        </w:rPr>
        <w:t>за</w:t>
      </w:r>
      <w:proofErr w:type="spellEnd"/>
      <w:proofErr w:type="gram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удостоверяване</w:t>
      </w:r>
      <w:proofErr w:type="spellEnd"/>
      <w:r w:rsidRPr="009E4C33">
        <w:rPr>
          <w:lang w:val="en-US"/>
        </w:rPr>
        <w:t xml:space="preserve">, </w:t>
      </w:r>
      <w:proofErr w:type="spellStart"/>
      <w:r w:rsidRPr="009E4C33">
        <w:rPr>
          <w:lang w:val="en-US"/>
        </w:rPr>
        <w:t>коят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д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работи</w:t>
      </w:r>
      <w:proofErr w:type="spellEnd"/>
      <w:r w:rsidRPr="009E4C33">
        <w:rPr>
          <w:lang w:val="en-US"/>
        </w:rPr>
        <w:t xml:space="preserve"> в </w:t>
      </w:r>
      <w:proofErr w:type="spellStart"/>
      <w:r w:rsidRPr="009E4C33">
        <w:rPr>
          <w:lang w:val="en-US"/>
        </w:rPr>
        <w:t>централизиран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процес</w:t>
      </w:r>
      <w:proofErr w:type="spellEnd"/>
      <w:r w:rsidRPr="009E4C33">
        <w:rPr>
          <w:lang w:val="en-US"/>
        </w:rPr>
        <w:t>;</w:t>
      </w:r>
    </w:p>
    <w:p w14:paraId="787640C8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lastRenderedPageBreak/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Единично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влизане</w:t>
      </w:r>
      <w:proofErr w:type="spellEnd"/>
      <w:r w:rsidRPr="009E4C33">
        <w:rPr>
          <w:lang w:val="en-US"/>
        </w:rPr>
        <w:t>/</w:t>
      </w:r>
      <w:proofErr w:type="spellStart"/>
      <w:r w:rsidRPr="009E4C33">
        <w:rPr>
          <w:lang w:val="en-US"/>
        </w:rPr>
        <w:t>излизан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з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множество</w:t>
      </w:r>
      <w:proofErr w:type="spellEnd"/>
      <w:r w:rsidRPr="009E4C33">
        <w:rPr>
          <w:lang w:val="en-US"/>
        </w:rPr>
        <w:t xml:space="preserve"> </w:t>
      </w:r>
      <w:proofErr w:type="spellStart"/>
      <w:proofErr w:type="gramStart"/>
      <w:r w:rsidRPr="009E4C33">
        <w:rPr>
          <w:lang w:val="en-US"/>
        </w:rPr>
        <w:t>приложения</w:t>
      </w:r>
      <w:proofErr w:type="spellEnd"/>
      <w:r w:rsidRPr="009E4C33">
        <w:rPr>
          <w:lang w:val="en-US"/>
        </w:rPr>
        <w:t>;</w:t>
      </w:r>
      <w:proofErr w:type="gramEnd"/>
    </w:p>
    <w:p w14:paraId="6BA03902" w14:textId="77777777" w:rsidR="009E4C33" w:rsidRPr="009E4C33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Покрива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индустриалните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стандарти</w:t>
      </w:r>
      <w:proofErr w:type="spellEnd"/>
      <w:r w:rsidRPr="009E4C33">
        <w:rPr>
          <w:lang w:val="en-US"/>
        </w:rPr>
        <w:t xml:space="preserve"> OpenID Connect и OAuth </w:t>
      </w:r>
      <w:proofErr w:type="gramStart"/>
      <w:r w:rsidRPr="009E4C33">
        <w:rPr>
          <w:lang w:val="en-US"/>
        </w:rPr>
        <w:t>2.0;</w:t>
      </w:r>
      <w:proofErr w:type="gramEnd"/>
    </w:p>
    <w:p w14:paraId="67A7D49D" w14:textId="7CB7E168" w:rsidR="009E4C33" w:rsidRPr="005C1A0F" w:rsidRDefault="009E4C33" w:rsidP="009E4C33">
      <w:pPr>
        <w:pStyle w:val="disbody"/>
        <w:rPr>
          <w:lang w:val="en-US"/>
        </w:rPr>
      </w:pPr>
      <w:r w:rsidRPr="009E4C33">
        <w:rPr>
          <w:lang w:val="en-US"/>
        </w:rPr>
        <w:t>•</w:t>
      </w:r>
      <w:r w:rsidRPr="009E4C33">
        <w:rPr>
          <w:lang w:val="en-US"/>
        </w:rPr>
        <w:tab/>
      </w:r>
      <w:proofErr w:type="spellStart"/>
      <w:r w:rsidRPr="009E4C33">
        <w:rPr>
          <w:lang w:val="en-US"/>
        </w:rPr>
        <w:t>Шлюз</w:t>
      </w:r>
      <w:proofErr w:type="spellEnd"/>
      <w:r w:rsidRPr="009E4C33">
        <w:rPr>
          <w:lang w:val="en-US"/>
        </w:rPr>
        <w:t xml:space="preserve"> </w:t>
      </w:r>
      <w:proofErr w:type="spellStart"/>
      <w:r w:rsidRPr="009E4C33">
        <w:rPr>
          <w:lang w:val="en-US"/>
        </w:rPr>
        <w:t>към</w:t>
      </w:r>
      <w:proofErr w:type="spellEnd"/>
      <w:r w:rsidRPr="009E4C33">
        <w:rPr>
          <w:lang w:val="en-US"/>
        </w:rPr>
        <w:t xml:space="preserve"> Google, Facebook и </w:t>
      </w:r>
      <w:proofErr w:type="spellStart"/>
      <w:proofErr w:type="gramStart"/>
      <w:r w:rsidRPr="009E4C33">
        <w:rPr>
          <w:lang w:val="en-US"/>
        </w:rPr>
        <w:t>др</w:t>
      </w:r>
      <w:proofErr w:type="spellEnd"/>
      <w:r w:rsidRPr="009E4C33">
        <w:rPr>
          <w:lang w:val="en-US"/>
        </w:rPr>
        <w:t>;</w:t>
      </w:r>
      <w:proofErr w:type="gramEnd"/>
    </w:p>
    <w:p w14:paraId="30098D46" w14:textId="77777777" w:rsidR="00B21325" w:rsidRDefault="009E4C33" w:rsidP="00F57024">
      <w:pPr>
        <w:pStyle w:val="disbody"/>
      </w:pPr>
      <w:r w:rsidRPr="007F723C">
        <w:t xml:space="preserve">Удостоверяването чрез </w:t>
      </w:r>
      <w:proofErr w:type="spellStart"/>
      <w:r w:rsidRPr="007F723C">
        <w:t>токени</w:t>
      </w:r>
      <w:proofErr w:type="spellEnd"/>
      <w:r w:rsidRPr="007F723C">
        <w:t xml:space="preserve"> е механизъм без състояние, тъй като никаква информация за потребителя не се съхранява в паметта на сървъра или </w:t>
      </w:r>
      <w:proofErr w:type="spellStart"/>
      <w:r w:rsidRPr="007F723C">
        <w:t>б</w:t>
      </w:r>
      <w:r>
        <w:t>а</w:t>
      </w:r>
      <w:r w:rsidRPr="007F723C">
        <w:t>з</w:t>
      </w:r>
      <w:proofErr w:type="spellEnd"/>
      <w:r>
        <w:rPr>
          <w:lang w:val="en-US"/>
        </w:rPr>
        <w:t>a</w:t>
      </w:r>
      <w:r w:rsidRPr="007F723C">
        <w:t>т</w:t>
      </w:r>
      <w:r>
        <w:rPr>
          <w:lang w:val="en-US"/>
        </w:rPr>
        <w:t xml:space="preserve">a </w:t>
      </w:r>
      <w:r>
        <w:t xml:space="preserve">от </w:t>
      </w:r>
      <w:r w:rsidRPr="007F723C">
        <w:t>данни</w:t>
      </w:r>
      <w:r>
        <w:rPr>
          <w:lang w:val="en-US"/>
        </w:rPr>
        <w:t xml:space="preserve">, </w:t>
      </w:r>
      <w:r w:rsidRPr="00756488">
        <w:t>за разлика от бисквитките</w:t>
      </w:r>
      <w:r>
        <w:t xml:space="preserve"> (</w:t>
      </w:r>
      <w:proofErr w:type="spellStart"/>
      <w:r w:rsidRPr="007F723C">
        <w:t>Gichuhi</w:t>
      </w:r>
      <w:proofErr w:type="spellEnd"/>
      <w:r w:rsidRPr="007F723C">
        <w:t xml:space="preserve"> , 2021</w:t>
      </w:r>
      <w:r>
        <w:t>)</w:t>
      </w:r>
      <w:r w:rsidRPr="007F723C">
        <w:t xml:space="preserve">. </w:t>
      </w:r>
    </w:p>
    <w:p w14:paraId="1D02E293" w14:textId="77777777" w:rsidR="00B21325" w:rsidRDefault="00B21325" w:rsidP="00B21325">
      <w:pPr>
        <w:pStyle w:val="disbody"/>
      </w:pPr>
      <w:r>
        <w:t xml:space="preserve">Стандарт (RFC 7519) за уеб приложенията е JSON уеб </w:t>
      </w:r>
      <w:proofErr w:type="spellStart"/>
      <w:r>
        <w:t>токен</w:t>
      </w:r>
      <w:proofErr w:type="spellEnd"/>
      <w:r>
        <w:t xml:space="preserve"> (JWT). Той се състои от три части:</w:t>
      </w:r>
    </w:p>
    <w:p w14:paraId="12BAE511" w14:textId="77777777" w:rsidR="00B21325" w:rsidRDefault="00B21325" w:rsidP="00B21325">
      <w:pPr>
        <w:pStyle w:val="disbody"/>
      </w:pPr>
      <w:r>
        <w:t>•</w:t>
      </w:r>
      <w:r>
        <w:tab/>
        <w:t xml:space="preserve">Заглавна - JSON обект, кодиран във формат base64. Съдържа информация за типа на </w:t>
      </w:r>
      <w:proofErr w:type="spellStart"/>
      <w:r>
        <w:t>токена</w:t>
      </w:r>
      <w:proofErr w:type="spellEnd"/>
      <w:r>
        <w:t xml:space="preserve"> и алгоритъма за криптиране;</w:t>
      </w:r>
    </w:p>
    <w:p w14:paraId="26F2717A" w14:textId="77777777" w:rsidR="00B21325" w:rsidRDefault="00B21325" w:rsidP="00B21325">
      <w:pPr>
        <w:pStyle w:val="disbody"/>
      </w:pPr>
      <w:r>
        <w:t>•</w:t>
      </w:r>
      <w:r>
        <w:tab/>
        <w:t xml:space="preserve">Полезен товар - съдържа информация за текущия потребител (потребителско име, роля и </w:t>
      </w:r>
      <w:proofErr w:type="spellStart"/>
      <w:r>
        <w:t>др</w:t>
      </w:r>
      <w:proofErr w:type="spellEnd"/>
      <w:r>
        <w:t xml:space="preserve">). Тук не трябва да се включват чувствителни данни, </w:t>
      </w:r>
      <w:proofErr w:type="spellStart"/>
      <w:r>
        <w:t>защотп</w:t>
      </w:r>
      <w:proofErr w:type="spellEnd"/>
      <w:r>
        <w:t xml:space="preserve"> лесно се могат да бъдат декодирани със публични сайтове като jwt.io;</w:t>
      </w:r>
    </w:p>
    <w:p w14:paraId="536F8F85" w14:textId="75D0CB46" w:rsidR="002E4B75" w:rsidRDefault="00B21325" w:rsidP="002E4B75">
      <w:pPr>
        <w:pStyle w:val="disbody"/>
      </w:pPr>
      <w:r>
        <w:t>•</w:t>
      </w:r>
      <w:r>
        <w:tab/>
        <w:t xml:space="preserve">Подпис – Използва се от сървъра, за да провери дали </w:t>
      </w:r>
      <w:proofErr w:type="spellStart"/>
      <w:r>
        <w:t>токенът</w:t>
      </w:r>
      <w:proofErr w:type="spellEnd"/>
      <w:r>
        <w:t xml:space="preserve"> е валиден. Той се генерира чрез комбиниране на двете части (заглавна и полезен товар) заедно. Базира се на таен ключ, който само сървърът за удостоверяване знае. По този начин злонамерен потребител не може да фалшифицира валиден </w:t>
      </w:r>
      <w:proofErr w:type="spellStart"/>
      <w:r>
        <w:t>токен</w:t>
      </w:r>
      <w:proofErr w:type="spellEnd"/>
      <w:r>
        <w:t>;</w:t>
      </w:r>
    </w:p>
    <w:p w14:paraId="79E1B47C" w14:textId="5ED19675" w:rsidR="002E4B75" w:rsidRDefault="00E4769E" w:rsidP="002E4B75">
      <w:pPr>
        <w:spacing w:after="160" w:line="259" w:lineRule="auto"/>
        <w:ind w:left="1440" w:firstLine="0"/>
        <w:rPr>
          <w:lang w:val="bg-BG"/>
        </w:rPr>
      </w:pPr>
      <w:r>
        <w:rPr>
          <w:noProof/>
        </w:rPr>
        <w:pict w14:anchorId="202C4EA3">
          <v:roundrect id="Rectangle: Rounded Corners 1" o:spid="_x0000_s1030" style="position:absolute;left:0;text-align:left;margin-left:4699.55pt;margin-top:4.65pt;width:451.2pt;height:141.95pt;z-index:251659264;visibility:visible;mso-wrap-distance-left:9pt;mso-wrap-distance-top:0;mso-wrap-distance-right:9pt;mso-wrap-distance-bottom:0;mso-position-horizontal:right;mso-position-horizontal-relative:margin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" fillcolor="#a5a5a5 [3206]" strokecolor="#525252 [1606]" strokeweight="1pt">
            <v:stroke joinstyle="miter"/>
            <v:textbox>
              <w:txbxContent>
                <w:p w14:paraId="72F6E389" w14:textId="77777777" w:rsidR="002E4B75" w:rsidRPr="00581A03" w:rsidRDefault="002E4B75" w:rsidP="002E4B75">
                  <w:pPr>
                    <w:jc w:val="center"/>
                  </w:pPr>
                  <w:r w:rsidRPr="00581A03">
                    <w:rPr>
                      <w:lang w:val="en-GB"/>
                    </w:rPr>
                    <w:t>eyJhbGciOiJIUzI1NiIsInR5cCI6IkpXVCJ9.eyJuYW1laWQiOiI0YTY2ZWNmNC1iZDdjLTQ3ODQtYmViOS1jZGM0MzQzZGY3MWYiLCJ1bmlxdWVfbmFtZSI6Im15QG15LmNvbSIsIm5iZiI6MTU5NjEzMzk3OCwiZXhwIjoxNTk2NzM4Nzc4LCJpYXQiOjE1OTYxMzM5Nzh9.W7k3UXA1g3TKxt-hR9a-mgCAcCsKjEyGTxBv5Dt79y8</w:t>
                  </w:r>
                </w:p>
                <w:p w14:paraId="0483E833" w14:textId="77777777" w:rsidR="002E4B75" w:rsidRDefault="002E4B75" w:rsidP="002E4B75">
                  <w:pPr>
                    <w:jc w:val="center"/>
                  </w:pPr>
                </w:p>
              </w:txbxContent>
            </v:textbox>
            <w10:wrap type="square" anchorx="margin"/>
          </v:roundrect>
        </w:pict>
      </w:r>
    </w:p>
    <w:p w14:paraId="62D5EAB6" w14:textId="71C51DA8" w:rsidR="002E4B75" w:rsidRPr="00581A03" w:rsidRDefault="002E4B75" w:rsidP="002E4B75">
      <w:pPr>
        <w:rPr>
          <w:i/>
          <w:iCs/>
          <w:szCs w:val="28"/>
          <w:lang w:val="bg-BG"/>
        </w:rPr>
      </w:pPr>
      <w:r>
        <w:rPr>
          <w:b/>
          <w:bCs/>
          <w:i/>
          <w:iCs/>
          <w:szCs w:val="28"/>
          <w:lang w:val="bg-BG"/>
        </w:rPr>
        <w:t>Фигура</w:t>
      </w:r>
      <w:r>
        <w:rPr>
          <w:b/>
          <w:bCs/>
          <w:i/>
          <w:iCs/>
          <w:szCs w:val="28"/>
        </w:rPr>
        <w:t xml:space="preserve"> </w:t>
      </w:r>
      <w:r>
        <w:rPr>
          <w:b/>
          <w:bCs/>
          <w:i/>
          <w:iCs/>
          <w:szCs w:val="28"/>
          <w:lang w:val="bg-BG"/>
        </w:rPr>
        <w:t>1.3.1</w:t>
      </w:r>
      <w:r>
        <w:rPr>
          <w:i/>
          <w:iCs/>
          <w:szCs w:val="28"/>
        </w:rPr>
        <w:t xml:space="preserve">: </w:t>
      </w:r>
      <w:r>
        <w:rPr>
          <w:i/>
          <w:iCs/>
          <w:szCs w:val="28"/>
          <w:lang w:val="bg-BG"/>
        </w:rPr>
        <w:t xml:space="preserve">Пример за </w:t>
      </w:r>
      <w:proofErr w:type="spellStart"/>
      <w:r>
        <w:rPr>
          <w:i/>
          <w:iCs/>
          <w:szCs w:val="28"/>
          <w:lang w:val="bg-BG"/>
        </w:rPr>
        <w:t>токен</w:t>
      </w:r>
      <w:proofErr w:type="spellEnd"/>
      <w:r>
        <w:rPr>
          <w:i/>
          <w:iCs/>
          <w:szCs w:val="28"/>
          <w:lang w:val="bg-BG"/>
        </w:rPr>
        <w:t>.</w:t>
      </w:r>
    </w:p>
    <w:p w14:paraId="73BB4945" w14:textId="77777777" w:rsidR="002E4B75" w:rsidRDefault="002E4B75" w:rsidP="00B21325">
      <w:pPr>
        <w:pStyle w:val="disbody"/>
      </w:pPr>
    </w:p>
    <w:p w14:paraId="4CC8D74C" w14:textId="77777777" w:rsidR="008036E6" w:rsidRPr="005B1227" w:rsidRDefault="008036E6">
      <w:pPr>
        <w:widowControl/>
        <w:spacing w:line="240" w:lineRule="auto"/>
        <w:ind w:firstLine="0"/>
        <w:jc w:val="left"/>
        <w:rPr>
          <w:sz w:val="28"/>
          <w:lang w:val="bg-BG"/>
        </w:rPr>
      </w:pPr>
    </w:p>
    <w:sectPr w:rsidR="008036E6" w:rsidRPr="005B1227" w:rsidSect="009221D0">
      <w:headerReference w:type="default" r:id="rId10"/>
      <w:footerReference w:type="default" r:id="rId11"/>
      <w:type w:val="continuous"/>
      <w:pgSz w:w="11907" w:h="16840" w:code="9"/>
      <w:pgMar w:top="1134" w:right="851" w:bottom="1134" w:left="1985" w:header="567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866060" w14:textId="77777777" w:rsidR="00E4769E" w:rsidRDefault="00E4769E" w:rsidP="00DA5C8B">
      <w:pPr>
        <w:spacing w:line="240" w:lineRule="auto"/>
      </w:pPr>
      <w:r>
        <w:separator/>
      </w:r>
    </w:p>
  </w:endnote>
  <w:endnote w:type="continuationSeparator" w:id="0">
    <w:p w14:paraId="593210E4" w14:textId="77777777" w:rsidR="00E4769E" w:rsidRDefault="00E4769E" w:rsidP="00DA5C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45C092" w14:textId="77777777" w:rsidR="001A2D17" w:rsidRDefault="001A2D17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CC38D2">
      <w:rPr>
        <w:noProof/>
      </w:rPr>
      <w:t>147</w:t>
    </w:r>
    <w:r>
      <w:rPr>
        <w:noProof/>
      </w:rPr>
      <w:fldChar w:fldCharType="end"/>
    </w:r>
  </w:p>
  <w:p w14:paraId="22F977BC" w14:textId="77777777" w:rsidR="001A2D17" w:rsidRDefault="001A2D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CE4F0" w14:textId="77777777" w:rsidR="00E4769E" w:rsidRDefault="00E4769E" w:rsidP="005719C1">
      <w:pPr>
        <w:spacing w:line="240" w:lineRule="auto"/>
        <w:ind w:firstLine="0"/>
      </w:pPr>
      <w:r>
        <w:separator/>
      </w:r>
    </w:p>
  </w:footnote>
  <w:footnote w:type="continuationSeparator" w:id="0">
    <w:p w14:paraId="09614987" w14:textId="77777777" w:rsidR="00E4769E" w:rsidRDefault="00E4769E" w:rsidP="005719C1">
      <w:pPr>
        <w:spacing w:line="240" w:lineRule="auto"/>
        <w:ind w:firstLine="0"/>
      </w:pPr>
      <w:r>
        <w:continuationSeparator/>
      </w:r>
    </w:p>
  </w:footnote>
  <w:footnote w:type="continuationNotice" w:id="1">
    <w:p w14:paraId="0233B5AA" w14:textId="77777777" w:rsidR="00E4769E" w:rsidRDefault="00E4769E" w:rsidP="005719C1">
      <w:pPr>
        <w:spacing w:line="240" w:lineRule="auto"/>
        <w:ind w:firstLine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CB6ADC" w14:textId="77777777" w:rsidR="001A2D17" w:rsidRPr="0049181D" w:rsidRDefault="001A2D17" w:rsidP="0091369A">
    <w:pPr>
      <w:pStyle w:val="Header"/>
      <w:spacing w:line="240" w:lineRule="auto"/>
      <w:ind w:firstLine="0"/>
      <w:jc w:val="center"/>
      <w:rPr>
        <w:rFonts w:ascii="Arial Narrow" w:hAnsi="Arial Narrow"/>
        <w:b/>
        <w:sz w:val="24"/>
        <w:u w:val="thick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E3909"/>
    <w:multiLevelType w:val="multilevel"/>
    <w:tmpl w:val="92B6C8C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573D1A"/>
    <w:multiLevelType w:val="multilevel"/>
    <w:tmpl w:val="9C701A3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D4538A2"/>
    <w:multiLevelType w:val="multilevel"/>
    <w:tmpl w:val="E0D0156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4F6AB9"/>
    <w:multiLevelType w:val="hybridMultilevel"/>
    <w:tmpl w:val="2C08BD90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457089E"/>
    <w:multiLevelType w:val="hybridMultilevel"/>
    <w:tmpl w:val="1DFCCC2A"/>
    <w:lvl w:ilvl="0" w:tplc="03A89C52">
      <w:start w:val="1"/>
      <w:numFmt w:val="decimal"/>
      <w:pStyle w:val="Reference"/>
      <w:lvlText w:val="[%1].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6F749A0"/>
    <w:multiLevelType w:val="multilevel"/>
    <w:tmpl w:val="A42CB2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8DF69DB"/>
    <w:multiLevelType w:val="hybridMultilevel"/>
    <w:tmpl w:val="8CECA7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4B6B79"/>
    <w:multiLevelType w:val="hybridMultilevel"/>
    <w:tmpl w:val="C114D10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1D1F7332"/>
    <w:multiLevelType w:val="hybridMultilevel"/>
    <w:tmpl w:val="465E17CC"/>
    <w:lvl w:ilvl="0" w:tplc="5A54A8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1058A7"/>
    <w:multiLevelType w:val="hybridMultilevel"/>
    <w:tmpl w:val="4E209F72"/>
    <w:lvl w:ilvl="0" w:tplc="2990EDB0">
      <w:start w:val="1"/>
      <w:numFmt w:val="decimal"/>
      <w:pStyle w:val="disliteratura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040068"/>
    <w:multiLevelType w:val="hybridMultilevel"/>
    <w:tmpl w:val="8C8EBE4E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11" w15:restartNumberingAfterBreak="0">
    <w:nsid w:val="20410AC1"/>
    <w:multiLevelType w:val="multilevel"/>
    <w:tmpl w:val="6FA81F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0592156"/>
    <w:multiLevelType w:val="hybridMultilevel"/>
    <w:tmpl w:val="19ECF3D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3" w15:restartNumberingAfterBreak="0">
    <w:nsid w:val="25B54EC7"/>
    <w:multiLevelType w:val="hybridMultilevel"/>
    <w:tmpl w:val="CDAE2FFE"/>
    <w:lvl w:ilvl="0" w:tplc="0402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4" w15:restartNumberingAfterBreak="0">
    <w:nsid w:val="29526E15"/>
    <w:multiLevelType w:val="hybridMultilevel"/>
    <w:tmpl w:val="D0A03AAA"/>
    <w:lvl w:ilvl="0" w:tplc="E318C4E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68054C"/>
    <w:multiLevelType w:val="multilevel"/>
    <w:tmpl w:val="AEFC714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2D69436A"/>
    <w:multiLevelType w:val="hybridMultilevel"/>
    <w:tmpl w:val="6A70DF3A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7" w15:restartNumberingAfterBreak="0">
    <w:nsid w:val="2D97375C"/>
    <w:multiLevelType w:val="multilevel"/>
    <w:tmpl w:val="1DB8A49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2DBA6AD5"/>
    <w:multiLevelType w:val="hybridMultilevel"/>
    <w:tmpl w:val="55B6C2D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32006350"/>
    <w:multiLevelType w:val="hybridMultilevel"/>
    <w:tmpl w:val="6DB664EE"/>
    <w:lvl w:ilvl="0" w:tplc="67D4CF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9F674F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2A622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BE290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6C1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A5C0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04E09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A871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DE6F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331209A5"/>
    <w:multiLevelType w:val="multilevel"/>
    <w:tmpl w:val="75C0AFD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3EAC091A"/>
    <w:multiLevelType w:val="hybridMultilevel"/>
    <w:tmpl w:val="ECF87158"/>
    <w:lvl w:ilvl="0" w:tplc="B608CD20">
      <w:start w:val="1"/>
      <w:numFmt w:val="bullet"/>
      <w:pStyle w:val="BodyPoints"/>
      <w:lvlText w:val=""/>
      <w:lvlJc w:val="left"/>
      <w:pPr>
        <w:tabs>
          <w:tab w:val="num" w:pos="864"/>
        </w:tabs>
        <w:ind w:left="864" w:firstLine="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tabs>
          <w:tab w:val="num" w:pos="2574"/>
        </w:tabs>
        <w:ind w:left="2574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tabs>
          <w:tab w:val="num" w:pos="3294"/>
        </w:tabs>
        <w:ind w:left="329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tabs>
          <w:tab w:val="num" w:pos="4014"/>
        </w:tabs>
        <w:ind w:left="401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tabs>
          <w:tab w:val="num" w:pos="4734"/>
        </w:tabs>
        <w:ind w:left="473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tabs>
          <w:tab w:val="num" w:pos="5454"/>
        </w:tabs>
        <w:ind w:left="545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tabs>
          <w:tab w:val="num" w:pos="6174"/>
        </w:tabs>
        <w:ind w:left="617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tabs>
          <w:tab w:val="num" w:pos="6894"/>
        </w:tabs>
        <w:ind w:left="689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tabs>
          <w:tab w:val="num" w:pos="7614"/>
        </w:tabs>
        <w:ind w:left="7614" w:hanging="360"/>
      </w:pPr>
      <w:rPr>
        <w:rFonts w:ascii="Wingdings" w:hAnsi="Wingdings" w:hint="default"/>
      </w:rPr>
    </w:lvl>
  </w:abstractNum>
  <w:abstractNum w:abstractNumId="22" w15:restartNumberingAfterBreak="0">
    <w:nsid w:val="42394138"/>
    <w:multiLevelType w:val="hybridMultilevel"/>
    <w:tmpl w:val="63E22950"/>
    <w:lvl w:ilvl="0" w:tplc="0402000F">
      <w:start w:val="1"/>
      <w:numFmt w:val="decimal"/>
      <w:lvlText w:val="%1."/>
      <w:lvlJc w:val="left"/>
      <w:pPr>
        <w:ind w:left="1080" w:hanging="360"/>
      </w:p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77232DB"/>
    <w:multiLevelType w:val="hybridMultilevel"/>
    <w:tmpl w:val="802467FE"/>
    <w:lvl w:ilvl="0" w:tplc="DB2A75F4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4" w15:restartNumberingAfterBreak="0">
    <w:nsid w:val="48912050"/>
    <w:multiLevelType w:val="hybridMultilevel"/>
    <w:tmpl w:val="6638FD1C"/>
    <w:lvl w:ilvl="0" w:tplc="1CEABDC2">
      <w:numFmt w:val="bullet"/>
      <w:lvlText w:val="-"/>
      <w:lvlJc w:val="left"/>
      <w:pPr>
        <w:ind w:left="1211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5" w15:restartNumberingAfterBreak="0">
    <w:nsid w:val="49FA2D25"/>
    <w:multiLevelType w:val="multilevel"/>
    <w:tmpl w:val="2A2681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4B153B2F"/>
    <w:multiLevelType w:val="hybridMultilevel"/>
    <w:tmpl w:val="962450BA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7" w15:restartNumberingAfterBreak="0">
    <w:nsid w:val="4B3210FA"/>
    <w:multiLevelType w:val="multilevel"/>
    <w:tmpl w:val="D6A4F12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4E5F69E3"/>
    <w:multiLevelType w:val="hybridMultilevel"/>
    <w:tmpl w:val="00D8A2D4"/>
    <w:lvl w:ilvl="0" w:tplc="1800260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F40045B"/>
    <w:multiLevelType w:val="hybridMultilevel"/>
    <w:tmpl w:val="EC2AAEC4"/>
    <w:lvl w:ilvl="0" w:tplc="DD848E70">
      <w:numFmt w:val="bullet"/>
      <w:lvlText w:val="•"/>
      <w:lvlJc w:val="left"/>
      <w:pPr>
        <w:ind w:left="1436" w:hanging="585"/>
      </w:pPr>
      <w:rPr>
        <w:rFonts w:ascii="Times New Roman" w:eastAsia="Calibri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30" w15:restartNumberingAfterBreak="0">
    <w:nsid w:val="55E167CB"/>
    <w:multiLevelType w:val="hybridMultilevel"/>
    <w:tmpl w:val="28A6D8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2945F1"/>
    <w:multiLevelType w:val="multilevel"/>
    <w:tmpl w:val="FF8E96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27606A"/>
    <w:multiLevelType w:val="hybridMultilevel"/>
    <w:tmpl w:val="156418D4"/>
    <w:lvl w:ilvl="0" w:tplc="04090001">
      <w:start w:val="1"/>
      <w:numFmt w:val="bullet"/>
      <w:lvlText w:val=""/>
      <w:lvlJc w:val="left"/>
      <w:pPr>
        <w:ind w:left="16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hint="default"/>
      </w:rPr>
    </w:lvl>
  </w:abstractNum>
  <w:abstractNum w:abstractNumId="33" w15:restartNumberingAfterBreak="0">
    <w:nsid w:val="68B82972"/>
    <w:multiLevelType w:val="hybridMultilevel"/>
    <w:tmpl w:val="5C267DC0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6A796573"/>
    <w:multiLevelType w:val="hybridMultilevel"/>
    <w:tmpl w:val="755E3A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AC1BC1"/>
    <w:multiLevelType w:val="multilevel"/>
    <w:tmpl w:val="00B810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C743EE"/>
    <w:multiLevelType w:val="multilevel"/>
    <w:tmpl w:val="903A7BD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3B497A"/>
    <w:multiLevelType w:val="hybridMultilevel"/>
    <w:tmpl w:val="296ECE1C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8" w15:restartNumberingAfterBreak="0">
    <w:nsid w:val="7BBE0DE4"/>
    <w:multiLevelType w:val="multilevel"/>
    <w:tmpl w:val="47CCD330"/>
    <w:lvl w:ilvl="0">
      <w:start w:val="1"/>
      <w:numFmt w:val="decimal"/>
      <w:lvlText w:val="%1."/>
      <w:lvlJc w:val="left"/>
      <w:pPr>
        <w:ind w:left="1429" w:hanging="360"/>
      </w:p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39" w15:restartNumberingAfterBreak="0">
    <w:nsid w:val="7FBA63BF"/>
    <w:multiLevelType w:val="hybridMultilevel"/>
    <w:tmpl w:val="34D09742"/>
    <w:lvl w:ilvl="0" w:tplc="3EB060E2">
      <w:start w:val="1"/>
      <w:numFmt w:val="decimal"/>
      <w:pStyle w:val="BodyLiteratura"/>
      <w:lvlText w:val="%1."/>
      <w:lvlJc w:val="left"/>
      <w:pPr>
        <w:tabs>
          <w:tab w:val="num" w:pos="1008"/>
        </w:tabs>
        <w:ind w:left="1008" w:firstLine="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4"/>
  </w:num>
  <w:num w:numId="2">
    <w:abstractNumId w:val="14"/>
  </w:num>
  <w:num w:numId="3">
    <w:abstractNumId w:val="21"/>
  </w:num>
  <w:num w:numId="4">
    <w:abstractNumId w:val="39"/>
  </w:num>
  <w:num w:numId="5">
    <w:abstractNumId w:val="20"/>
  </w:num>
  <w:num w:numId="6">
    <w:abstractNumId w:val="31"/>
  </w:num>
  <w:num w:numId="7">
    <w:abstractNumId w:val="35"/>
  </w:num>
  <w:num w:numId="8">
    <w:abstractNumId w:val="1"/>
  </w:num>
  <w:num w:numId="9">
    <w:abstractNumId w:val="0"/>
  </w:num>
  <w:num w:numId="10">
    <w:abstractNumId w:val="36"/>
  </w:num>
  <w:num w:numId="11">
    <w:abstractNumId w:val="2"/>
  </w:num>
  <w:num w:numId="12">
    <w:abstractNumId w:val="25"/>
  </w:num>
  <w:num w:numId="13">
    <w:abstractNumId w:val="27"/>
  </w:num>
  <w:num w:numId="14">
    <w:abstractNumId w:val="11"/>
  </w:num>
  <w:num w:numId="15">
    <w:abstractNumId w:val="38"/>
  </w:num>
  <w:num w:numId="16">
    <w:abstractNumId w:val="15"/>
  </w:num>
  <w:num w:numId="17">
    <w:abstractNumId w:val="17"/>
  </w:num>
  <w:num w:numId="18">
    <w:abstractNumId w:val="5"/>
  </w:num>
  <w:num w:numId="19">
    <w:abstractNumId w:val="10"/>
  </w:num>
  <w:num w:numId="20">
    <w:abstractNumId w:val="32"/>
  </w:num>
  <w:num w:numId="21">
    <w:abstractNumId w:val="33"/>
  </w:num>
  <w:num w:numId="22">
    <w:abstractNumId w:val="34"/>
  </w:num>
  <w:num w:numId="23">
    <w:abstractNumId w:val="13"/>
  </w:num>
  <w:num w:numId="24">
    <w:abstractNumId w:val="29"/>
  </w:num>
  <w:num w:numId="25">
    <w:abstractNumId w:val="28"/>
  </w:num>
  <w:num w:numId="26">
    <w:abstractNumId w:val="28"/>
    <w:lvlOverride w:ilvl="0">
      <w:startOverride w:val="1"/>
    </w:lvlOverride>
  </w:num>
  <w:num w:numId="27">
    <w:abstractNumId w:val="28"/>
    <w:lvlOverride w:ilvl="0">
      <w:startOverride w:val="1"/>
    </w:lvlOverride>
  </w:num>
  <w:num w:numId="28">
    <w:abstractNumId w:val="16"/>
  </w:num>
  <w:num w:numId="29">
    <w:abstractNumId w:val="37"/>
  </w:num>
  <w:num w:numId="30">
    <w:abstractNumId w:val="24"/>
  </w:num>
  <w:num w:numId="31">
    <w:abstractNumId w:val="3"/>
  </w:num>
  <w:num w:numId="32">
    <w:abstractNumId w:val="12"/>
  </w:num>
  <w:num w:numId="33">
    <w:abstractNumId w:val="7"/>
  </w:num>
  <w:num w:numId="34">
    <w:abstractNumId w:val="18"/>
  </w:num>
  <w:num w:numId="35">
    <w:abstractNumId w:val="23"/>
  </w:num>
  <w:num w:numId="36">
    <w:abstractNumId w:val="26"/>
  </w:num>
  <w:num w:numId="37">
    <w:abstractNumId w:val="8"/>
  </w:num>
  <w:num w:numId="38">
    <w:abstractNumId w:val="9"/>
  </w:num>
  <w:num w:numId="39">
    <w:abstractNumId w:val="22"/>
  </w:num>
  <w:num w:numId="40">
    <w:abstractNumId w:val="6"/>
  </w:num>
  <w:num w:numId="41">
    <w:abstractNumId w:val="30"/>
  </w:num>
  <w:num w:numId="42">
    <w:abstractNumId w:val="1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allowSpaceOfSameStyleInTabl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sjA3MzY1NTM1MTdW0lEKTi0uzszPAykwrAUAFon74iwAAAA="/>
  </w:docVars>
  <w:rsids>
    <w:rsidRoot w:val="009144D0"/>
    <w:rsid w:val="000019EB"/>
    <w:rsid w:val="00003807"/>
    <w:rsid w:val="00004E09"/>
    <w:rsid w:val="000055EF"/>
    <w:rsid w:val="00006054"/>
    <w:rsid w:val="000062B5"/>
    <w:rsid w:val="00006851"/>
    <w:rsid w:val="00007090"/>
    <w:rsid w:val="000076EF"/>
    <w:rsid w:val="00010CBB"/>
    <w:rsid w:val="00011664"/>
    <w:rsid w:val="00012F8B"/>
    <w:rsid w:val="000142AA"/>
    <w:rsid w:val="00014729"/>
    <w:rsid w:val="000156AA"/>
    <w:rsid w:val="00017F3B"/>
    <w:rsid w:val="00020422"/>
    <w:rsid w:val="00020BAD"/>
    <w:rsid w:val="00022C42"/>
    <w:rsid w:val="000242B8"/>
    <w:rsid w:val="00025571"/>
    <w:rsid w:val="00026E87"/>
    <w:rsid w:val="00030DA9"/>
    <w:rsid w:val="0003269E"/>
    <w:rsid w:val="000332AD"/>
    <w:rsid w:val="000342E7"/>
    <w:rsid w:val="00034A05"/>
    <w:rsid w:val="00035193"/>
    <w:rsid w:val="000356B9"/>
    <w:rsid w:val="00035A1A"/>
    <w:rsid w:val="00036200"/>
    <w:rsid w:val="000377A4"/>
    <w:rsid w:val="00040AA0"/>
    <w:rsid w:val="0004338A"/>
    <w:rsid w:val="0004363E"/>
    <w:rsid w:val="00045633"/>
    <w:rsid w:val="0004605E"/>
    <w:rsid w:val="00046D50"/>
    <w:rsid w:val="000476DB"/>
    <w:rsid w:val="00047A14"/>
    <w:rsid w:val="00047C6E"/>
    <w:rsid w:val="00047E3A"/>
    <w:rsid w:val="000523AC"/>
    <w:rsid w:val="00053722"/>
    <w:rsid w:val="00054BB9"/>
    <w:rsid w:val="00055257"/>
    <w:rsid w:val="00056154"/>
    <w:rsid w:val="00060014"/>
    <w:rsid w:val="00060873"/>
    <w:rsid w:val="0006095D"/>
    <w:rsid w:val="000625EF"/>
    <w:rsid w:val="0006321F"/>
    <w:rsid w:val="0006496F"/>
    <w:rsid w:val="00065F6D"/>
    <w:rsid w:val="00072B08"/>
    <w:rsid w:val="00073CA6"/>
    <w:rsid w:val="00073FD3"/>
    <w:rsid w:val="000753CC"/>
    <w:rsid w:val="0007757C"/>
    <w:rsid w:val="000775CD"/>
    <w:rsid w:val="000807C2"/>
    <w:rsid w:val="00082219"/>
    <w:rsid w:val="00082566"/>
    <w:rsid w:val="00084B24"/>
    <w:rsid w:val="00085996"/>
    <w:rsid w:val="000877B5"/>
    <w:rsid w:val="0009066A"/>
    <w:rsid w:val="000909E5"/>
    <w:rsid w:val="000914F5"/>
    <w:rsid w:val="000931E2"/>
    <w:rsid w:val="000953B0"/>
    <w:rsid w:val="000966CB"/>
    <w:rsid w:val="000A11C1"/>
    <w:rsid w:val="000A125D"/>
    <w:rsid w:val="000A28D0"/>
    <w:rsid w:val="000A2FA3"/>
    <w:rsid w:val="000A32B1"/>
    <w:rsid w:val="000A3F23"/>
    <w:rsid w:val="000A4EDF"/>
    <w:rsid w:val="000A5438"/>
    <w:rsid w:val="000A62A1"/>
    <w:rsid w:val="000A6A81"/>
    <w:rsid w:val="000A6ABB"/>
    <w:rsid w:val="000A71A3"/>
    <w:rsid w:val="000A7557"/>
    <w:rsid w:val="000B0DA1"/>
    <w:rsid w:val="000B5B20"/>
    <w:rsid w:val="000B727C"/>
    <w:rsid w:val="000B7666"/>
    <w:rsid w:val="000C013D"/>
    <w:rsid w:val="000C0407"/>
    <w:rsid w:val="000C2D42"/>
    <w:rsid w:val="000C550B"/>
    <w:rsid w:val="000C5B86"/>
    <w:rsid w:val="000D0D51"/>
    <w:rsid w:val="000D1B89"/>
    <w:rsid w:val="000D2AAC"/>
    <w:rsid w:val="000D3725"/>
    <w:rsid w:val="000D3F22"/>
    <w:rsid w:val="000D6CF3"/>
    <w:rsid w:val="000E0974"/>
    <w:rsid w:val="000E2205"/>
    <w:rsid w:val="000E2C23"/>
    <w:rsid w:val="000E2DD6"/>
    <w:rsid w:val="000E5BA2"/>
    <w:rsid w:val="000E708E"/>
    <w:rsid w:val="000F0A95"/>
    <w:rsid w:val="000F1F9C"/>
    <w:rsid w:val="000F2962"/>
    <w:rsid w:val="000F31DE"/>
    <w:rsid w:val="001007F8"/>
    <w:rsid w:val="001026BF"/>
    <w:rsid w:val="00102E89"/>
    <w:rsid w:val="001034E5"/>
    <w:rsid w:val="00105999"/>
    <w:rsid w:val="0010623E"/>
    <w:rsid w:val="0010630D"/>
    <w:rsid w:val="001101AD"/>
    <w:rsid w:val="0011022C"/>
    <w:rsid w:val="00112F17"/>
    <w:rsid w:val="00113096"/>
    <w:rsid w:val="00113645"/>
    <w:rsid w:val="00113DAA"/>
    <w:rsid w:val="001152A9"/>
    <w:rsid w:val="00115C6F"/>
    <w:rsid w:val="00116410"/>
    <w:rsid w:val="0011671C"/>
    <w:rsid w:val="00117DA8"/>
    <w:rsid w:val="00123C57"/>
    <w:rsid w:val="00125332"/>
    <w:rsid w:val="00126B59"/>
    <w:rsid w:val="00126DBE"/>
    <w:rsid w:val="0012760D"/>
    <w:rsid w:val="00134336"/>
    <w:rsid w:val="00134939"/>
    <w:rsid w:val="00135BE4"/>
    <w:rsid w:val="001378F5"/>
    <w:rsid w:val="00137BB4"/>
    <w:rsid w:val="00141E3B"/>
    <w:rsid w:val="001421A4"/>
    <w:rsid w:val="00144BB0"/>
    <w:rsid w:val="00145AE1"/>
    <w:rsid w:val="00150840"/>
    <w:rsid w:val="001534CB"/>
    <w:rsid w:val="00155A4C"/>
    <w:rsid w:val="00156B21"/>
    <w:rsid w:val="00162EDA"/>
    <w:rsid w:val="00163180"/>
    <w:rsid w:val="00163E36"/>
    <w:rsid w:val="00164B63"/>
    <w:rsid w:val="00165147"/>
    <w:rsid w:val="00165C5E"/>
    <w:rsid w:val="00165F9F"/>
    <w:rsid w:val="00170626"/>
    <w:rsid w:val="00170906"/>
    <w:rsid w:val="00170D9A"/>
    <w:rsid w:val="00173640"/>
    <w:rsid w:val="00173695"/>
    <w:rsid w:val="00173794"/>
    <w:rsid w:val="001756A7"/>
    <w:rsid w:val="001758E6"/>
    <w:rsid w:val="00180F50"/>
    <w:rsid w:val="001813CC"/>
    <w:rsid w:val="0018169A"/>
    <w:rsid w:val="00182BDE"/>
    <w:rsid w:val="00183121"/>
    <w:rsid w:val="001833EC"/>
    <w:rsid w:val="0018727A"/>
    <w:rsid w:val="001923D3"/>
    <w:rsid w:val="001925D9"/>
    <w:rsid w:val="00197E02"/>
    <w:rsid w:val="001A2C6B"/>
    <w:rsid w:val="001A2D17"/>
    <w:rsid w:val="001A3E5B"/>
    <w:rsid w:val="001A67F9"/>
    <w:rsid w:val="001A74C0"/>
    <w:rsid w:val="001A7CAC"/>
    <w:rsid w:val="001B0704"/>
    <w:rsid w:val="001B2334"/>
    <w:rsid w:val="001B77C5"/>
    <w:rsid w:val="001B7C43"/>
    <w:rsid w:val="001C04BF"/>
    <w:rsid w:val="001C18DF"/>
    <w:rsid w:val="001C19EC"/>
    <w:rsid w:val="001C2403"/>
    <w:rsid w:val="001C2712"/>
    <w:rsid w:val="001C2D49"/>
    <w:rsid w:val="001C36CB"/>
    <w:rsid w:val="001C3DBC"/>
    <w:rsid w:val="001C416E"/>
    <w:rsid w:val="001C4C6C"/>
    <w:rsid w:val="001C4FA0"/>
    <w:rsid w:val="001C54F0"/>
    <w:rsid w:val="001C57FD"/>
    <w:rsid w:val="001C7D17"/>
    <w:rsid w:val="001D04D8"/>
    <w:rsid w:val="001D1CF1"/>
    <w:rsid w:val="001D4CA2"/>
    <w:rsid w:val="001D55DC"/>
    <w:rsid w:val="001D6417"/>
    <w:rsid w:val="001E1BEC"/>
    <w:rsid w:val="001E6803"/>
    <w:rsid w:val="001F0BE2"/>
    <w:rsid w:val="001F362B"/>
    <w:rsid w:val="001F4998"/>
    <w:rsid w:val="001F554E"/>
    <w:rsid w:val="001F55C6"/>
    <w:rsid w:val="001F602D"/>
    <w:rsid w:val="001F62B4"/>
    <w:rsid w:val="001F6866"/>
    <w:rsid w:val="001F68F4"/>
    <w:rsid w:val="00200A71"/>
    <w:rsid w:val="00201290"/>
    <w:rsid w:val="00206911"/>
    <w:rsid w:val="002113D2"/>
    <w:rsid w:val="00211B0D"/>
    <w:rsid w:val="00212E69"/>
    <w:rsid w:val="002135BD"/>
    <w:rsid w:val="0021502C"/>
    <w:rsid w:val="002157F4"/>
    <w:rsid w:val="002169C3"/>
    <w:rsid w:val="00216F26"/>
    <w:rsid w:val="0022028E"/>
    <w:rsid w:val="00220892"/>
    <w:rsid w:val="002222E1"/>
    <w:rsid w:val="00226339"/>
    <w:rsid w:val="00231041"/>
    <w:rsid w:val="002327EC"/>
    <w:rsid w:val="00234331"/>
    <w:rsid w:val="002371F8"/>
    <w:rsid w:val="0024073A"/>
    <w:rsid w:val="00240E04"/>
    <w:rsid w:val="00240F4A"/>
    <w:rsid w:val="0024115D"/>
    <w:rsid w:val="002412F6"/>
    <w:rsid w:val="00242A46"/>
    <w:rsid w:val="00242EF4"/>
    <w:rsid w:val="00244DBE"/>
    <w:rsid w:val="00244FF4"/>
    <w:rsid w:val="002477F6"/>
    <w:rsid w:val="002504CE"/>
    <w:rsid w:val="00250A20"/>
    <w:rsid w:val="00250AA0"/>
    <w:rsid w:val="002527DE"/>
    <w:rsid w:val="00257AA1"/>
    <w:rsid w:val="002649DE"/>
    <w:rsid w:val="0026524E"/>
    <w:rsid w:val="00265451"/>
    <w:rsid w:val="00265B96"/>
    <w:rsid w:val="002667BE"/>
    <w:rsid w:val="00266D15"/>
    <w:rsid w:val="00274000"/>
    <w:rsid w:val="00275D09"/>
    <w:rsid w:val="002770AE"/>
    <w:rsid w:val="00280B1E"/>
    <w:rsid w:val="00280B34"/>
    <w:rsid w:val="002813A7"/>
    <w:rsid w:val="00281427"/>
    <w:rsid w:val="00285896"/>
    <w:rsid w:val="00285EC5"/>
    <w:rsid w:val="00286A87"/>
    <w:rsid w:val="00286ED9"/>
    <w:rsid w:val="002872AB"/>
    <w:rsid w:val="00290AF4"/>
    <w:rsid w:val="00293C9D"/>
    <w:rsid w:val="0029561F"/>
    <w:rsid w:val="002A05B7"/>
    <w:rsid w:val="002A13B4"/>
    <w:rsid w:val="002A3B11"/>
    <w:rsid w:val="002B115A"/>
    <w:rsid w:val="002B1834"/>
    <w:rsid w:val="002B1898"/>
    <w:rsid w:val="002B3CEC"/>
    <w:rsid w:val="002B45AE"/>
    <w:rsid w:val="002B4890"/>
    <w:rsid w:val="002B48B7"/>
    <w:rsid w:val="002B564A"/>
    <w:rsid w:val="002B64D3"/>
    <w:rsid w:val="002B6C19"/>
    <w:rsid w:val="002B735A"/>
    <w:rsid w:val="002B7813"/>
    <w:rsid w:val="002B7FF4"/>
    <w:rsid w:val="002C29D0"/>
    <w:rsid w:val="002C2AEA"/>
    <w:rsid w:val="002C4B5B"/>
    <w:rsid w:val="002C4D15"/>
    <w:rsid w:val="002C5D20"/>
    <w:rsid w:val="002C5EAC"/>
    <w:rsid w:val="002C6403"/>
    <w:rsid w:val="002C76F6"/>
    <w:rsid w:val="002C79A0"/>
    <w:rsid w:val="002C7A83"/>
    <w:rsid w:val="002D05AB"/>
    <w:rsid w:val="002D1244"/>
    <w:rsid w:val="002D1B0C"/>
    <w:rsid w:val="002D2BF0"/>
    <w:rsid w:val="002D3669"/>
    <w:rsid w:val="002D4928"/>
    <w:rsid w:val="002D4957"/>
    <w:rsid w:val="002D5824"/>
    <w:rsid w:val="002D71B9"/>
    <w:rsid w:val="002E02AF"/>
    <w:rsid w:val="002E02F7"/>
    <w:rsid w:val="002E07C5"/>
    <w:rsid w:val="002E4B75"/>
    <w:rsid w:val="002E599C"/>
    <w:rsid w:val="002F0555"/>
    <w:rsid w:val="002F064E"/>
    <w:rsid w:val="002F0ECA"/>
    <w:rsid w:val="002F1741"/>
    <w:rsid w:val="002F1AE0"/>
    <w:rsid w:val="002F3215"/>
    <w:rsid w:val="002F3447"/>
    <w:rsid w:val="002F418B"/>
    <w:rsid w:val="002F52A2"/>
    <w:rsid w:val="002F6BC3"/>
    <w:rsid w:val="00311AEB"/>
    <w:rsid w:val="003136F4"/>
    <w:rsid w:val="00313CFA"/>
    <w:rsid w:val="00313E52"/>
    <w:rsid w:val="0031758D"/>
    <w:rsid w:val="003176D2"/>
    <w:rsid w:val="003220C9"/>
    <w:rsid w:val="003242DA"/>
    <w:rsid w:val="00326873"/>
    <w:rsid w:val="0032711D"/>
    <w:rsid w:val="00330BAE"/>
    <w:rsid w:val="00333BE0"/>
    <w:rsid w:val="0033709A"/>
    <w:rsid w:val="0034064D"/>
    <w:rsid w:val="00340AC8"/>
    <w:rsid w:val="00340EC0"/>
    <w:rsid w:val="00340F66"/>
    <w:rsid w:val="00342B64"/>
    <w:rsid w:val="00345745"/>
    <w:rsid w:val="00345A2C"/>
    <w:rsid w:val="00346A96"/>
    <w:rsid w:val="00351323"/>
    <w:rsid w:val="0035143E"/>
    <w:rsid w:val="00351F0F"/>
    <w:rsid w:val="00351FC4"/>
    <w:rsid w:val="003534ED"/>
    <w:rsid w:val="003538E3"/>
    <w:rsid w:val="003539F4"/>
    <w:rsid w:val="00354235"/>
    <w:rsid w:val="00354B49"/>
    <w:rsid w:val="003553E3"/>
    <w:rsid w:val="003561BA"/>
    <w:rsid w:val="00356513"/>
    <w:rsid w:val="003605F4"/>
    <w:rsid w:val="00360DA4"/>
    <w:rsid w:val="00360FF7"/>
    <w:rsid w:val="00361261"/>
    <w:rsid w:val="00362547"/>
    <w:rsid w:val="00362891"/>
    <w:rsid w:val="00362F06"/>
    <w:rsid w:val="00364041"/>
    <w:rsid w:val="00366ACC"/>
    <w:rsid w:val="0037052A"/>
    <w:rsid w:val="00370D4B"/>
    <w:rsid w:val="00370EF8"/>
    <w:rsid w:val="003712DF"/>
    <w:rsid w:val="003712E5"/>
    <w:rsid w:val="003717C8"/>
    <w:rsid w:val="00371F11"/>
    <w:rsid w:val="00373146"/>
    <w:rsid w:val="00376873"/>
    <w:rsid w:val="0038114D"/>
    <w:rsid w:val="00381471"/>
    <w:rsid w:val="00381577"/>
    <w:rsid w:val="00382950"/>
    <w:rsid w:val="00382A83"/>
    <w:rsid w:val="00382E39"/>
    <w:rsid w:val="00384371"/>
    <w:rsid w:val="00385C8C"/>
    <w:rsid w:val="00385DCD"/>
    <w:rsid w:val="00387B7A"/>
    <w:rsid w:val="00391ADA"/>
    <w:rsid w:val="003A18E4"/>
    <w:rsid w:val="003A1B08"/>
    <w:rsid w:val="003A3B2B"/>
    <w:rsid w:val="003A5388"/>
    <w:rsid w:val="003A53E3"/>
    <w:rsid w:val="003A6199"/>
    <w:rsid w:val="003A73AB"/>
    <w:rsid w:val="003B1552"/>
    <w:rsid w:val="003B15A1"/>
    <w:rsid w:val="003B18A6"/>
    <w:rsid w:val="003B2572"/>
    <w:rsid w:val="003B519B"/>
    <w:rsid w:val="003B619C"/>
    <w:rsid w:val="003B62C1"/>
    <w:rsid w:val="003B785E"/>
    <w:rsid w:val="003C46FC"/>
    <w:rsid w:val="003C4D84"/>
    <w:rsid w:val="003C544C"/>
    <w:rsid w:val="003C585B"/>
    <w:rsid w:val="003C69C0"/>
    <w:rsid w:val="003C7664"/>
    <w:rsid w:val="003C7EEF"/>
    <w:rsid w:val="003C7EFB"/>
    <w:rsid w:val="003D0A9D"/>
    <w:rsid w:val="003D2F5C"/>
    <w:rsid w:val="003D4FEB"/>
    <w:rsid w:val="003D7451"/>
    <w:rsid w:val="003E006D"/>
    <w:rsid w:val="003E17DF"/>
    <w:rsid w:val="003E2D69"/>
    <w:rsid w:val="003E4065"/>
    <w:rsid w:val="003E5A72"/>
    <w:rsid w:val="003E78CD"/>
    <w:rsid w:val="003F08B9"/>
    <w:rsid w:val="003F0D92"/>
    <w:rsid w:val="003F297A"/>
    <w:rsid w:val="003F395D"/>
    <w:rsid w:val="003F4AE4"/>
    <w:rsid w:val="003F6206"/>
    <w:rsid w:val="0040040D"/>
    <w:rsid w:val="004015F7"/>
    <w:rsid w:val="004021A0"/>
    <w:rsid w:val="004039ED"/>
    <w:rsid w:val="00403A0C"/>
    <w:rsid w:val="004074AC"/>
    <w:rsid w:val="00407CC2"/>
    <w:rsid w:val="00410A58"/>
    <w:rsid w:val="004113A1"/>
    <w:rsid w:val="004121A1"/>
    <w:rsid w:val="004131AB"/>
    <w:rsid w:val="004140CB"/>
    <w:rsid w:val="004144A8"/>
    <w:rsid w:val="00414761"/>
    <w:rsid w:val="00414C83"/>
    <w:rsid w:val="00415602"/>
    <w:rsid w:val="00416E98"/>
    <w:rsid w:val="00421460"/>
    <w:rsid w:val="00425510"/>
    <w:rsid w:val="00425B84"/>
    <w:rsid w:val="004275BC"/>
    <w:rsid w:val="00427AC5"/>
    <w:rsid w:val="00431AFF"/>
    <w:rsid w:val="00432FFC"/>
    <w:rsid w:val="00433B55"/>
    <w:rsid w:val="004343BE"/>
    <w:rsid w:val="0043455E"/>
    <w:rsid w:val="00434D58"/>
    <w:rsid w:val="00435708"/>
    <w:rsid w:val="00440D85"/>
    <w:rsid w:val="00442111"/>
    <w:rsid w:val="004432EB"/>
    <w:rsid w:val="00444689"/>
    <w:rsid w:val="00446B73"/>
    <w:rsid w:val="00447454"/>
    <w:rsid w:val="00451ABB"/>
    <w:rsid w:val="004526A2"/>
    <w:rsid w:val="00453321"/>
    <w:rsid w:val="004537A7"/>
    <w:rsid w:val="00454123"/>
    <w:rsid w:val="004618D8"/>
    <w:rsid w:val="00463B54"/>
    <w:rsid w:val="00463F12"/>
    <w:rsid w:val="00465579"/>
    <w:rsid w:val="0046602B"/>
    <w:rsid w:val="00466929"/>
    <w:rsid w:val="004679DA"/>
    <w:rsid w:val="00467BA3"/>
    <w:rsid w:val="00471530"/>
    <w:rsid w:val="004728F0"/>
    <w:rsid w:val="004735FE"/>
    <w:rsid w:val="004742CA"/>
    <w:rsid w:val="004758C6"/>
    <w:rsid w:val="00476A09"/>
    <w:rsid w:val="00476E38"/>
    <w:rsid w:val="004775C1"/>
    <w:rsid w:val="00477DC4"/>
    <w:rsid w:val="00482B20"/>
    <w:rsid w:val="00483107"/>
    <w:rsid w:val="0048350A"/>
    <w:rsid w:val="00483916"/>
    <w:rsid w:val="00483F73"/>
    <w:rsid w:val="00485111"/>
    <w:rsid w:val="0048613E"/>
    <w:rsid w:val="00487DC6"/>
    <w:rsid w:val="004905A4"/>
    <w:rsid w:val="004908ED"/>
    <w:rsid w:val="0049131E"/>
    <w:rsid w:val="004916BC"/>
    <w:rsid w:val="0049181D"/>
    <w:rsid w:val="00491DAD"/>
    <w:rsid w:val="004961C0"/>
    <w:rsid w:val="00496519"/>
    <w:rsid w:val="00496B3D"/>
    <w:rsid w:val="004975EB"/>
    <w:rsid w:val="0049797A"/>
    <w:rsid w:val="004A03D5"/>
    <w:rsid w:val="004A0742"/>
    <w:rsid w:val="004A079C"/>
    <w:rsid w:val="004A0EFD"/>
    <w:rsid w:val="004A13E9"/>
    <w:rsid w:val="004A2642"/>
    <w:rsid w:val="004A3FEB"/>
    <w:rsid w:val="004A6224"/>
    <w:rsid w:val="004A6759"/>
    <w:rsid w:val="004A760F"/>
    <w:rsid w:val="004A7CD4"/>
    <w:rsid w:val="004B1495"/>
    <w:rsid w:val="004B2573"/>
    <w:rsid w:val="004B3ED4"/>
    <w:rsid w:val="004B3FA2"/>
    <w:rsid w:val="004B466B"/>
    <w:rsid w:val="004B78C2"/>
    <w:rsid w:val="004C10B0"/>
    <w:rsid w:val="004C1176"/>
    <w:rsid w:val="004C209D"/>
    <w:rsid w:val="004C29B3"/>
    <w:rsid w:val="004C32F3"/>
    <w:rsid w:val="004C7562"/>
    <w:rsid w:val="004D2160"/>
    <w:rsid w:val="004D21CA"/>
    <w:rsid w:val="004D24AB"/>
    <w:rsid w:val="004D2C6B"/>
    <w:rsid w:val="004D2E99"/>
    <w:rsid w:val="004D3914"/>
    <w:rsid w:val="004D4101"/>
    <w:rsid w:val="004D4EBD"/>
    <w:rsid w:val="004D5107"/>
    <w:rsid w:val="004D562F"/>
    <w:rsid w:val="004D6C4F"/>
    <w:rsid w:val="004D7A51"/>
    <w:rsid w:val="004E00D8"/>
    <w:rsid w:val="004E0D98"/>
    <w:rsid w:val="004E2421"/>
    <w:rsid w:val="004E3689"/>
    <w:rsid w:val="004E3D52"/>
    <w:rsid w:val="004E3FDD"/>
    <w:rsid w:val="004E4B3D"/>
    <w:rsid w:val="004E4B3E"/>
    <w:rsid w:val="004F2815"/>
    <w:rsid w:val="004F667B"/>
    <w:rsid w:val="004F7CDB"/>
    <w:rsid w:val="0050062E"/>
    <w:rsid w:val="00500731"/>
    <w:rsid w:val="00500871"/>
    <w:rsid w:val="00501989"/>
    <w:rsid w:val="005027B6"/>
    <w:rsid w:val="005046C9"/>
    <w:rsid w:val="00504BB0"/>
    <w:rsid w:val="00505634"/>
    <w:rsid w:val="00506880"/>
    <w:rsid w:val="005074A7"/>
    <w:rsid w:val="00512602"/>
    <w:rsid w:val="005133E7"/>
    <w:rsid w:val="00517757"/>
    <w:rsid w:val="00517EF0"/>
    <w:rsid w:val="005220D8"/>
    <w:rsid w:val="00524519"/>
    <w:rsid w:val="00524CFA"/>
    <w:rsid w:val="005256A4"/>
    <w:rsid w:val="00526479"/>
    <w:rsid w:val="00527038"/>
    <w:rsid w:val="005307D9"/>
    <w:rsid w:val="005320B4"/>
    <w:rsid w:val="005323FD"/>
    <w:rsid w:val="0053376F"/>
    <w:rsid w:val="0053497D"/>
    <w:rsid w:val="00534B60"/>
    <w:rsid w:val="005354CE"/>
    <w:rsid w:val="005360A9"/>
    <w:rsid w:val="00536F64"/>
    <w:rsid w:val="00541C42"/>
    <w:rsid w:val="00542D8E"/>
    <w:rsid w:val="00542E5D"/>
    <w:rsid w:val="00543B63"/>
    <w:rsid w:val="00543C60"/>
    <w:rsid w:val="00543DC1"/>
    <w:rsid w:val="00545378"/>
    <w:rsid w:val="005454C4"/>
    <w:rsid w:val="00545E66"/>
    <w:rsid w:val="00547EE1"/>
    <w:rsid w:val="00550697"/>
    <w:rsid w:val="00550E66"/>
    <w:rsid w:val="00550F96"/>
    <w:rsid w:val="005511A0"/>
    <w:rsid w:val="00551782"/>
    <w:rsid w:val="00552651"/>
    <w:rsid w:val="00553536"/>
    <w:rsid w:val="005546E1"/>
    <w:rsid w:val="00554905"/>
    <w:rsid w:val="00555CF5"/>
    <w:rsid w:val="00556957"/>
    <w:rsid w:val="00556B54"/>
    <w:rsid w:val="0055797F"/>
    <w:rsid w:val="00562F11"/>
    <w:rsid w:val="00563AC2"/>
    <w:rsid w:val="00563F14"/>
    <w:rsid w:val="00565C5F"/>
    <w:rsid w:val="00571743"/>
    <w:rsid w:val="005719C1"/>
    <w:rsid w:val="00572593"/>
    <w:rsid w:val="005730C9"/>
    <w:rsid w:val="00575E49"/>
    <w:rsid w:val="0057692E"/>
    <w:rsid w:val="00577600"/>
    <w:rsid w:val="0058005B"/>
    <w:rsid w:val="00581087"/>
    <w:rsid w:val="0058195D"/>
    <w:rsid w:val="00582795"/>
    <w:rsid w:val="00583A69"/>
    <w:rsid w:val="00584E33"/>
    <w:rsid w:val="00584EC0"/>
    <w:rsid w:val="0058513B"/>
    <w:rsid w:val="0058530B"/>
    <w:rsid w:val="00585DF3"/>
    <w:rsid w:val="0058600F"/>
    <w:rsid w:val="00586287"/>
    <w:rsid w:val="005872DE"/>
    <w:rsid w:val="00587CF7"/>
    <w:rsid w:val="00590F7B"/>
    <w:rsid w:val="005928E8"/>
    <w:rsid w:val="00592B67"/>
    <w:rsid w:val="00594B5C"/>
    <w:rsid w:val="00594DD1"/>
    <w:rsid w:val="005A0189"/>
    <w:rsid w:val="005A23A2"/>
    <w:rsid w:val="005A274C"/>
    <w:rsid w:val="005A2E40"/>
    <w:rsid w:val="005A43FF"/>
    <w:rsid w:val="005A7253"/>
    <w:rsid w:val="005B0573"/>
    <w:rsid w:val="005B06A1"/>
    <w:rsid w:val="005B0FD1"/>
    <w:rsid w:val="005B1227"/>
    <w:rsid w:val="005B21E9"/>
    <w:rsid w:val="005B47D4"/>
    <w:rsid w:val="005B4863"/>
    <w:rsid w:val="005B49E6"/>
    <w:rsid w:val="005B65F2"/>
    <w:rsid w:val="005B7C2F"/>
    <w:rsid w:val="005C1A0F"/>
    <w:rsid w:val="005C43C7"/>
    <w:rsid w:val="005C4A7F"/>
    <w:rsid w:val="005C54DA"/>
    <w:rsid w:val="005C65FA"/>
    <w:rsid w:val="005C7017"/>
    <w:rsid w:val="005C7D21"/>
    <w:rsid w:val="005D2843"/>
    <w:rsid w:val="005D30D8"/>
    <w:rsid w:val="005D40ED"/>
    <w:rsid w:val="005D46D4"/>
    <w:rsid w:val="005E0372"/>
    <w:rsid w:val="005E0C5F"/>
    <w:rsid w:val="005E2B6F"/>
    <w:rsid w:val="005E406F"/>
    <w:rsid w:val="005E473E"/>
    <w:rsid w:val="005E4F20"/>
    <w:rsid w:val="005E569A"/>
    <w:rsid w:val="005F0BFD"/>
    <w:rsid w:val="005F0C69"/>
    <w:rsid w:val="005F15A9"/>
    <w:rsid w:val="005F231A"/>
    <w:rsid w:val="006014F6"/>
    <w:rsid w:val="0060213E"/>
    <w:rsid w:val="006025F9"/>
    <w:rsid w:val="00602834"/>
    <w:rsid w:val="00603DE5"/>
    <w:rsid w:val="00605C61"/>
    <w:rsid w:val="006068AE"/>
    <w:rsid w:val="0060696F"/>
    <w:rsid w:val="00606F0A"/>
    <w:rsid w:val="00607785"/>
    <w:rsid w:val="0061005D"/>
    <w:rsid w:val="00610320"/>
    <w:rsid w:val="006107A5"/>
    <w:rsid w:val="00611686"/>
    <w:rsid w:val="00611968"/>
    <w:rsid w:val="00614083"/>
    <w:rsid w:val="006142B9"/>
    <w:rsid w:val="006167D3"/>
    <w:rsid w:val="00616945"/>
    <w:rsid w:val="00620C0E"/>
    <w:rsid w:val="006215DA"/>
    <w:rsid w:val="00622BFC"/>
    <w:rsid w:val="00622D9D"/>
    <w:rsid w:val="0062720B"/>
    <w:rsid w:val="0062778C"/>
    <w:rsid w:val="0063278C"/>
    <w:rsid w:val="00633BB9"/>
    <w:rsid w:val="00633F5B"/>
    <w:rsid w:val="00634157"/>
    <w:rsid w:val="00634950"/>
    <w:rsid w:val="00634D35"/>
    <w:rsid w:val="00635D67"/>
    <w:rsid w:val="006364DF"/>
    <w:rsid w:val="006367E1"/>
    <w:rsid w:val="00637715"/>
    <w:rsid w:val="00637ABA"/>
    <w:rsid w:val="006407AC"/>
    <w:rsid w:val="00642F58"/>
    <w:rsid w:val="00644DF8"/>
    <w:rsid w:val="00645E6A"/>
    <w:rsid w:val="00646672"/>
    <w:rsid w:val="00646D91"/>
    <w:rsid w:val="00651742"/>
    <w:rsid w:val="006519A7"/>
    <w:rsid w:val="006542CE"/>
    <w:rsid w:val="0065477F"/>
    <w:rsid w:val="006562DF"/>
    <w:rsid w:val="00656A2E"/>
    <w:rsid w:val="00656FD8"/>
    <w:rsid w:val="00660065"/>
    <w:rsid w:val="006603F6"/>
    <w:rsid w:val="00660C15"/>
    <w:rsid w:val="00662889"/>
    <w:rsid w:val="006631FB"/>
    <w:rsid w:val="00663300"/>
    <w:rsid w:val="0066482F"/>
    <w:rsid w:val="00665028"/>
    <w:rsid w:val="006651C8"/>
    <w:rsid w:val="006654D2"/>
    <w:rsid w:val="006723D3"/>
    <w:rsid w:val="006727DE"/>
    <w:rsid w:val="006733F7"/>
    <w:rsid w:val="00674C53"/>
    <w:rsid w:val="00674E0E"/>
    <w:rsid w:val="00674F50"/>
    <w:rsid w:val="00675A94"/>
    <w:rsid w:val="00675E56"/>
    <w:rsid w:val="006817BF"/>
    <w:rsid w:val="00681B39"/>
    <w:rsid w:val="00682BC3"/>
    <w:rsid w:val="00683B14"/>
    <w:rsid w:val="006905E3"/>
    <w:rsid w:val="00690757"/>
    <w:rsid w:val="006920C3"/>
    <w:rsid w:val="00692F11"/>
    <w:rsid w:val="00693CEA"/>
    <w:rsid w:val="00693D42"/>
    <w:rsid w:val="006943A3"/>
    <w:rsid w:val="00694FF5"/>
    <w:rsid w:val="00695C7D"/>
    <w:rsid w:val="006A068A"/>
    <w:rsid w:val="006A0F9A"/>
    <w:rsid w:val="006A26D6"/>
    <w:rsid w:val="006A29BB"/>
    <w:rsid w:val="006A30DB"/>
    <w:rsid w:val="006A30F9"/>
    <w:rsid w:val="006A4AF5"/>
    <w:rsid w:val="006A4E0C"/>
    <w:rsid w:val="006A7339"/>
    <w:rsid w:val="006B102C"/>
    <w:rsid w:val="006B1B1A"/>
    <w:rsid w:val="006B3E47"/>
    <w:rsid w:val="006B43B8"/>
    <w:rsid w:val="006B5040"/>
    <w:rsid w:val="006B5D51"/>
    <w:rsid w:val="006B75F0"/>
    <w:rsid w:val="006B7839"/>
    <w:rsid w:val="006C00CE"/>
    <w:rsid w:val="006C186D"/>
    <w:rsid w:val="006C1955"/>
    <w:rsid w:val="006C2120"/>
    <w:rsid w:val="006C3B12"/>
    <w:rsid w:val="006C402B"/>
    <w:rsid w:val="006C471C"/>
    <w:rsid w:val="006C4864"/>
    <w:rsid w:val="006C5768"/>
    <w:rsid w:val="006C664E"/>
    <w:rsid w:val="006C6D13"/>
    <w:rsid w:val="006D1AD8"/>
    <w:rsid w:val="006D1E90"/>
    <w:rsid w:val="006D47B8"/>
    <w:rsid w:val="006D6E5F"/>
    <w:rsid w:val="006E0952"/>
    <w:rsid w:val="006E0DC7"/>
    <w:rsid w:val="006E21C7"/>
    <w:rsid w:val="006E34E5"/>
    <w:rsid w:val="006E509E"/>
    <w:rsid w:val="006E7AD8"/>
    <w:rsid w:val="006F0C42"/>
    <w:rsid w:val="006F10F9"/>
    <w:rsid w:val="006F1847"/>
    <w:rsid w:val="006F18D8"/>
    <w:rsid w:val="006F245F"/>
    <w:rsid w:val="006F33C4"/>
    <w:rsid w:val="006F3566"/>
    <w:rsid w:val="006F3E2D"/>
    <w:rsid w:val="00700E2D"/>
    <w:rsid w:val="00701EAD"/>
    <w:rsid w:val="0070242D"/>
    <w:rsid w:val="00711C86"/>
    <w:rsid w:val="00712B9E"/>
    <w:rsid w:val="00712F46"/>
    <w:rsid w:val="00713FF4"/>
    <w:rsid w:val="007167FD"/>
    <w:rsid w:val="007217D2"/>
    <w:rsid w:val="0072249A"/>
    <w:rsid w:val="00724732"/>
    <w:rsid w:val="007272AF"/>
    <w:rsid w:val="00727D7E"/>
    <w:rsid w:val="007313C1"/>
    <w:rsid w:val="007313FC"/>
    <w:rsid w:val="007317B7"/>
    <w:rsid w:val="0073183B"/>
    <w:rsid w:val="007339A8"/>
    <w:rsid w:val="00733AD8"/>
    <w:rsid w:val="00734B11"/>
    <w:rsid w:val="007351C8"/>
    <w:rsid w:val="00735666"/>
    <w:rsid w:val="007367C9"/>
    <w:rsid w:val="0074024B"/>
    <w:rsid w:val="0074041E"/>
    <w:rsid w:val="0074076E"/>
    <w:rsid w:val="007414C1"/>
    <w:rsid w:val="00742CDF"/>
    <w:rsid w:val="00742E72"/>
    <w:rsid w:val="007448EE"/>
    <w:rsid w:val="007511FA"/>
    <w:rsid w:val="00753D9B"/>
    <w:rsid w:val="00754675"/>
    <w:rsid w:val="0075495F"/>
    <w:rsid w:val="00754EFF"/>
    <w:rsid w:val="007550D2"/>
    <w:rsid w:val="00756E58"/>
    <w:rsid w:val="00760872"/>
    <w:rsid w:val="00761BE3"/>
    <w:rsid w:val="00762F64"/>
    <w:rsid w:val="00763173"/>
    <w:rsid w:val="0076413F"/>
    <w:rsid w:val="00764605"/>
    <w:rsid w:val="00764761"/>
    <w:rsid w:val="00764E58"/>
    <w:rsid w:val="00767227"/>
    <w:rsid w:val="00767E9B"/>
    <w:rsid w:val="00771B43"/>
    <w:rsid w:val="007728A9"/>
    <w:rsid w:val="00774880"/>
    <w:rsid w:val="007755D5"/>
    <w:rsid w:val="00776654"/>
    <w:rsid w:val="0077684C"/>
    <w:rsid w:val="00777D92"/>
    <w:rsid w:val="0078030E"/>
    <w:rsid w:val="00780E6B"/>
    <w:rsid w:val="00782A09"/>
    <w:rsid w:val="0078595A"/>
    <w:rsid w:val="0078701A"/>
    <w:rsid w:val="00787C7A"/>
    <w:rsid w:val="00790A0E"/>
    <w:rsid w:val="007910BF"/>
    <w:rsid w:val="007915AC"/>
    <w:rsid w:val="007921EB"/>
    <w:rsid w:val="00792DAF"/>
    <w:rsid w:val="00793416"/>
    <w:rsid w:val="00794ED6"/>
    <w:rsid w:val="007955D5"/>
    <w:rsid w:val="00795A4F"/>
    <w:rsid w:val="007A0E89"/>
    <w:rsid w:val="007A1317"/>
    <w:rsid w:val="007A1562"/>
    <w:rsid w:val="007A1A1A"/>
    <w:rsid w:val="007A41C0"/>
    <w:rsid w:val="007A4B2A"/>
    <w:rsid w:val="007B025A"/>
    <w:rsid w:val="007B1148"/>
    <w:rsid w:val="007B3F37"/>
    <w:rsid w:val="007B6320"/>
    <w:rsid w:val="007B635F"/>
    <w:rsid w:val="007C766B"/>
    <w:rsid w:val="007D22F0"/>
    <w:rsid w:val="007D3E02"/>
    <w:rsid w:val="007D53A7"/>
    <w:rsid w:val="007D5EC6"/>
    <w:rsid w:val="007E2F43"/>
    <w:rsid w:val="007E31E4"/>
    <w:rsid w:val="007E3E70"/>
    <w:rsid w:val="007E403B"/>
    <w:rsid w:val="007E4208"/>
    <w:rsid w:val="007E49C3"/>
    <w:rsid w:val="007E78CA"/>
    <w:rsid w:val="007F0300"/>
    <w:rsid w:val="007F0DEC"/>
    <w:rsid w:val="007F2436"/>
    <w:rsid w:val="007F310F"/>
    <w:rsid w:val="007F4C65"/>
    <w:rsid w:val="007F5ACA"/>
    <w:rsid w:val="007F6616"/>
    <w:rsid w:val="007F66AD"/>
    <w:rsid w:val="007F7553"/>
    <w:rsid w:val="007F7727"/>
    <w:rsid w:val="007F7817"/>
    <w:rsid w:val="00800C38"/>
    <w:rsid w:val="008036E6"/>
    <w:rsid w:val="00804AE1"/>
    <w:rsid w:val="00805948"/>
    <w:rsid w:val="00807848"/>
    <w:rsid w:val="008079A6"/>
    <w:rsid w:val="00811621"/>
    <w:rsid w:val="008122C2"/>
    <w:rsid w:val="0081515A"/>
    <w:rsid w:val="00815A58"/>
    <w:rsid w:val="00817484"/>
    <w:rsid w:val="00817A36"/>
    <w:rsid w:val="0082135D"/>
    <w:rsid w:val="008218BF"/>
    <w:rsid w:val="00822397"/>
    <w:rsid w:val="00824700"/>
    <w:rsid w:val="00826274"/>
    <w:rsid w:val="008268B1"/>
    <w:rsid w:val="00826AD3"/>
    <w:rsid w:val="00826B8A"/>
    <w:rsid w:val="00830FF6"/>
    <w:rsid w:val="008310C8"/>
    <w:rsid w:val="00831189"/>
    <w:rsid w:val="008314DB"/>
    <w:rsid w:val="00832BC8"/>
    <w:rsid w:val="00833018"/>
    <w:rsid w:val="008345B7"/>
    <w:rsid w:val="00834B44"/>
    <w:rsid w:val="00834D34"/>
    <w:rsid w:val="00835077"/>
    <w:rsid w:val="008365C0"/>
    <w:rsid w:val="008377CE"/>
    <w:rsid w:val="0084273C"/>
    <w:rsid w:val="00842765"/>
    <w:rsid w:val="00844358"/>
    <w:rsid w:val="00845C9E"/>
    <w:rsid w:val="0084612A"/>
    <w:rsid w:val="00852DCF"/>
    <w:rsid w:val="00853A99"/>
    <w:rsid w:val="008542F8"/>
    <w:rsid w:val="00855547"/>
    <w:rsid w:val="00855F87"/>
    <w:rsid w:val="00856DCF"/>
    <w:rsid w:val="00860DA5"/>
    <w:rsid w:val="00862B46"/>
    <w:rsid w:val="00862E43"/>
    <w:rsid w:val="00863799"/>
    <w:rsid w:val="00865565"/>
    <w:rsid w:val="008662B4"/>
    <w:rsid w:val="00867714"/>
    <w:rsid w:val="0087002E"/>
    <w:rsid w:val="00870261"/>
    <w:rsid w:val="00870BC1"/>
    <w:rsid w:val="00872ED9"/>
    <w:rsid w:val="00872F67"/>
    <w:rsid w:val="00873075"/>
    <w:rsid w:val="00873E52"/>
    <w:rsid w:val="008758FA"/>
    <w:rsid w:val="008767BD"/>
    <w:rsid w:val="00877375"/>
    <w:rsid w:val="00880F49"/>
    <w:rsid w:val="0088163D"/>
    <w:rsid w:val="00881E1D"/>
    <w:rsid w:val="00882372"/>
    <w:rsid w:val="00883A62"/>
    <w:rsid w:val="008846DF"/>
    <w:rsid w:val="00884BFA"/>
    <w:rsid w:val="00885522"/>
    <w:rsid w:val="008862E4"/>
    <w:rsid w:val="0088699E"/>
    <w:rsid w:val="0089054F"/>
    <w:rsid w:val="0089197C"/>
    <w:rsid w:val="008929BE"/>
    <w:rsid w:val="00895CA5"/>
    <w:rsid w:val="00897924"/>
    <w:rsid w:val="008A0CD5"/>
    <w:rsid w:val="008A12CC"/>
    <w:rsid w:val="008A1FD1"/>
    <w:rsid w:val="008A206F"/>
    <w:rsid w:val="008A386B"/>
    <w:rsid w:val="008A3AA5"/>
    <w:rsid w:val="008A3D03"/>
    <w:rsid w:val="008A4FF5"/>
    <w:rsid w:val="008A5952"/>
    <w:rsid w:val="008A6343"/>
    <w:rsid w:val="008A6D57"/>
    <w:rsid w:val="008A7365"/>
    <w:rsid w:val="008A77FE"/>
    <w:rsid w:val="008A7F01"/>
    <w:rsid w:val="008B0174"/>
    <w:rsid w:val="008B1A6C"/>
    <w:rsid w:val="008B1E04"/>
    <w:rsid w:val="008B208C"/>
    <w:rsid w:val="008B2A30"/>
    <w:rsid w:val="008B3A93"/>
    <w:rsid w:val="008B5BB9"/>
    <w:rsid w:val="008B6001"/>
    <w:rsid w:val="008B69C9"/>
    <w:rsid w:val="008B6B51"/>
    <w:rsid w:val="008B6FBD"/>
    <w:rsid w:val="008B7A9E"/>
    <w:rsid w:val="008C2FCA"/>
    <w:rsid w:val="008C3EA0"/>
    <w:rsid w:val="008C4108"/>
    <w:rsid w:val="008C422C"/>
    <w:rsid w:val="008C4AA7"/>
    <w:rsid w:val="008C50B9"/>
    <w:rsid w:val="008C68F8"/>
    <w:rsid w:val="008C76E5"/>
    <w:rsid w:val="008C78F0"/>
    <w:rsid w:val="008D044F"/>
    <w:rsid w:val="008D1E52"/>
    <w:rsid w:val="008D1E65"/>
    <w:rsid w:val="008D57AC"/>
    <w:rsid w:val="008D5C0D"/>
    <w:rsid w:val="008D6B9B"/>
    <w:rsid w:val="008D7AFE"/>
    <w:rsid w:val="008E493E"/>
    <w:rsid w:val="008E7283"/>
    <w:rsid w:val="008E7DFD"/>
    <w:rsid w:val="008F1A91"/>
    <w:rsid w:val="008F293A"/>
    <w:rsid w:val="008F35A0"/>
    <w:rsid w:val="008F4B77"/>
    <w:rsid w:val="008F4F39"/>
    <w:rsid w:val="008F633D"/>
    <w:rsid w:val="008F7281"/>
    <w:rsid w:val="008F7BBC"/>
    <w:rsid w:val="008F7E8B"/>
    <w:rsid w:val="009006F4"/>
    <w:rsid w:val="00901619"/>
    <w:rsid w:val="0090204E"/>
    <w:rsid w:val="00902B03"/>
    <w:rsid w:val="0090304A"/>
    <w:rsid w:val="009042F6"/>
    <w:rsid w:val="00905559"/>
    <w:rsid w:val="00906E36"/>
    <w:rsid w:val="00911330"/>
    <w:rsid w:val="00911D5C"/>
    <w:rsid w:val="00912F3E"/>
    <w:rsid w:val="0091369A"/>
    <w:rsid w:val="009144D0"/>
    <w:rsid w:val="009156DB"/>
    <w:rsid w:val="00915755"/>
    <w:rsid w:val="009160B1"/>
    <w:rsid w:val="009174C2"/>
    <w:rsid w:val="00917B99"/>
    <w:rsid w:val="00917F5D"/>
    <w:rsid w:val="00920B0A"/>
    <w:rsid w:val="009217DF"/>
    <w:rsid w:val="009218FE"/>
    <w:rsid w:val="009221D0"/>
    <w:rsid w:val="00922ACC"/>
    <w:rsid w:val="009231ED"/>
    <w:rsid w:val="00931A27"/>
    <w:rsid w:val="00933C20"/>
    <w:rsid w:val="00933FDA"/>
    <w:rsid w:val="0093449A"/>
    <w:rsid w:val="00937A3B"/>
    <w:rsid w:val="00940605"/>
    <w:rsid w:val="00940ED8"/>
    <w:rsid w:val="00942C18"/>
    <w:rsid w:val="00946137"/>
    <w:rsid w:val="0094621D"/>
    <w:rsid w:val="00951427"/>
    <w:rsid w:val="009516DA"/>
    <w:rsid w:val="00952864"/>
    <w:rsid w:val="00952EA1"/>
    <w:rsid w:val="009533FB"/>
    <w:rsid w:val="00953AD1"/>
    <w:rsid w:val="00956BF0"/>
    <w:rsid w:val="009602FF"/>
    <w:rsid w:val="0096080D"/>
    <w:rsid w:val="0096269F"/>
    <w:rsid w:val="00962CB4"/>
    <w:rsid w:val="00963CB0"/>
    <w:rsid w:val="00963CB8"/>
    <w:rsid w:val="009649CB"/>
    <w:rsid w:val="00966AC6"/>
    <w:rsid w:val="009678AC"/>
    <w:rsid w:val="00967DD9"/>
    <w:rsid w:val="0097159F"/>
    <w:rsid w:val="00972B07"/>
    <w:rsid w:val="0097339F"/>
    <w:rsid w:val="00974B89"/>
    <w:rsid w:val="00977035"/>
    <w:rsid w:val="00977E1D"/>
    <w:rsid w:val="00980C73"/>
    <w:rsid w:val="00980D94"/>
    <w:rsid w:val="009813A8"/>
    <w:rsid w:val="009834C8"/>
    <w:rsid w:val="00984619"/>
    <w:rsid w:val="009849C8"/>
    <w:rsid w:val="009856AC"/>
    <w:rsid w:val="009857FF"/>
    <w:rsid w:val="00986646"/>
    <w:rsid w:val="00986A07"/>
    <w:rsid w:val="0099183E"/>
    <w:rsid w:val="00991E78"/>
    <w:rsid w:val="009930FC"/>
    <w:rsid w:val="00994F6A"/>
    <w:rsid w:val="00995B58"/>
    <w:rsid w:val="00997176"/>
    <w:rsid w:val="00997C3D"/>
    <w:rsid w:val="009A00D6"/>
    <w:rsid w:val="009A2153"/>
    <w:rsid w:val="009A2175"/>
    <w:rsid w:val="009A242F"/>
    <w:rsid w:val="009A3224"/>
    <w:rsid w:val="009A49EB"/>
    <w:rsid w:val="009A689E"/>
    <w:rsid w:val="009A7E20"/>
    <w:rsid w:val="009B033E"/>
    <w:rsid w:val="009B5393"/>
    <w:rsid w:val="009B57BF"/>
    <w:rsid w:val="009B59EF"/>
    <w:rsid w:val="009B6273"/>
    <w:rsid w:val="009B752E"/>
    <w:rsid w:val="009C0130"/>
    <w:rsid w:val="009C026E"/>
    <w:rsid w:val="009C309F"/>
    <w:rsid w:val="009C4485"/>
    <w:rsid w:val="009C45B8"/>
    <w:rsid w:val="009C5DF2"/>
    <w:rsid w:val="009C69AB"/>
    <w:rsid w:val="009C7342"/>
    <w:rsid w:val="009C74AE"/>
    <w:rsid w:val="009C7C94"/>
    <w:rsid w:val="009D0444"/>
    <w:rsid w:val="009D0B70"/>
    <w:rsid w:val="009D0C16"/>
    <w:rsid w:val="009D11F8"/>
    <w:rsid w:val="009D12B9"/>
    <w:rsid w:val="009D3AEF"/>
    <w:rsid w:val="009D3E21"/>
    <w:rsid w:val="009D621B"/>
    <w:rsid w:val="009E3BCE"/>
    <w:rsid w:val="009E44D0"/>
    <w:rsid w:val="009E4538"/>
    <w:rsid w:val="009E4C33"/>
    <w:rsid w:val="009E57DA"/>
    <w:rsid w:val="009E7A04"/>
    <w:rsid w:val="009F1822"/>
    <w:rsid w:val="009F1AD6"/>
    <w:rsid w:val="009F2515"/>
    <w:rsid w:val="009F3BDF"/>
    <w:rsid w:val="009F47A9"/>
    <w:rsid w:val="009F7AB3"/>
    <w:rsid w:val="00A00A95"/>
    <w:rsid w:val="00A01A6A"/>
    <w:rsid w:val="00A03E2E"/>
    <w:rsid w:val="00A05001"/>
    <w:rsid w:val="00A06C67"/>
    <w:rsid w:val="00A071E6"/>
    <w:rsid w:val="00A105CD"/>
    <w:rsid w:val="00A12C4D"/>
    <w:rsid w:val="00A14464"/>
    <w:rsid w:val="00A14993"/>
    <w:rsid w:val="00A17CBC"/>
    <w:rsid w:val="00A22F4D"/>
    <w:rsid w:val="00A230CF"/>
    <w:rsid w:val="00A24C7C"/>
    <w:rsid w:val="00A24DF4"/>
    <w:rsid w:val="00A257E1"/>
    <w:rsid w:val="00A26DA3"/>
    <w:rsid w:val="00A300C8"/>
    <w:rsid w:val="00A31D14"/>
    <w:rsid w:val="00A32C76"/>
    <w:rsid w:val="00A36056"/>
    <w:rsid w:val="00A3631C"/>
    <w:rsid w:val="00A36E6A"/>
    <w:rsid w:val="00A402CC"/>
    <w:rsid w:val="00A407FB"/>
    <w:rsid w:val="00A41334"/>
    <w:rsid w:val="00A41E6A"/>
    <w:rsid w:val="00A4322E"/>
    <w:rsid w:val="00A447EB"/>
    <w:rsid w:val="00A45BA6"/>
    <w:rsid w:val="00A46562"/>
    <w:rsid w:val="00A4714E"/>
    <w:rsid w:val="00A510F1"/>
    <w:rsid w:val="00A5619B"/>
    <w:rsid w:val="00A56BEC"/>
    <w:rsid w:val="00A57ECF"/>
    <w:rsid w:val="00A60684"/>
    <w:rsid w:val="00A64878"/>
    <w:rsid w:val="00A64AFC"/>
    <w:rsid w:val="00A65AA6"/>
    <w:rsid w:val="00A66334"/>
    <w:rsid w:val="00A67001"/>
    <w:rsid w:val="00A676BF"/>
    <w:rsid w:val="00A700A5"/>
    <w:rsid w:val="00A76A77"/>
    <w:rsid w:val="00A77676"/>
    <w:rsid w:val="00A8034E"/>
    <w:rsid w:val="00A810A1"/>
    <w:rsid w:val="00A815D4"/>
    <w:rsid w:val="00A82AC4"/>
    <w:rsid w:val="00A82D91"/>
    <w:rsid w:val="00A834A7"/>
    <w:rsid w:val="00A86018"/>
    <w:rsid w:val="00A87E3B"/>
    <w:rsid w:val="00A90F8E"/>
    <w:rsid w:val="00A9250C"/>
    <w:rsid w:val="00A92E0A"/>
    <w:rsid w:val="00A93178"/>
    <w:rsid w:val="00A94388"/>
    <w:rsid w:val="00A950FC"/>
    <w:rsid w:val="00A953F6"/>
    <w:rsid w:val="00A95472"/>
    <w:rsid w:val="00A96395"/>
    <w:rsid w:val="00A976CF"/>
    <w:rsid w:val="00AA0043"/>
    <w:rsid w:val="00AA14CC"/>
    <w:rsid w:val="00AA1538"/>
    <w:rsid w:val="00AA1EAB"/>
    <w:rsid w:val="00AA5027"/>
    <w:rsid w:val="00AA5557"/>
    <w:rsid w:val="00AA5E0E"/>
    <w:rsid w:val="00AB031E"/>
    <w:rsid w:val="00AB0D7E"/>
    <w:rsid w:val="00AB125F"/>
    <w:rsid w:val="00AB19A5"/>
    <w:rsid w:val="00AB4863"/>
    <w:rsid w:val="00AB6F4E"/>
    <w:rsid w:val="00AB78F9"/>
    <w:rsid w:val="00AC14A0"/>
    <w:rsid w:val="00AC1A9F"/>
    <w:rsid w:val="00AC2594"/>
    <w:rsid w:val="00AC2BDA"/>
    <w:rsid w:val="00AC3FC5"/>
    <w:rsid w:val="00AC46AA"/>
    <w:rsid w:val="00AC524D"/>
    <w:rsid w:val="00AC683E"/>
    <w:rsid w:val="00AC7128"/>
    <w:rsid w:val="00AC7F35"/>
    <w:rsid w:val="00AD01F8"/>
    <w:rsid w:val="00AD085B"/>
    <w:rsid w:val="00AD0B7D"/>
    <w:rsid w:val="00AD148C"/>
    <w:rsid w:val="00AD5583"/>
    <w:rsid w:val="00AD5B69"/>
    <w:rsid w:val="00AD656C"/>
    <w:rsid w:val="00AE0346"/>
    <w:rsid w:val="00AE0C5E"/>
    <w:rsid w:val="00AE1287"/>
    <w:rsid w:val="00AE1D7A"/>
    <w:rsid w:val="00AE210D"/>
    <w:rsid w:val="00AE408D"/>
    <w:rsid w:val="00AF0C6A"/>
    <w:rsid w:val="00AF155D"/>
    <w:rsid w:val="00AF1B86"/>
    <w:rsid w:val="00AF1E33"/>
    <w:rsid w:val="00AF22E9"/>
    <w:rsid w:val="00AF2A24"/>
    <w:rsid w:val="00AF591C"/>
    <w:rsid w:val="00AF6305"/>
    <w:rsid w:val="00B00F79"/>
    <w:rsid w:val="00B0199F"/>
    <w:rsid w:val="00B01E80"/>
    <w:rsid w:val="00B02820"/>
    <w:rsid w:val="00B036B4"/>
    <w:rsid w:val="00B040CF"/>
    <w:rsid w:val="00B050B3"/>
    <w:rsid w:val="00B05B4A"/>
    <w:rsid w:val="00B0625E"/>
    <w:rsid w:val="00B06F10"/>
    <w:rsid w:val="00B1126D"/>
    <w:rsid w:val="00B12A61"/>
    <w:rsid w:val="00B13C21"/>
    <w:rsid w:val="00B13D9C"/>
    <w:rsid w:val="00B14597"/>
    <w:rsid w:val="00B1476F"/>
    <w:rsid w:val="00B14778"/>
    <w:rsid w:val="00B14C83"/>
    <w:rsid w:val="00B15780"/>
    <w:rsid w:val="00B159CD"/>
    <w:rsid w:val="00B164A7"/>
    <w:rsid w:val="00B1655F"/>
    <w:rsid w:val="00B167E4"/>
    <w:rsid w:val="00B16BDB"/>
    <w:rsid w:val="00B207B7"/>
    <w:rsid w:val="00B21325"/>
    <w:rsid w:val="00B2262F"/>
    <w:rsid w:val="00B23738"/>
    <w:rsid w:val="00B25280"/>
    <w:rsid w:val="00B264CA"/>
    <w:rsid w:val="00B267B3"/>
    <w:rsid w:val="00B33FD3"/>
    <w:rsid w:val="00B35F5A"/>
    <w:rsid w:val="00B41BC7"/>
    <w:rsid w:val="00B42F2B"/>
    <w:rsid w:val="00B44238"/>
    <w:rsid w:val="00B45E6A"/>
    <w:rsid w:val="00B460D6"/>
    <w:rsid w:val="00B473D8"/>
    <w:rsid w:val="00B477F8"/>
    <w:rsid w:val="00B478B1"/>
    <w:rsid w:val="00B47DA3"/>
    <w:rsid w:val="00B522F9"/>
    <w:rsid w:val="00B523E9"/>
    <w:rsid w:val="00B52971"/>
    <w:rsid w:val="00B54FD3"/>
    <w:rsid w:val="00B55CB9"/>
    <w:rsid w:val="00B63117"/>
    <w:rsid w:val="00B63FE7"/>
    <w:rsid w:val="00B65620"/>
    <w:rsid w:val="00B65E65"/>
    <w:rsid w:val="00B672B4"/>
    <w:rsid w:val="00B7180E"/>
    <w:rsid w:val="00B72500"/>
    <w:rsid w:val="00B726CE"/>
    <w:rsid w:val="00B728A0"/>
    <w:rsid w:val="00B72B71"/>
    <w:rsid w:val="00B73304"/>
    <w:rsid w:val="00B7454B"/>
    <w:rsid w:val="00B76679"/>
    <w:rsid w:val="00B80854"/>
    <w:rsid w:val="00B814EE"/>
    <w:rsid w:val="00B85662"/>
    <w:rsid w:val="00B85DDE"/>
    <w:rsid w:val="00B87F20"/>
    <w:rsid w:val="00B905A0"/>
    <w:rsid w:val="00B9277B"/>
    <w:rsid w:val="00B93B67"/>
    <w:rsid w:val="00B96089"/>
    <w:rsid w:val="00B974BC"/>
    <w:rsid w:val="00BA2BD6"/>
    <w:rsid w:val="00BA3A43"/>
    <w:rsid w:val="00BA4ADE"/>
    <w:rsid w:val="00BA5907"/>
    <w:rsid w:val="00BA6731"/>
    <w:rsid w:val="00BA6746"/>
    <w:rsid w:val="00BA69FB"/>
    <w:rsid w:val="00BA77A9"/>
    <w:rsid w:val="00BA7E3A"/>
    <w:rsid w:val="00BB1901"/>
    <w:rsid w:val="00BB1C89"/>
    <w:rsid w:val="00BB1CDD"/>
    <w:rsid w:val="00BB342F"/>
    <w:rsid w:val="00BB355B"/>
    <w:rsid w:val="00BB4573"/>
    <w:rsid w:val="00BB5019"/>
    <w:rsid w:val="00BB6428"/>
    <w:rsid w:val="00BB7BA2"/>
    <w:rsid w:val="00BC10DD"/>
    <w:rsid w:val="00BC1244"/>
    <w:rsid w:val="00BC1DFF"/>
    <w:rsid w:val="00BC1EAB"/>
    <w:rsid w:val="00BC27B8"/>
    <w:rsid w:val="00BC367E"/>
    <w:rsid w:val="00BC3B5D"/>
    <w:rsid w:val="00BC3C1B"/>
    <w:rsid w:val="00BD09C7"/>
    <w:rsid w:val="00BD0BD0"/>
    <w:rsid w:val="00BD1BD7"/>
    <w:rsid w:val="00BD1D48"/>
    <w:rsid w:val="00BD4938"/>
    <w:rsid w:val="00BD5C94"/>
    <w:rsid w:val="00BE12E9"/>
    <w:rsid w:val="00BE1DD9"/>
    <w:rsid w:val="00BE2CA4"/>
    <w:rsid w:val="00BE32C7"/>
    <w:rsid w:val="00BE529C"/>
    <w:rsid w:val="00BE6596"/>
    <w:rsid w:val="00BE7481"/>
    <w:rsid w:val="00BF0F0B"/>
    <w:rsid w:val="00BF0F3B"/>
    <w:rsid w:val="00BF48CD"/>
    <w:rsid w:val="00BF54DD"/>
    <w:rsid w:val="00BF581D"/>
    <w:rsid w:val="00BF5B52"/>
    <w:rsid w:val="00BF6108"/>
    <w:rsid w:val="00BF761A"/>
    <w:rsid w:val="00BF7DAE"/>
    <w:rsid w:val="00C01490"/>
    <w:rsid w:val="00C019E1"/>
    <w:rsid w:val="00C0212E"/>
    <w:rsid w:val="00C02F9D"/>
    <w:rsid w:val="00C03544"/>
    <w:rsid w:val="00C061E3"/>
    <w:rsid w:val="00C06F1C"/>
    <w:rsid w:val="00C10CA1"/>
    <w:rsid w:val="00C148D3"/>
    <w:rsid w:val="00C1774B"/>
    <w:rsid w:val="00C178FB"/>
    <w:rsid w:val="00C202A4"/>
    <w:rsid w:val="00C20506"/>
    <w:rsid w:val="00C2080D"/>
    <w:rsid w:val="00C21134"/>
    <w:rsid w:val="00C229A0"/>
    <w:rsid w:val="00C23E8D"/>
    <w:rsid w:val="00C24603"/>
    <w:rsid w:val="00C24925"/>
    <w:rsid w:val="00C24F74"/>
    <w:rsid w:val="00C25952"/>
    <w:rsid w:val="00C25999"/>
    <w:rsid w:val="00C25A95"/>
    <w:rsid w:val="00C25B64"/>
    <w:rsid w:val="00C26566"/>
    <w:rsid w:val="00C26C91"/>
    <w:rsid w:val="00C301C5"/>
    <w:rsid w:val="00C30461"/>
    <w:rsid w:val="00C30D34"/>
    <w:rsid w:val="00C333B0"/>
    <w:rsid w:val="00C3564A"/>
    <w:rsid w:val="00C3572C"/>
    <w:rsid w:val="00C35B20"/>
    <w:rsid w:val="00C36CCE"/>
    <w:rsid w:val="00C36D62"/>
    <w:rsid w:val="00C37919"/>
    <w:rsid w:val="00C41372"/>
    <w:rsid w:val="00C4292F"/>
    <w:rsid w:val="00C43196"/>
    <w:rsid w:val="00C44961"/>
    <w:rsid w:val="00C44BC5"/>
    <w:rsid w:val="00C45766"/>
    <w:rsid w:val="00C45E19"/>
    <w:rsid w:val="00C47400"/>
    <w:rsid w:val="00C47DAD"/>
    <w:rsid w:val="00C5194C"/>
    <w:rsid w:val="00C51E07"/>
    <w:rsid w:val="00C52819"/>
    <w:rsid w:val="00C52ACD"/>
    <w:rsid w:val="00C52D9E"/>
    <w:rsid w:val="00C53ACE"/>
    <w:rsid w:val="00C53E1B"/>
    <w:rsid w:val="00C5704D"/>
    <w:rsid w:val="00C60776"/>
    <w:rsid w:val="00C610CC"/>
    <w:rsid w:val="00C61F7F"/>
    <w:rsid w:val="00C6222F"/>
    <w:rsid w:val="00C6287C"/>
    <w:rsid w:val="00C644F6"/>
    <w:rsid w:val="00C7069F"/>
    <w:rsid w:val="00C721AD"/>
    <w:rsid w:val="00C74D29"/>
    <w:rsid w:val="00C767FF"/>
    <w:rsid w:val="00C80012"/>
    <w:rsid w:val="00C80A48"/>
    <w:rsid w:val="00C81874"/>
    <w:rsid w:val="00C81C9B"/>
    <w:rsid w:val="00C82FE0"/>
    <w:rsid w:val="00C91F26"/>
    <w:rsid w:val="00C94AD0"/>
    <w:rsid w:val="00C95547"/>
    <w:rsid w:val="00C96CAD"/>
    <w:rsid w:val="00C96F98"/>
    <w:rsid w:val="00C970E4"/>
    <w:rsid w:val="00CA1397"/>
    <w:rsid w:val="00CA19B7"/>
    <w:rsid w:val="00CA3754"/>
    <w:rsid w:val="00CA5070"/>
    <w:rsid w:val="00CA79F3"/>
    <w:rsid w:val="00CB01B7"/>
    <w:rsid w:val="00CB1BB9"/>
    <w:rsid w:val="00CB4640"/>
    <w:rsid w:val="00CB5739"/>
    <w:rsid w:val="00CB58E5"/>
    <w:rsid w:val="00CC0CB4"/>
    <w:rsid w:val="00CC1242"/>
    <w:rsid w:val="00CC20F1"/>
    <w:rsid w:val="00CC27F4"/>
    <w:rsid w:val="00CC2E6A"/>
    <w:rsid w:val="00CC38D2"/>
    <w:rsid w:val="00CC4BBC"/>
    <w:rsid w:val="00CC50E2"/>
    <w:rsid w:val="00CC7291"/>
    <w:rsid w:val="00CC7564"/>
    <w:rsid w:val="00CD03B3"/>
    <w:rsid w:val="00CD12B9"/>
    <w:rsid w:val="00CD2B1E"/>
    <w:rsid w:val="00CD78EE"/>
    <w:rsid w:val="00CE0CA8"/>
    <w:rsid w:val="00CE18DC"/>
    <w:rsid w:val="00CE1BCE"/>
    <w:rsid w:val="00CE6850"/>
    <w:rsid w:val="00CE70FC"/>
    <w:rsid w:val="00CF204F"/>
    <w:rsid w:val="00CF2C87"/>
    <w:rsid w:val="00CF3416"/>
    <w:rsid w:val="00CF363C"/>
    <w:rsid w:val="00CF4D72"/>
    <w:rsid w:val="00CF6E33"/>
    <w:rsid w:val="00D00066"/>
    <w:rsid w:val="00D01B78"/>
    <w:rsid w:val="00D01CF5"/>
    <w:rsid w:val="00D01D2C"/>
    <w:rsid w:val="00D02116"/>
    <w:rsid w:val="00D02159"/>
    <w:rsid w:val="00D036CC"/>
    <w:rsid w:val="00D04008"/>
    <w:rsid w:val="00D04B04"/>
    <w:rsid w:val="00D0741D"/>
    <w:rsid w:val="00D07812"/>
    <w:rsid w:val="00D106C4"/>
    <w:rsid w:val="00D122C7"/>
    <w:rsid w:val="00D128F2"/>
    <w:rsid w:val="00D12D25"/>
    <w:rsid w:val="00D13AAA"/>
    <w:rsid w:val="00D13E89"/>
    <w:rsid w:val="00D15F47"/>
    <w:rsid w:val="00D17A1D"/>
    <w:rsid w:val="00D21D86"/>
    <w:rsid w:val="00D22909"/>
    <w:rsid w:val="00D22DB7"/>
    <w:rsid w:val="00D23216"/>
    <w:rsid w:val="00D2443D"/>
    <w:rsid w:val="00D24721"/>
    <w:rsid w:val="00D24BF9"/>
    <w:rsid w:val="00D27591"/>
    <w:rsid w:val="00D27F59"/>
    <w:rsid w:val="00D302BE"/>
    <w:rsid w:val="00D342B1"/>
    <w:rsid w:val="00D36E2B"/>
    <w:rsid w:val="00D36F59"/>
    <w:rsid w:val="00D379B1"/>
    <w:rsid w:val="00D40E88"/>
    <w:rsid w:val="00D410B7"/>
    <w:rsid w:val="00D4159E"/>
    <w:rsid w:val="00D4175E"/>
    <w:rsid w:val="00D439E5"/>
    <w:rsid w:val="00D44D8F"/>
    <w:rsid w:val="00D45A53"/>
    <w:rsid w:val="00D46F97"/>
    <w:rsid w:val="00D475CC"/>
    <w:rsid w:val="00D47C91"/>
    <w:rsid w:val="00D51339"/>
    <w:rsid w:val="00D51EB4"/>
    <w:rsid w:val="00D527BE"/>
    <w:rsid w:val="00D603E7"/>
    <w:rsid w:val="00D60451"/>
    <w:rsid w:val="00D61430"/>
    <w:rsid w:val="00D624DF"/>
    <w:rsid w:val="00D641E9"/>
    <w:rsid w:val="00D646C9"/>
    <w:rsid w:val="00D6473A"/>
    <w:rsid w:val="00D6561A"/>
    <w:rsid w:val="00D66D0B"/>
    <w:rsid w:val="00D67170"/>
    <w:rsid w:val="00D7451B"/>
    <w:rsid w:val="00D80771"/>
    <w:rsid w:val="00D81C0F"/>
    <w:rsid w:val="00D822D5"/>
    <w:rsid w:val="00D83271"/>
    <w:rsid w:val="00D8424B"/>
    <w:rsid w:val="00D8468E"/>
    <w:rsid w:val="00D853F2"/>
    <w:rsid w:val="00D87AD6"/>
    <w:rsid w:val="00D91544"/>
    <w:rsid w:val="00D935D2"/>
    <w:rsid w:val="00D93888"/>
    <w:rsid w:val="00D93D8A"/>
    <w:rsid w:val="00D952D0"/>
    <w:rsid w:val="00D95DF9"/>
    <w:rsid w:val="00D97547"/>
    <w:rsid w:val="00DA1ED5"/>
    <w:rsid w:val="00DA2DF5"/>
    <w:rsid w:val="00DA2E08"/>
    <w:rsid w:val="00DA4DDC"/>
    <w:rsid w:val="00DA5C8B"/>
    <w:rsid w:val="00DA6FB8"/>
    <w:rsid w:val="00DB07E9"/>
    <w:rsid w:val="00DB08F3"/>
    <w:rsid w:val="00DB1975"/>
    <w:rsid w:val="00DB3376"/>
    <w:rsid w:val="00DB424B"/>
    <w:rsid w:val="00DB77EA"/>
    <w:rsid w:val="00DC0617"/>
    <w:rsid w:val="00DC138E"/>
    <w:rsid w:val="00DC302A"/>
    <w:rsid w:val="00DC3370"/>
    <w:rsid w:val="00DC4729"/>
    <w:rsid w:val="00DC5C24"/>
    <w:rsid w:val="00DC7AB9"/>
    <w:rsid w:val="00DD05E7"/>
    <w:rsid w:val="00DD09F4"/>
    <w:rsid w:val="00DD228F"/>
    <w:rsid w:val="00DD23D4"/>
    <w:rsid w:val="00DD2E99"/>
    <w:rsid w:val="00DD7121"/>
    <w:rsid w:val="00DE124D"/>
    <w:rsid w:val="00DE133D"/>
    <w:rsid w:val="00DE15F0"/>
    <w:rsid w:val="00DE25C0"/>
    <w:rsid w:val="00DE2A2F"/>
    <w:rsid w:val="00DE3526"/>
    <w:rsid w:val="00DE3643"/>
    <w:rsid w:val="00DE3D0E"/>
    <w:rsid w:val="00DE5FE1"/>
    <w:rsid w:val="00DF06FC"/>
    <w:rsid w:val="00DF10D7"/>
    <w:rsid w:val="00DF181B"/>
    <w:rsid w:val="00DF39A3"/>
    <w:rsid w:val="00DF3FA4"/>
    <w:rsid w:val="00DF4E2E"/>
    <w:rsid w:val="00DF654A"/>
    <w:rsid w:val="00DF778A"/>
    <w:rsid w:val="00DF7C47"/>
    <w:rsid w:val="00DF7EC6"/>
    <w:rsid w:val="00E02C24"/>
    <w:rsid w:val="00E04835"/>
    <w:rsid w:val="00E07AB6"/>
    <w:rsid w:val="00E11593"/>
    <w:rsid w:val="00E127EF"/>
    <w:rsid w:val="00E12974"/>
    <w:rsid w:val="00E1366B"/>
    <w:rsid w:val="00E1412B"/>
    <w:rsid w:val="00E14213"/>
    <w:rsid w:val="00E14AB9"/>
    <w:rsid w:val="00E1584C"/>
    <w:rsid w:val="00E164BC"/>
    <w:rsid w:val="00E167DB"/>
    <w:rsid w:val="00E17B3E"/>
    <w:rsid w:val="00E229A7"/>
    <w:rsid w:val="00E235A9"/>
    <w:rsid w:val="00E25984"/>
    <w:rsid w:val="00E26E4C"/>
    <w:rsid w:val="00E27691"/>
    <w:rsid w:val="00E304B5"/>
    <w:rsid w:val="00E318ED"/>
    <w:rsid w:val="00E32A5D"/>
    <w:rsid w:val="00E331AF"/>
    <w:rsid w:val="00E33CA8"/>
    <w:rsid w:val="00E34A44"/>
    <w:rsid w:val="00E366C7"/>
    <w:rsid w:val="00E36D9A"/>
    <w:rsid w:val="00E37A70"/>
    <w:rsid w:val="00E37CA9"/>
    <w:rsid w:val="00E409E8"/>
    <w:rsid w:val="00E42796"/>
    <w:rsid w:val="00E4449B"/>
    <w:rsid w:val="00E4539A"/>
    <w:rsid w:val="00E45A8B"/>
    <w:rsid w:val="00E45F51"/>
    <w:rsid w:val="00E46E20"/>
    <w:rsid w:val="00E4769E"/>
    <w:rsid w:val="00E477FA"/>
    <w:rsid w:val="00E50521"/>
    <w:rsid w:val="00E50C82"/>
    <w:rsid w:val="00E53889"/>
    <w:rsid w:val="00E541D5"/>
    <w:rsid w:val="00E547EE"/>
    <w:rsid w:val="00E551A6"/>
    <w:rsid w:val="00E577C7"/>
    <w:rsid w:val="00E57A27"/>
    <w:rsid w:val="00E60E8C"/>
    <w:rsid w:val="00E60FBF"/>
    <w:rsid w:val="00E6271D"/>
    <w:rsid w:val="00E62AAB"/>
    <w:rsid w:val="00E62D9C"/>
    <w:rsid w:val="00E63122"/>
    <w:rsid w:val="00E64C9F"/>
    <w:rsid w:val="00E65612"/>
    <w:rsid w:val="00E658A3"/>
    <w:rsid w:val="00E66B52"/>
    <w:rsid w:val="00E66D66"/>
    <w:rsid w:val="00E71B95"/>
    <w:rsid w:val="00E74042"/>
    <w:rsid w:val="00E75306"/>
    <w:rsid w:val="00E75476"/>
    <w:rsid w:val="00E764B8"/>
    <w:rsid w:val="00E7666D"/>
    <w:rsid w:val="00E76D12"/>
    <w:rsid w:val="00E76EE4"/>
    <w:rsid w:val="00E77D26"/>
    <w:rsid w:val="00E808AE"/>
    <w:rsid w:val="00E82F9C"/>
    <w:rsid w:val="00E833F9"/>
    <w:rsid w:val="00E85466"/>
    <w:rsid w:val="00E866DE"/>
    <w:rsid w:val="00E92FA7"/>
    <w:rsid w:val="00E9307F"/>
    <w:rsid w:val="00E950A8"/>
    <w:rsid w:val="00E95F95"/>
    <w:rsid w:val="00E96872"/>
    <w:rsid w:val="00E97286"/>
    <w:rsid w:val="00EA0DFA"/>
    <w:rsid w:val="00EA284D"/>
    <w:rsid w:val="00EA2A49"/>
    <w:rsid w:val="00EA2F03"/>
    <w:rsid w:val="00EA4693"/>
    <w:rsid w:val="00EA4E85"/>
    <w:rsid w:val="00EA5BF4"/>
    <w:rsid w:val="00EA7619"/>
    <w:rsid w:val="00EA77F2"/>
    <w:rsid w:val="00EB3B2A"/>
    <w:rsid w:val="00EB41C9"/>
    <w:rsid w:val="00EB4998"/>
    <w:rsid w:val="00EB5E2E"/>
    <w:rsid w:val="00EB6077"/>
    <w:rsid w:val="00EB7C41"/>
    <w:rsid w:val="00EC0A81"/>
    <w:rsid w:val="00EC0B19"/>
    <w:rsid w:val="00EC1C94"/>
    <w:rsid w:val="00EC1CE9"/>
    <w:rsid w:val="00EC2059"/>
    <w:rsid w:val="00EC3E4B"/>
    <w:rsid w:val="00EC5644"/>
    <w:rsid w:val="00EC6C96"/>
    <w:rsid w:val="00ED150E"/>
    <w:rsid w:val="00ED1B9B"/>
    <w:rsid w:val="00ED468D"/>
    <w:rsid w:val="00ED4DAF"/>
    <w:rsid w:val="00ED4F11"/>
    <w:rsid w:val="00ED5E89"/>
    <w:rsid w:val="00ED6508"/>
    <w:rsid w:val="00ED6680"/>
    <w:rsid w:val="00ED6FAD"/>
    <w:rsid w:val="00EE1193"/>
    <w:rsid w:val="00EE1351"/>
    <w:rsid w:val="00EE37BE"/>
    <w:rsid w:val="00EE47FC"/>
    <w:rsid w:val="00EE5254"/>
    <w:rsid w:val="00EE552A"/>
    <w:rsid w:val="00EE6407"/>
    <w:rsid w:val="00EE704E"/>
    <w:rsid w:val="00EE7556"/>
    <w:rsid w:val="00EF16ED"/>
    <w:rsid w:val="00EF29FB"/>
    <w:rsid w:val="00EF3989"/>
    <w:rsid w:val="00EF454D"/>
    <w:rsid w:val="00EF5C0F"/>
    <w:rsid w:val="00EF602B"/>
    <w:rsid w:val="00EF609C"/>
    <w:rsid w:val="00EF7D68"/>
    <w:rsid w:val="00F00036"/>
    <w:rsid w:val="00F00329"/>
    <w:rsid w:val="00F01E6A"/>
    <w:rsid w:val="00F02A51"/>
    <w:rsid w:val="00F0393C"/>
    <w:rsid w:val="00F05B49"/>
    <w:rsid w:val="00F05E49"/>
    <w:rsid w:val="00F060CA"/>
    <w:rsid w:val="00F1159C"/>
    <w:rsid w:val="00F11EDA"/>
    <w:rsid w:val="00F12875"/>
    <w:rsid w:val="00F134F9"/>
    <w:rsid w:val="00F14172"/>
    <w:rsid w:val="00F2040B"/>
    <w:rsid w:val="00F229D9"/>
    <w:rsid w:val="00F230EC"/>
    <w:rsid w:val="00F2376E"/>
    <w:rsid w:val="00F269B4"/>
    <w:rsid w:val="00F3210D"/>
    <w:rsid w:val="00F33228"/>
    <w:rsid w:val="00F33801"/>
    <w:rsid w:val="00F34835"/>
    <w:rsid w:val="00F35281"/>
    <w:rsid w:val="00F35E01"/>
    <w:rsid w:val="00F363C9"/>
    <w:rsid w:val="00F373D8"/>
    <w:rsid w:val="00F4084E"/>
    <w:rsid w:val="00F421CA"/>
    <w:rsid w:val="00F42AD0"/>
    <w:rsid w:val="00F431ED"/>
    <w:rsid w:val="00F43B8A"/>
    <w:rsid w:val="00F4707F"/>
    <w:rsid w:val="00F53560"/>
    <w:rsid w:val="00F53E8F"/>
    <w:rsid w:val="00F550B1"/>
    <w:rsid w:val="00F568F1"/>
    <w:rsid w:val="00F57024"/>
    <w:rsid w:val="00F5726A"/>
    <w:rsid w:val="00F57FC8"/>
    <w:rsid w:val="00F63EE3"/>
    <w:rsid w:val="00F642F9"/>
    <w:rsid w:val="00F65BEB"/>
    <w:rsid w:val="00F66BFD"/>
    <w:rsid w:val="00F67FBA"/>
    <w:rsid w:val="00F71148"/>
    <w:rsid w:val="00F7150F"/>
    <w:rsid w:val="00F7204B"/>
    <w:rsid w:val="00F735D7"/>
    <w:rsid w:val="00F7437A"/>
    <w:rsid w:val="00F74B27"/>
    <w:rsid w:val="00F7593A"/>
    <w:rsid w:val="00F75E89"/>
    <w:rsid w:val="00F76841"/>
    <w:rsid w:val="00F77CBC"/>
    <w:rsid w:val="00F77D45"/>
    <w:rsid w:val="00F812BB"/>
    <w:rsid w:val="00F830CB"/>
    <w:rsid w:val="00F83D77"/>
    <w:rsid w:val="00F84B67"/>
    <w:rsid w:val="00F8693C"/>
    <w:rsid w:val="00F90387"/>
    <w:rsid w:val="00F9309E"/>
    <w:rsid w:val="00F943CB"/>
    <w:rsid w:val="00F95AB3"/>
    <w:rsid w:val="00F960D4"/>
    <w:rsid w:val="00F965C7"/>
    <w:rsid w:val="00F97959"/>
    <w:rsid w:val="00FA05F8"/>
    <w:rsid w:val="00FA153F"/>
    <w:rsid w:val="00FA1D00"/>
    <w:rsid w:val="00FA2BC9"/>
    <w:rsid w:val="00FA342F"/>
    <w:rsid w:val="00FA456A"/>
    <w:rsid w:val="00FA4D52"/>
    <w:rsid w:val="00FA6FDA"/>
    <w:rsid w:val="00FA7108"/>
    <w:rsid w:val="00FA7894"/>
    <w:rsid w:val="00FA78EB"/>
    <w:rsid w:val="00FB00D8"/>
    <w:rsid w:val="00FB108F"/>
    <w:rsid w:val="00FB4857"/>
    <w:rsid w:val="00FB5E00"/>
    <w:rsid w:val="00FB5FEE"/>
    <w:rsid w:val="00FB6977"/>
    <w:rsid w:val="00FC045A"/>
    <w:rsid w:val="00FC101C"/>
    <w:rsid w:val="00FC2B94"/>
    <w:rsid w:val="00FC4A4A"/>
    <w:rsid w:val="00FD18A9"/>
    <w:rsid w:val="00FD228D"/>
    <w:rsid w:val="00FD2407"/>
    <w:rsid w:val="00FD256A"/>
    <w:rsid w:val="00FD2B07"/>
    <w:rsid w:val="00FD2EE6"/>
    <w:rsid w:val="00FD5859"/>
    <w:rsid w:val="00FD5BBB"/>
    <w:rsid w:val="00FD714E"/>
    <w:rsid w:val="00FD7EE3"/>
    <w:rsid w:val="00FE2773"/>
    <w:rsid w:val="00FE2BD9"/>
    <w:rsid w:val="00FE35A5"/>
    <w:rsid w:val="00FE5561"/>
    <w:rsid w:val="00FE7669"/>
    <w:rsid w:val="00FE798D"/>
    <w:rsid w:val="00FE7AF2"/>
    <w:rsid w:val="00FF042D"/>
    <w:rsid w:val="00FF171A"/>
    <w:rsid w:val="00FF4425"/>
    <w:rsid w:val="00FF5E56"/>
    <w:rsid w:val="00FF6B92"/>
    <w:rsid w:val="00FF6F29"/>
    <w:rsid w:val="00FF70E7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209CA3"/>
  <w15:docId w15:val="{0EA19513-F18D-470A-BD75-E42072FBE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iPriority="0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7339"/>
    <w:pPr>
      <w:widowControl w:val="0"/>
      <w:spacing w:line="360" w:lineRule="auto"/>
      <w:ind w:firstLine="720"/>
      <w:jc w:val="both"/>
    </w:pPr>
    <w:rPr>
      <w:rFonts w:ascii="Times New Roman" w:hAnsi="Times New Roman"/>
      <w:sz w:val="26"/>
      <w:szCs w:val="24"/>
    </w:rPr>
  </w:style>
  <w:style w:type="paragraph" w:styleId="Heading1">
    <w:name w:val="heading 1"/>
    <w:basedOn w:val="Normal"/>
    <w:next w:val="Normal"/>
    <w:link w:val="Heading1Char"/>
    <w:qFormat/>
    <w:rsid w:val="00463B54"/>
    <w:pPr>
      <w:keepNext/>
      <w:pageBreakBefore/>
      <w:spacing w:before="240" w:after="60"/>
      <w:ind w:firstLine="0"/>
      <w:jc w:val="center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F2040B"/>
    <w:pPr>
      <w:keepNext/>
      <w:keepLines/>
      <w:spacing w:before="240" w:after="60"/>
      <w:ind w:firstLine="851"/>
      <w:outlineLvl w:val="1"/>
    </w:pPr>
    <w:rPr>
      <w:rFonts w:eastAsia="Times New Roman"/>
      <w:b/>
      <w:bCs/>
      <w:i/>
      <w:iCs/>
      <w:sz w:val="32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F2040B"/>
    <w:pPr>
      <w:keepNext/>
      <w:keepLines/>
      <w:spacing w:before="240" w:after="60"/>
      <w:ind w:firstLine="851"/>
      <w:outlineLvl w:val="2"/>
    </w:pPr>
    <w:rPr>
      <w:rFonts w:ascii="Cambria" w:eastAsia="Times New Roman" w:hAnsi="Cambria"/>
      <w:b/>
      <w:bCs/>
      <w:sz w:val="28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986A07"/>
    <w:pPr>
      <w:keepNext/>
      <w:spacing w:before="240" w:after="60"/>
      <w:outlineLvl w:val="3"/>
    </w:pPr>
    <w:rPr>
      <w:rFonts w:ascii="Calibri" w:eastAsia="Times New Roman" w:hAnsi="Calibri"/>
      <w:b/>
      <w:bCs/>
      <w:szCs w:val="28"/>
    </w:rPr>
  </w:style>
  <w:style w:type="paragraph" w:styleId="Heading5">
    <w:name w:val="heading 5"/>
    <w:basedOn w:val="Normal"/>
    <w:next w:val="Normal"/>
    <w:link w:val="Heading5Char"/>
    <w:unhideWhenUsed/>
    <w:qFormat/>
    <w:rsid w:val="00B16BDB"/>
    <w:pPr>
      <w:spacing w:before="240" w:after="60"/>
      <w:outlineLvl w:val="4"/>
    </w:pPr>
    <w:rPr>
      <w:rFonts w:ascii="Calibri" w:eastAsia="Times New Roman" w:hAnsi="Calibri"/>
      <w:b/>
      <w:bCs/>
      <w:i/>
      <w:iCs/>
      <w:szCs w:val="26"/>
    </w:rPr>
  </w:style>
  <w:style w:type="paragraph" w:styleId="Heading6">
    <w:name w:val="heading 6"/>
    <w:basedOn w:val="Normal"/>
    <w:next w:val="Normal"/>
    <w:link w:val="Heading6Char"/>
    <w:rsid w:val="00883A62"/>
    <w:pPr>
      <w:keepNext/>
      <w:keepLines/>
      <w:widowControl/>
      <w:spacing w:before="240" w:after="80" w:line="259" w:lineRule="auto"/>
      <w:ind w:firstLine="708"/>
      <w:contextualSpacing/>
      <w:outlineLvl w:val="5"/>
    </w:pPr>
    <w:rPr>
      <w:rFonts w:eastAsia="Times New Roman"/>
      <w:i/>
      <w:color w:val="666666"/>
      <w:sz w:val="22"/>
      <w:szCs w:val="22"/>
      <w:lang w:val="b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HeaderChar">
    <w:name w:val="Header Char"/>
    <w:link w:val="Header"/>
    <w:uiPriority w:val="99"/>
    <w:rsid w:val="00DA5C8B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A5C8B"/>
    <w:pPr>
      <w:tabs>
        <w:tab w:val="center" w:pos="4703"/>
        <w:tab w:val="right" w:pos="9406"/>
      </w:tabs>
    </w:pPr>
  </w:style>
  <w:style w:type="character" w:customStyle="1" w:styleId="FooterChar">
    <w:name w:val="Footer Char"/>
    <w:link w:val="Footer"/>
    <w:uiPriority w:val="99"/>
    <w:rsid w:val="00DA5C8B"/>
    <w:rPr>
      <w:rFonts w:ascii="Times New Roman" w:hAnsi="Times New Roman"/>
      <w:sz w:val="24"/>
      <w:szCs w:val="24"/>
    </w:rPr>
  </w:style>
  <w:style w:type="character" w:customStyle="1" w:styleId="Heading1Char">
    <w:name w:val="Heading 1 Char"/>
    <w:link w:val="Heading1"/>
    <w:rsid w:val="00463B54"/>
    <w:rPr>
      <w:rFonts w:ascii="Times New Roman" w:eastAsia="Times New Roman" w:hAnsi="Times New Roman"/>
      <w:b/>
      <w:bCs/>
      <w:kern w:val="32"/>
      <w:sz w:val="36"/>
      <w:szCs w:val="32"/>
    </w:rPr>
  </w:style>
  <w:style w:type="character" w:customStyle="1" w:styleId="Heading2Char">
    <w:name w:val="Heading 2 Char"/>
    <w:link w:val="Heading2"/>
    <w:rsid w:val="00F2040B"/>
    <w:rPr>
      <w:rFonts w:ascii="Times New Roman" w:eastAsia="Times New Roman" w:hAnsi="Times New Roman"/>
      <w:b/>
      <w:bCs/>
      <w:i/>
      <w:iCs/>
      <w:sz w:val="32"/>
      <w:szCs w:val="28"/>
    </w:rPr>
  </w:style>
  <w:style w:type="character" w:customStyle="1" w:styleId="Heading3Char">
    <w:name w:val="Heading 3 Char"/>
    <w:link w:val="Heading3"/>
    <w:rsid w:val="00F2040B"/>
    <w:rPr>
      <w:rFonts w:ascii="Cambria" w:eastAsia="Times New Roman" w:hAnsi="Cambria"/>
      <w:b/>
      <w:bCs/>
      <w:sz w:val="28"/>
      <w:szCs w:val="26"/>
    </w:rPr>
  </w:style>
  <w:style w:type="character" w:customStyle="1" w:styleId="Heading4Char">
    <w:name w:val="Heading 4 Char"/>
    <w:link w:val="Heading4"/>
    <w:rsid w:val="00986A07"/>
    <w:rPr>
      <w:rFonts w:ascii="Calibri" w:eastAsia="Times New Roman" w:hAnsi="Calibri" w:cs="Times New Roman"/>
      <w:b/>
      <w:bCs/>
      <w:sz w:val="28"/>
      <w:szCs w:val="28"/>
    </w:rPr>
  </w:style>
  <w:style w:type="paragraph" w:styleId="BodyText">
    <w:name w:val="Body Text"/>
    <w:aliases w:val=" Char"/>
    <w:basedOn w:val="Normal"/>
    <w:link w:val="BodyTextChar"/>
    <w:rsid w:val="00986A07"/>
    <w:pPr>
      <w:spacing w:line="240" w:lineRule="auto"/>
      <w:ind w:firstLine="0"/>
      <w:jc w:val="left"/>
    </w:pPr>
    <w:rPr>
      <w:rFonts w:eastAsia="Times New Roman"/>
      <w:color w:val="FF0000"/>
      <w:sz w:val="24"/>
      <w:lang w:eastAsia="bg-BG"/>
    </w:rPr>
  </w:style>
  <w:style w:type="character" w:customStyle="1" w:styleId="BodyTextChar">
    <w:name w:val="Body Text Char"/>
    <w:aliases w:val=" Char Char"/>
    <w:link w:val="BodyText"/>
    <w:rsid w:val="00986A07"/>
    <w:rPr>
      <w:rFonts w:ascii="Times New Roman" w:eastAsia="Times New Roman" w:hAnsi="Times New Roman"/>
      <w:color w:val="FF0000"/>
      <w:sz w:val="24"/>
      <w:szCs w:val="24"/>
      <w:lang w:eastAsia="bg-BG"/>
    </w:rPr>
  </w:style>
  <w:style w:type="paragraph" w:styleId="BodyTextIndent2">
    <w:name w:val="Body Text Indent 2"/>
    <w:basedOn w:val="Normal"/>
    <w:link w:val="BodyTextIndent2Char"/>
    <w:rsid w:val="00986A07"/>
    <w:pPr>
      <w:spacing w:line="240" w:lineRule="auto"/>
      <w:ind w:firstLine="561"/>
    </w:pPr>
    <w:rPr>
      <w:rFonts w:ascii="Arial" w:eastAsia="Times New Roman" w:hAnsi="Arial"/>
      <w:sz w:val="24"/>
      <w:lang w:val="bg-BG" w:eastAsia="bg-BG"/>
    </w:rPr>
  </w:style>
  <w:style w:type="character" w:customStyle="1" w:styleId="BodyTextIndent2Char">
    <w:name w:val="Body Text Indent 2 Char"/>
    <w:link w:val="BodyTextIndent2"/>
    <w:rsid w:val="00986A07"/>
    <w:rPr>
      <w:rFonts w:ascii="Arial" w:eastAsia="Times New Roman" w:hAnsi="Arial"/>
      <w:sz w:val="24"/>
      <w:szCs w:val="24"/>
      <w:lang w:val="bg-BG" w:eastAsia="bg-BG"/>
    </w:rPr>
  </w:style>
  <w:style w:type="paragraph" w:customStyle="1" w:styleId="Reference">
    <w:name w:val="Reference"/>
    <w:basedOn w:val="Normal"/>
    <w:rsid w:val="00986A07"/>
    <w:pPr>
      <w:numPr>
        <w:numId w:val="1"/>
      </w:numPr>
      <w:spacing w:line="240" w:lineRule="auto"/>
    </w:pPr>
    <w:rPr>
      <w:rFonts w:ascii="Arial" w:eastAsia="Times New Roman" w:hAnsi="Arial"/>
      <w:sz w:val="24"/>
      <w:szCs w:val="20"/>
      <w:lang w:val="en-GB" w:eastAsia="de-D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82F9C"/>
    <w:pPr>
      <w:spacing w:after="120"/>
      <w:ind w:left="283"/>
    </w:pPr>
  </w:style>
  <w:style w:type="character" w:customStyle="1" w:styleId="BodyTextIndentChar">
    <w:name w:val="Body Text Indent Char"/>
    <w:link w:val="BodyTextIndent"/>
    <w:uiPriority w:val="99"/>
    <w:semiHidden/>
    <w:rsid w:val="00E82F9C"/>
    <w:rPr>
      <w:rFonts w:ascii="Times New Roman" w:hAnsi="Times New Roman"/>
      <w:sz w:val="28"/>
      <w:szCs w:val="24"/>
    </w:rPr>
  </w:style>
  <w:style w:type="paragraph" w:customStyle="1" w:styleId="CharCharCharCharChar">
    <w:name w:val="Char Char Char Знак Char Знак Char"/>
    <w:basedOn w:val="Normal"/>
    <w:rsid w:val="00E82F9C"/>
    <w:pPr>
      <w:tabs>
        <w:tab w:val="left" w:pos="709"/>
      </w:tabs>
      <w:spacing w:line="240" w:lineRule="auto"/>
      <w:ind w:firstLine="0"/>
      <w:jc w:val="left"/>
    </w:pPr>
    <w:rPr>
      <w:rFonts w:ascii="Tahoma" w:eastAsia="Times New Roman" w:hAnsi="Tahoma"/>
      <w:sz w:val="24"/>
      <w:lang w:val="pl-PL" w:eastAsia="pl-PL"/>
    </w:rPr>
  </w:style>
  <w:style w:type="paragraph" w:customStyle="1" w:styleId="rubody">
    <w:name w:val="ru_body"/>
    <w:basedOn w:val="BodyTextIndent2"/>
    <w:link w:val="rubodyChar"/>
    <w:rsid w:val="00E82F9C"/>
    <w:pPr>
      <w:ind w:firstLine="567"/>
    </w:pPr>
    <w:rPr>
      <w:rFonts w:cs="Arial"/>
    </w:rPr>
  </w:style>
  <w:style w:type="paragraph" w:customStyle="1" w:styleId="ruhead1">
    <w:name w:val="ru_head1"/>
    <w:basedOn w:val="Heading1"/>
    <w:link w:val="ruhead1Char"/>
    <w:rsid w:val="00E82F9C"/>
    <w:pPr>
      <w:spacing w:before="0" w:after="0" w:line="240" w:lineRule="auto"/>
      <w:ind w:firstLine="567"/>
    </w:pPr>
    <w:rPr>
      <w:rFonts w:ascii="Arial" w:hAnsi="Arial" w:cs="Arial"/>
      <w:kern w:val="0"/>
      <w:sz w:val="24"/>
      <w:szCs w:val="24"/>
      <w:lang w:val="bg-BG"/>
    </w:rPr>
  </w:style>
  <w:style w:type="character" w:customStyle="1" w:styleId="rubodyChar">
    <w:name w:val="ru_body Char"/>
    <w:link w:val="rubody"/>
    <w:rsid w:val="00E82F9C"/>
    <w:rPr>
      <w:rFonts w:ascii="Arial" w:eastAsia="Times New Roman" w:hAnsi="Arial" w:cs="Arial"/>
      <w:sz w:val="24"/>
      <w:szCs w:val="24"/>
      <w:lang w:val="bg-BG" w:eastAsia="bg-BG"/>
    </w:rPr>
  </w:style>
  <w:style w:type="character" w:customStyle="1" w:styleId="ruhead1Char">
    <w:name w:val="ru_head1 Char"/>
    <w:link w:val="ruhead1"/>
    <w:rsid w:val="00E82F9C"/>
    <w:rPr>
      <w:rFonts w:ascii="Arial" w:eastAsia="Times New Roman" w:hAnsi="Arial" w:cs="Arial"/>
      <w:b/>
      <w:bCs/>
      <w:sz w:val="24"/>
      <w:szCs w:val="24"/>
      <w:lang w:val="bg-BG"/>
    </w:rPr>
  </w:style>
  <w:style w:type="paragraph" w:styleId="FootnoteText">
    <w:name w:val="footnote text"/>
    <w:basedOn w:val="Normal"/>
    <w:link w:val="FootnoteTextChar"/>
    <w:unhideWhenUsed/>
    <w:qFormat/>
    <w:rsid w:val="00DB3376"/>
    <w:pPr>
      <w:spacing w:line="288" w:lineRule="auto"/>
      <w:ind w:firstLine="0"/>
      <w:jc w:val="left"/>
    </w:pPr>
    <w:rPr>
      <w:rFonts w:eastAsia="Times New Roman"/>
      <w:sz w:val="22"/>
      <w:szCs w:val="20"/>
      <w:lang w:val="bg-BG" w:eastAsia="bg-BG"/>
    </w:rPr>
  </w:style>
  <w:style w:type="character" w:customStyle="1" w:styleId="FootnoteTextChar">
    <w:name w:val="Footnote Text Char"/>
    <w:link w:val="FootnoteText"/>
    <w:rsid w:val="00DB3376"/>
    <w:rPr>
      <w:rFonts w:ascii="Times New Roman" w:eastAsia="Times New Roman" w:hAnsi="Times New Roman"/>
      <w:sz w:val="22"/>
      <w:lang w:val="bg-BG" w:eastAsia="bg-BG"/>
    </w:rPr>
  </w:style>
  <w:style w:type="character" w:styleId="FootnoteReference">
    <w:name w:val="footnote reference"/>
    <w:semiHidden/>
    <w:unhideWhenUsed/>
    <w:rsid w:val="003F297A"/>
    <w:rPr>
      <w:vertAlign w:val="superscript"/>
    </w:rPr>
  </w:style>
  <w:style w:type="character" w:customStyle="1" w:styleId="Heading5Char">
    <w:name w:val="Heading 5 Char"/>
    <w:link w:val="Heading5"/>
    <w:uiPriority w:val="9"/>
    <w:semiHidden/>
    <w:rsid w:val="00B16BDB"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NormalWeb">
    <w:name w:val="Normal (Web)"/>
    <w:basedOn w:val="Normal"/>
    <w:unhideWhenUsed/>
    <w:rsid w:val="00B16BDB"/>
    <w:pPr>
      <w:spacing w:before="100" w:beforeAutospacing="1" w:after="100" w:afterAutospacing="1" w:line="240" w:lineRule="auto"/>
      <w:ind w:firstLine="0"/>
      <w:jc w:val="left"/>
    </w:pPr>
    <w:rPr>
      <w:rFonts w:eastAsia="Times New Roman"/>
      <w:sz w:val="24"/>
      <w:lang w:val="bg-BG" w:eastAsia="bg-BG"/>
    </w:rPr>
  </w:style>
  <w:style w:type="paragraph" w:styleId="Title">
    <w:name w:val="Title"/>
    <w:basedOn w:val="Heading1"/>
    <w:next w:val="Normal"/>
    <w:link w:val="TitleChar"/>
    <w:rsid w:val="00B16BDB"/>
    <w:pPr>
      <w:keepNext w:val="0"/>
      <w:spacing w:before="0" w:after="0" w:line="276" w:lineRule="auto"/>
    </w:pPr>
    <w:rPr>
      <w:rFonts w:ascii="Calibri" w:eastAsia="Calibri" w:hAnsi="Calibri"/>
      <w:b w:val="0"/>
      <w:bCs w:val="0"/>
      <w:kern w:val="0"/>
      <w:sz w:val="28"/>
      <w:szCs w:val="22"/>
      <w:lang w:val="bg-BG"/>
    </w:rPr>
  </w:style>
  <w:style w:type="character" w:customStyle="1" w:styleId="TitleChar">
    <w:name w:val="Title Char"/>
    <w:link w:val="Title"/>
    <w:uiPriority w:val="10"/>
    <w:rsid w:val="00B16BDB"/>
    <w:rPr>
      <w:sz w:val="28"/>
      <w:szCs w:val="22"/>
      <w:lang w:val="bg-BG"/>
    </w:rPr>
  </w:style>
  <w:style w:type="paragraph" w:styleId="ListParagraph">
    <w:name w:val="List Paragraph"/>
    <w:basedOn w:val="Normal"/>
    <w:uiPriority w:val="34"/>
    <w:qFormat/>
    <w:rsid w:val="00B16BDB"/>
    <w:pPr>
      <w:spacing w:line="276" w:lineRule="auto"/>
      <w:ind w:left="720" w:firstLine="0"/>
      <w:contextualSpacing/>
    </w:pPr>
    <w:rPr>
      <w:rFonts w:ascii="Calibri" w:hAnsi="Calibri"/>
      <w:sz w:val="24"/>
      <w:szCs w:val="22"/>
      <w:lang w:val="bg-BG"/>
    </w:rPr>
  </w:style>
  <w:style w:type="table" w:styleId="TableGrid">
    <w:name w:val="Table Grid"/>
    <w:basedOn w:val="TableNormal"/>
    <w:uiPriority w:val="39"/>
    <w:rsid w:val="00B16BDB"/>
    <w:rPr>
      <w:sz w:val="22"/>
      <w:szCs w:val="22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ps">
    <w:name w:val="hps"/>
    <w:rsid w:val="001C18DF"/>
  </w:style>
  <w:style w:type="paragraph" w:styleId="NoSpacing">
    <w:name w:val="No Spacing"/>
    <w:uiPriority w:val="1"/>
    <w:rsid w:val="00E66B52"/>
    <w:pPr>
      <w:ind w:firstLine="720"/>
      <w:jc w:val="both"/>
    </w:pPr>
    <w:rPr>
      <w:rFonts w:ascii="Times New Roman" w:hAnsi="Times New Roman"/>
      <w:sz w:val="26"/>
      <w:szCs w:val="24"/>
    </w:rPr>
  </w:style>
  <w:style w:type="character" w:styleId="Hyperlink">
    <w:name w:val="Hyperlink"/>
    <w:uiPriority w:val="99"/>
    <w:unhideWhenUsed/>
    <w:rsid w:val="003D2F5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3AC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53ACE"/>
    <w:rPr>
      <w:rFonts w:ascii="Tahoma" w:hAnsi="Tahoma" w:cs="Tahoma"/>
      <w:sz w:val="16"/>
      <w:szCs w:val="16"/>
      <w:lang w:val="en-US" w:eastAsia="en-US"/>
    </w:rPr>
  </w:style>
  <w:style w:type="paragraph" w:customStyle="1" w:styleId="disfigtitle">
    <w:name w:val="dis_fig_title"/>
    <w:basedOn w:val="Normal"/>
    <w:link w:val="disfigtitleChar"/>
    <w:qFormat/>
    <w:rsid w:val="00D23216"/>
    <w:pPr>
      <w:keepLines/>
      <w:spacing w:before="240" w:after="240" w:line="240" w:lineRule="auto"/>
      <w:ind w:left="567" w:right="567" w:firstLine="0"/>
      <w:jc w:val="center"/>
    </w:pPr>
    <w:rPr>
      <w:i/>
      <w:sz w:val="28"/>
      <w:lang w:val="bg-BG"/>
    </w:rPr>
  </w:style>
  <w:style w:type="paragraph" w:customStyle="1" w:styleId="disbody">
    <w:name w:val="dis_body"/>
    <w:basedOn w:val="Normal"/>
    <w:link w:val="disbodyChar"/>
    <w:qFormat/>
    <w:rsid w:val="00BE32C7"/>
    <w:pPr>
      <w:ind w:firstLine="851"/>
    </w:pPr>
    <w:rPr>
      <w:sz w:val="28"/>
      <w:lang w:val="bg-BG"/>
    </w:rPr>
  </w:style>
  <w:style w:type="character" w:customStyle="1" w:styleId="disfigtitleChar">
    <w:name w:val="dis_fig_title Char"/>
    <w:link w:val="disfig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customStyle="1" w:styleId="distabletitle">
    <w:name w:val="dis_table_title"/>
    <w:basedOn w:val="Normal"/>
    <w:link w:val="distabletitleChar"/>
    <w:qFormat/>
    <w:rsid w:val="00D23216"/>
    <w:pPr>
      <w:keepLines/>
      <w:spacing w:before="240" w:after="240" w:line="240" w:lineRule="auto"/>
      <w:ind w:left="567" w:right="284" w:firstLine="1134"/>
      <w:jc w:val="right"/>
    </w:pPr>
    <w:rPr>
      <w:i/>
      <w:sz w:val="28"/>
      <w:lang w:val="bg-BG"/>
    </w:rPr>
  </w:style>
  <w:style w:type="character" w:customStyle="1" w:styleId="disbodyChar">
    <w:name w:val="dis_body Char"/>
    <w:link w:val="disbody"/>
    <w:rsid w:val="00BE32C7"/>
    <w:rPr>
      <w:rFonts w:ascii="Times New Roman" w:hAnsi="Times New Roman"/>
      <w:sz w:val="28"/>
      <w:szCs w:val="24"/>
      <w:lang w:val="bg-BG"/>
    </w:rPr>
  </w:style>
  <w:style w:type="paragraph" w:customStyle="1" w:styleId="disfigimg">
    <w:name w:val="dis_fig_img"/>
    <w:basedOn w:val="disfigtitle"/>
    <w:link w:val="disfigimgChar"/>
    <w:qFormat/>
    <w:rsid w:val="004E2421"/>
    <w:pPr>
      <w:keepNext/>
      <w:keepLines w:val="0"/>
      <w:ind w:left="0" w:right="0"/>
    </w:pPr>
    <w:rPr>
      <w:i w:val="0"/>
    </w:rPr>
  </w:style>
  <w:style w:type="character" w:customStyle="1" w:styleId="distabletitleChar">
    <w:name w:val="dis_table_title Char"/>
    <w:link w:val="distabletitle"/>
    <w:rsid w:val="00D23216"/>
    <w:rPr>
      <w:rFonts w:ascii="Times New Roman" w:hAnsi="Times New Roman"/>
      <w:i/>
      <w:sz w:val="28"/>
      <w:szCs w:val="24"/>
      <w:lang w:eastAsia="en-US"/>
    </w:rPr>
  </w:style>
  <w:style w:type="paragraph" w:styleId="EndnoteText">
    <w:name w:val="endnote text"/>
    <w:basedOn w:val="Normal"/>
    <w:link w:val="EndnoteTextChar"/>
    <w:semiHidden/>
    <w:unhideWhenUsed/>
    <w:rsid w:val="00724732"/>
    <w:rPr>
      <w:sz w:val="20"/>
      <w:szCs w:val="20"/>
    </w:rPr>
  </w:style>
  <w:style w:type="character" w:customStyle="1" w:styleId="disfigimgChar">
    <w:name w:val="dis_fig_img Char"/>
    <w:link w:val="disfigimg"/>
    <w:rsid w:val="004E2421"/>
    <w:rPr>
      <w:rFonts w:ascii="Times New Roman" w:hAnsi="Times New Roman"/>
      <w:i w:val="0"/>
      <w:sz w:val="26"/>
      <w:szCs w:val="24"/>
      <w:lang w:val="bg-BG"/>
    </w:rPr>
  </w:style>
  <w:style w:type="character" w:customStyle="1" w:styleId="EndnoteTextChar">
    <w:name w:val="Endnote Text Char"/>
    <w:link w:val="EndnoteText"/>
    <w:semiHidden/>
    <w:rsid w:val="00724732"/>
    <w:rPr>
      <w:rFonts w:ascii="Times New Roman" w:hAnsi="Times New Roman"/>
    </w:rPr>
  </w:style>
  <w:style w:type="character" w:styleId="EndnoteReference">
    <w:name w:val="endnote reference"/>
    <w:semiHidden/>
    <w:unhideWhenUsed/>
    <w:rsid w:val="00724732"/>
    <w:rPr>
      <w:vertAlign w:val="superscript"/>
    </w:rPr>
  </w:style>
  <w:style w:type="paragraph" w:customStyle="1" w:styleId="body">
    <w:name w:val="body"/>
    <w:basedOn w:val="Normal"/>
    <w:rsid w:val="00804AE1"/>
    <w:pPr>
      <w:ind w:firstLine="709"/>
    </w:pPr>
    <w:rPr>
      <w:rFonts w:eastAsia="Times New Roman"/>
      <w:sz w:val="24"/>
    </w:rPr>
  </w:style>
  <w:style w:type="paragraph" w:customStyle="1" w:styleId="disliteratura">
    <w:name w:val="dis_literatura"/>
    <w:basedOn w:val="disbody"/>
    <w:link w:val="disliteraturaChar"/>
    <w:qFormat/>
    <w:rsid w:val="00997C3D"/>
    <w:pPr>
      <w:numPr>
        <w:numId w:val="38"/>
      </w:numPr>
      <w:spacing w:before="60" w:after="60" w:line="288" w:lineRule="auto"/>
      <w:jc w:val="left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D21CA"/>
    <w:pPr>
      <w:keepLines/>
      <w:pageBreakBefore w:val="0"/>
      <w:widowControl/>
      <w:spacing w:before="480" w:after="0" w:line="276" w:lineRule="auto"/>
      <w:jc w:val="left"/>
      <w:outlineLvl w:val="9"/>
    </w:pPr>
    <w:rPr>
      <w:rFonts w:ascii="Cambria" w:eastAsia="MS Gothic" w:hAnsi="Cambria"/>
      <w:color w:val="365F91"/>
      <w:kern w:val="0"/>
      <w:sz w:val="28"/>
      <w:szCs w:val="28"/>
      <w:lang w:eastAsia="ja-JP"/>
    </w:rPr>
  </w:style>
  <w:style w:type="character" w:customStyle="1" w:styleId="disliteraturaChar">
    <w:name w:val="dis_literatura Char"/>
    <w:link w:val="disliteratura"/>
    <w:rsid w:val="00997C3D"/>
    <w:rPr>
      <w:rFonts w:ascii="Times New Roman" w:hAnsi="Times New Roman"/>
      <w:sz w:val="28"/>
      <w:szCs w:val="24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4D21CA"/>
    <w:pPr>
      <w:tabs>
        <w:tab w:val="right" w:leader="dot" w:pos="9061"/>
      </w:tabs>
      <w:ind w:firstLine="0"/>
    </w:pPr>
    <w:rPr>
      <w:b/>
      <w:noProof/>
      <w:lang w:val="bg-BG"/>
    </w:rPr>
  </w:style>
  <w:style w:type="paragraph" w:styleId="TOC2">
    <w:name w:val="toc 2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260" w:firstLine="24"/>
    </w:pPr>
  </w:style>
  <w:style w:type="paragraph" w:styleId="TOC3">
    <w:name w:val="toc 3"/>
    <w:basedOn w:val="Normal"/>
    <w:next w:val="Normal"/>
    <w:autoRedefine/>
    <w:uiPriority w:val="39"/>
    <w:unhideWhenUsed/>
    <w:rsid w:val="00C06F1C"/>
    <w:pPr>
      <w:tabs>
        <w:tab w:val="right" w:leader="dot" w:pos="9061"/>
      </w:tabs>
      <w:ind w:left="520" w:firstLine="47"/>
    </w:pPr>
  </w:style>
  <w:style w:type="character" w:styleId="PageNumber">
    <w:name w:val="page number"/>
    <w:rsid w:val="00483107"/>
  </w:style>
  <w:style w:type="character" w:styleId="Strong">
    <w:name w:val="Strong"/>
    <w:qFormat/>
    <w:rsid w:val="00483107"/>
    <w:rPr>
      <w:b/>
      <w:bCs/>
    </w:rPr>
  </w:style>
  <w:style w:type="paragraph" w:styleId="TOC4">
    <w:name w:val="toc 4"/>
    <w:basedOn w:val="Normal"/>
    <w:next w:val="Normal"/>
    <w:autoRedefine/>
    <w:semiHidden/>
    <w:rsid w:val="00483107"/>
    <w:pPr>
      <w:widowControl/>
      <w:spacing w:line="240" w:lineRule="auto"/>
      <w:ind w:left="720" w:firstLine="0"/>
      <w:jc w:val="left"/>
    </w:pPr>
    <w:rPr>
      <w:rFonts w:eastAsia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483107"/>
    <w:pPr>
      <w:widowControl/>
      <w:spacing w:line="240" w:lineRule="auto"/>
      <w:ind w:left="960" w:firstLine="0"/>
      <w:jc w:val="left"/>
    </w:pPr>
    <w:rPr>
      <w:rFonts w:eastAsia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483107"/>
    <w:pPr>
      <w:widowControl/>
      <w:spacing w:line="240" w:lineRule="auto"/>
      <w:ind w:left="1200" w:firstLine="0"/>
      <w:jc w:val="left"/>
    </w:pPr>
    <w:rPr>
      <w:rFonts w:eastAsia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483107"/>
    <w:pPr>
      <w:widowControl/>
      <w:spacing w:line="240" w:lineRule="auto"/>
      <w:ind w:left="1440" w:firstLine="0"/>
      <w:jc w:val="left"/>
    </w:pPr>
    <w:rPr>
      <w:rFonts w:eastAsia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483107"/>
    <w:pPr>
      <w:widowControl/>
      <w:spacing w:line="240" w:lineRule="auto"/>
      <w:ind w:left="1680" w:firstLine="0"/>
      <w:jc w:val="left"/>
    </w:pPr>
    <w:rPr>
      <w:rFonts w:eastAsia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483107"/>
    <w:pPr>
      <w:widowControl/>
      <w:spacing w:line="240" w:lineRule="auto"/>
      <w:ind w:left="1920" w:firstLine="0"/>
      <w:jc w:val="left"/>
    </w:pPr>
    <w:rPr>
      <w:rFonts w:eastAsia="Times New Roman"/>
      <w:sz w:val="18"/>
      <w:szCs w:val="18"/>
    </w:rPr>
  </w:style>
  <w:style w:type="table" w:styleId="TableProfessional">
    <w:name w:val="Table Professional"/>
    <w:basedOn w:val="TableNormal"/>
    <w:rsid w:val="00483107"/>
    <w:rPr>
      <w:rFonts w:ascii="Times New Roman" w:eastAsia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character" w:customStyle="1" w:styleId="links1">
    <w:name w:val="links1"/>
    <w:rsid w:val="00483107"/>
  </w:style>
  <w:style w:type="paragraph" w:customStyle="1" w:styleId="BodyFigura">
    <w:name w:val="Body Figura"/>
    <w:basedOn w:val="BodyText"/>
    <w:rsid w:val="00483107"/>
    <w:pPr>
      <w:widowControl/>
      <w:spacing w:after="180" w:line="360" w:lineRule="auto"/>
      <w:jc w:val="center"/>
    </w:pPr>
    <w:rPr>
      <w:color w:val="auto"/>
      <w:lang w:val="bg-BG" w:eastAsia="en-US"/>
    </w:rPr>
  </w:style>
  <w:style w:type="paragraph" w:customStyle="1" w:styleId="BodyTablica">
    <w:name w:val="Body Tablica"/>
    <w:basedOn w:val="BodyText"/>
    <w:rsid w:val="00483107"/>
    <w:pPr>
      <w:keepNext/>
      <w:widowControl/>
      <w:spacing w:before="120"/>
      <w:jc w:val="right"/>
    </w:pPr>
    <w:rPr>
      <w:color w:val="auto"/>
      <w:lang w:val="bg-BG" w:eastAsia="en-US"/>
    </w:rPr>
  </w:style>
  <w:style w:type="paragraph" w:customStyle="1" w:styleId="BodyPoints">
    <w:name w:val="Body Points"/>
    <w:basedOn w:val="BodyText"/>
    <w:rsid w:val="00483107"/>
    <w:pPr>
      <w:widowControl/>
      <w:numPr>
        <w:numId w:val="3"/>
      </w:numPr>
      <w:tabs>
        <w:tab w:val="clear" w:pos="864"/>
        <w:tab w:val="left" w:pos="720"/>
        <w:tab w:val="left" w:pos="1440"/>
        <w:tab w:val="left" w:pos="2160"/>
        <w:tab w:val="left" w:pos="2880"/>
      </w:tabs>
      <w:spacing w:after="60" w:line="360" w:lineRule="auto"/>
      <w:ind w:left="720"/>
      <w:jc w:val="both"/>
    </w:pPr>
    <w:rPr>
      <w:color w:val="auto"/>
      <w:sz w:val="22"/>
      <w:szCs w:val="22"/>
      <w:lang w:eastAsia="en-US"/>
    </w:rPr>
  </w:style>
  <w:style w:type="paragraph" w:customStyle="1" w:styleId="BodyinTable">
    <w:name w:val="Body in Table"/>
    <w:basedOn w:val="BodyText"/>
    <w:rsid w:val="00483107"/>
    <w:pPr>
      <w:widowControl/>
      <w:jc w:val="both"/>
    </w:pPr>
    <w:rPr>
      <w:color w:val="auto"/>
      <w:sz w:val="20"/>
      <w:szCs w:val="20"/>
      <w:lang w:val="bg-BG" w:eastAsia="en-US"/>
    </w:rPr>
  </w:style>
  <w:style w:type="paragraph" w:styleId="DocumentMap">
    <w:name w:val="Document Map"/>
    <w:basedOn w:val="Normal"/>
    <w:link w:val="DocumentMapChar"/>
    <w:semiHidden/>
    <w:rsid w:val="00483107"/>
    <w:pPr>
      <w:widowControl/>
      <w:shd w:val="clear" w:color="auto" w:fill="000080"/>
      <w:spacing w:line="240" w:lineRule="auto"/>
      <w:ind w:firstLine="0"/>
      <w:jc w:val="left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link w:val="DocumentMap"/>
    <w:semiHidden/>
    <w:rsid w:val="00483107"/>
    <w:rPr>
      <w:rFonts w:ascii="Tahoma" w:eastAsia="Times New Roman" w:hAnsi="Tahoma" w:cs="Tahoma"/>
      <w:shd w:val="clear" w:color="auto" w:fill="000080"/>
      <w:lang w:val="en-US" w:eastAsia="en-US"/>
    </w:rPr>
  </w:style>
  <w:style w:type="paragraph" w:customStyle="1" w:styleId="BodyOcenkainTablica">
    <w:name w:val="Body Ocenka in Tablica"/>
    <w:basedOn w:val="BodyinTable"/>
    <w:rsid w:val="00483107"/>
    <w:pPr>
      <w:jc w:val="center"/>
    </w:pPr>
  </w:style>
  <w:style w:type="paragraph" w:styleId="BodyText3">
    <w:name w:val="Body Text 3"/>
    <w:basedOn w:val="Normal"/>
    <w:link w:val="BodyText3Char"/>
    <w:rsid w:val="00483107"/>
    <w:pPr>
      <w:widowControl/>
      <w:spacing w:after="120" w:line="240" w:lineRule="auto"/>
      <w:ind w:firstLine="0"/>
      <w:jc w:val="left"/>
    </w:pPr>
    <w:rPr>
      <w:rFonts w:eastAsia="Times New Roman"/>
      <w:sz w:val="16"/>
      <w:szCs w:val="16"/>
    </w:rPr>
  </w:style>
  <w:style w:type="character" w:customStyle="1" w:styleId="BodyText3Char">
    <w:name w:val="Body Text 3 Char"/>
    <w:link w:val="BodyText3"/>
    <w:rsid w:val="00483107"/>
    <w:rPr>
      <w:rFonts w:ascii="Times New Roman" w:eastAsia="Times New Roman" w:hAnsi="Times New Roman"/>
      <w:sz w:val="16"/>
      <w:szCs w:val="16"/>
      <w:lang w:val="en-US" w:eastAsia="en-US"/>
    </w:rPr>
  </w:style>
  <w:style w:type="paragraph" w:customStyle="1" w:styleId="BodyLiteratura">
    <w:name w:val="Body Literatura"/>
    <w:basedOn w:val="BodyText"/>
    <w:rsid w:val="00483107"/>
    <w:pPr>
      <w:widowControl/>
      <w:numPr>
        <w:numId w:val="4"/>
      </w:numPr>
      <w:tabs>
        <w:tab w:val="left" w:pos="720"/>
      </w:tabs>
      <w:spacing w:line="360" w:lineRule="auto"/>
      <w:ind w:left="720" w:hanging="720"/>
    </w:pPr>
    <w:rPr>
      <w:color w:val="auto"/>
      <w:lang w:val="bg-BG" w:eastAsia="en-US"/>
    </w:rPr>
  </w:style>
  <w:style w:type="paragraph" w:customStyle="1" w:styleId="Heading1-">
    <w:name w:val="Heading 1 - без глава"/>
    <w:basedOn w:val="Heading1"/>
    <w:rsid w:val="00483107"/>
    <w:pPr>
      <w:widowControl/>
      <w:spacing w:before="0" w:after="240" w:line="240" w:lineRule="auto"/>
      <w:jc w:val="left"/>
    </w:pPr>
    <w:rPr>
      <w:rFonts w:cs="Arial"/>
      <w:sz w:val="28"/>
      <w:szCs w:val="28"/>
      <w:lang w:val="bg-BG"/>
    </w:rPr>
  </w:style>
  <w:style w:type="paragraph" w:customStyle="1" w:styleId="a">
    <w:name w:val="Приложение"/>
    <w:basedOn w:val="BodyText"/>
    <w:rsid w:val="00483107"/>
    <w:pPr>
      <w:pageBreakBefore/>
      <w:widowControl/>
      <w:pBdr>
        <w:bottom w:val="single" w:sz="8" w:space="1" w:color="auto"/>
      </w:pBdr>
      <w:jc w:val="right"/>
      <w:outlineLvl w:val="1"/>
    </w:pPr>
    <w:rPr>
      <w:b/>
      <w:color w:val="auto"/>
      <w:lang w:eastAsia="en-US"/>
    </w:rPr>
  </w:style>
  <w:style w:type="paragraph" w:customStyle="1" w:styleId="Heading2-">
    <w:name w:val="Heading 2 - обобщение"/>
    <w:basedOn w:val="Heading2"/>
    <w:rsid w:val="00483107"/>
    <w:pPr>
      <w:widowControl/>
      <w:spacing w:after="120" w:line="240" w:lineRule="auto"/>
      <w:ind w:firstLine="0"/>
      <w:jc w:val="left"/>
    </w:pPr>
    <w:rPr>
      <w:rFonts w:cs="Arial"/>
      <w:b w:val="0"/>
      <w:sz w:val="28"/>
      <w:lang w:val="bg-BG"/>
    </w:rPr>
  </w:style>
  <w:style w:type="character" w:styleId="FollowedHyperlink">
    <w:name w:val="FollowedHyperlink"/>
    <w:uiPriority w:val="99"/>
    <w:semiHidden/>
    <w:unhideWhenUsed/>
    <w:rsid w:val="004039ED"/>
    <w:rPr>
      <w:color w:val="954F72"/>
      <w:u w:val="single"/>
    </w:rPr>
  </w:style>
  <w:style w:type="paragraph" w:customStyle="1" w:styleId="fig">
    <w:name w:val="!fig"/>
    <w:basedOn w:val="Normal"/>
    <w:link w:val="figChar"/>
    <w:qFormat/>
    <w:rsid w:val="0053376F"/>
    <w:pPr>
      <w:spacing w:line="336" w:lineRule="auto"/>
      <w:ind w:left="567" w:right="567" w:firstLine="0"/>
      <w:contextualSpacing/>
      <w:jc w:val="center"/>
    </w:pPr>
    <w:rPr>
      <w:rFonts w:eastAsia="Times New Roman"/>
      <w:sz w:val="28"/>
      <w:lang w:val="bg-BG"/>
    </w:rPr>
  </w:style>
  <w:style w:type="character" w:customStyle="1" w:styleId="figChar">
    <w:name w:val="!fig Char"/>
    <w:link w:val="fig"/>
    <w:rsid w:val="0053376F"/>
    <w:rPr>
      <w:rFonts w:ascii="Times New Roman" w:eastAsia="Times New Roman" w:hAnsi="Times New Roman"/>
      <w:sz w:val="28"/>
      <w:szCs w:val="24"/>
      <w:lang w:eastAsia="en-US"/>
    </w:rPr>
  </w:style>
  <w:style w:type="paragraph" w:customStyle="1" w:styleId="Style1">
    <w:name w:val="Style1"/>
    <w:basedOn w:val="Heading1"/>
    <w:link w:val="Style1Char"/>
    <w:qFormat/>
    <w:rsid w:val="00444689"/>
    <w:pPr>
      <w:keepLines/>
      <w:pageBreakBefore w:val="0"/>
      <w:spacing w:before="0" w:after="0"/>
      <w:ind w:firstLine="708"/>
      <w:jc w:val="both"/>
    </w:pPr>
    <w:rPr>
      <w:bCs w:val="0"/>
      <w:kern w:val="0"/>
      <w:sz w:val="28"/>
      <w:szCs w:val="28"/>
      <w:lang w:val="bg"/>
    </w:rPr>
  </w:style>
  <w:style w:type="character" w:customStyle="1" w:styleId="Style1Char">
    <w:name w:val="Style1 Char"/>
    <w:link w:val="Style1"/>
    <w:rsid w:val="00444689"/>
    <w:rPr>
      <w:rFonts w:ascii="Times New Roman" w:eastAsia="Times New Roman" w:hAnsi="Times New Roman"/>
      <w:b/>
      <w:sz w:val="28"/>
      <w:szCs w:val="28"/>
      <w:lang w:val="bg" w:eastAsia="en-US"/>
    </w:rPr>
  </w:style>
  <w:style w:type="character" w:customStyle="1" w:styleId="Heading6Char">
    <w:name w:val="Heading 6 Char"/>
    <w:link w:val="Heading6"/>
    <w:rsid w:val="00883A62"/>
    <w:rPr>
      <w:rFonts w:ascii="Times New Roman" w:eastAsia="Times New Roman" w:hAnsi="Times New Roman"/>
      <w:i/>
      <w:color w:val="666666"/>
      <w:sz w:val="22"/>
      <w:szCs w:val="22"/>
      <w:lang w:val="bg" w:eastAsia="en-US"/>
    </w:rPr>
  </w:style>
  <w:style w:type="paragraph" w:styleId="Subtitle">
    <w:name w:val="Subtitle"/>
    <w:basedOn w:val="Normal"/>
    <w:next w:val="Normal"/>
    <w:link w:val="SubtitleChar"/>
    <w:rsid w:val="00883A62"/>
    <w:pPr>
      <w:keepNext/>
      <w:keepLines/>
      <w:widowControl/>
      <w:spacing w:before="200" w:after="200"/>
      <w:ind w:firstLine="0"/>
      <w:jc w:val="center"/>
    </w:pPr>
    <w:rPr>
      <w:rFonts w:eastAsia="Times New Roman"/>
      <w:sz w:val="36"/>
      <w:szCs w:val="36"/>
      <w:lang w:val="bg"/>
    </w:rPr>
  </w:style>
  <w:style w:type="character" w:customStyle="1" w:styleId="SubtitleChar">
    <w:name w:val="Subtitle Char"/>
    <w:link w:val="Subtitle"/>
    <w:rsid w:val="00883A62"/>
    <w:rPr>
      <w:rFonts w:ascii="Times New Roman" w:eastAsia="Times New Roman" w:hAnsi="Times New Roman"/>
      <w:sz w:val="36"/>
      <w:szCs w:val="36"/>
      <w:lang w:val="bg" w:eastAsia="en-US"/>
    </w:rPr>
  </w:style>
  <w:style w:type="character" w:customStyle="1" w:styleId="UnresolvedMention1">
    <w:name w:val="Unresolved Mention1"/>
    <w:uiPriority w:val="99"/>
    <w:semiHidden/>
    <w:unhideWhenUsed/>
    <w:rsid w:val="00D21D86"/>
    <w:rPr>
      <w:color w:val="605E5C"/>
      <w:shd w:val="clear" w:color="auto" w:fill="E1DFDD"/>
    </w:rPr>
  </w:style>
  <w:style w:type="paragraph" w:customStyle="1" w:styleId="bookbody">
    <w:name w:val="book_body"/>
    <w:basedOn w:val="Normal"/>
    <w:link w:val="bookbodyChar1"/>
    <w:qFormat/>
    <w:rsid w:val="00C178FB"/>
    <w:pPr>
      <w:suppressAutoHyphens/>
      <w:ind w:firstLine="851"/>
    </w:pPr>
    <w:rPr>
      <w:rFonts w:eastAsia="Arial" w:cs="Arial"/>
      <w:color w:val="000000"/>
      <w:sz w:val="28"/>
      <w:szCs w:val="22"/>
      <w:lang w:val="bg-BG" w:eastAsia="zh-CN"/>
    </w:rPr>
  </w:style>
  <w:style w:type="character" w:customStyle="1" w:styleId="bookbodyChar1">
    <w:name w:val="book_body Char1"/>
    <w:link w:val="bookbody"/>
    <w:rsid w:val="00C178FB"/>
    <w:rPr>
      <w:rFonts w:ascii="Times New Roman" w:eastAsia="Arial" w:hAnsi="Times New Roman" w:cs="Arial"/>
      <w:color w:val="000000"/>
      <w:sz w:val="28"/>
      <w:szCs w:val="22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1B7C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7C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7C43"/>
    <w:rPr>
      <w:rFonts w:ascii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C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C43"/>
    <w:rPr>
      <w:rFonts w:ascii="Times New Roman" w:hAnsi="Times New Roman"/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197E0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00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0397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886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94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3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23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9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4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98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611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827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62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5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50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5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44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09BE3-9C2C-463C-90C6-C4F88C186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19</TotalTime>
  <Pages>8</Pages>
  <Words>1330</Words>
  <Characters>758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99</CharactersWithSpaces>
  <SharedDoc>false</SharedDoc>
  <HLinks>
    <vt:vector size="90" baseType="variant">
      <vt:variant>
        <vt:i4>117969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9162218</vt:lpwstr>
      </vt:variant>
      <vt:variant>
        <vt:i4>190059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9162217</vt:lpwstr>
      </vt:variant>
      <vt:variant>
        <vt:i4>183505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9162216</vt:lpwstr>
      </vt:variant>
      <vt:variant>
        <vt:i4>203166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9162215</vt:lpwstr>
      </vt:variant>
      <vt:variant>
        <vt:i4>1966129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9162214</vt:lpwstr>
      </vt:variant>
      <vt:variant>
        <vt:i4>163844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9162213</vt:lpwstr>
      </vt:variant>
      <vt:variant>
        <vt:i4>1572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9162212</vt:lpwstr>
      </vt:variant>
      <vt:variant>
        <vt:i4>176952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9162211</vt:lpwstr>
      </vt:variant>
      <vt:variant>
        <vt:i4>170398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9162210</vt:lpwstr>
      </vt:variant>
      <vt:variant>
        <vt:i4>12452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9162209</vt:lpwstr>
      </vt:variant>
      <vt:variant>
        <vt:i4>117969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9162208</vt:lpwstr>
      </vt:variant>
      <vt:variant>
        <vt:i4>190059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9162207</vt:lpwstr>
      </vt:variant>
      <vt:variant>
        <vt:i4>183505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9162206</vt:lpwstr>
      </vt:variant>
      <vt:variant>
        <vt:i4>20316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9162205</vt:lpwstr>
      </vt:variant>
      <vt:variant>
        <vt:i4>196612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91622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ordanov, Yordan (Varna) BGR</cp:lastModifiedBy>
  <cp:revision>281</cp:revision>
  <cp:lastPrinted>2021-12-02T13:00:00Z</cp:lastPrinted>
  <dcterms:created xsi:type="dcterms:W3CDTF">2022-06-23T10:23:00Z</dcterms:created>
  <dcterms:modified xsi:type="dcterms:W3CDTF">2022-09-27T19:34:00Z</dcterms:modified>
</cp:coreProperties>
</file>